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hint="eastAsia"/>
        </w:rPr>
        <w:id w:val="1053349506"/>
        <w:placeholder>
          <w:docPart w:val="A88676B4FFAB40EB8B5EF85C746F5E94"/>
        </w:placeholder>
        <w:temporary/>
        <w:showingPlcHdr/>
        <w15:appearance w15:val="hidden"/>
      </w:sdtPr>
      <w:sdtEndPr/>
      <w:sdtContent>
        <w:bookmarkStart w:id="0" w:name="_GoBack" w:displacedByCustomXml="prev"/>
        <w:p w14:paraId="60C962BB" w14:textId="77777777" w:rsidR="002D0D93" w:rsidRPr="00DE490B" w:rsidRDefault="00B61B8E" w:rsidP="00DE490B">
          <w:pPr>
            <w:pStyle w:val="ac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書名</w:t>
          </w:r>
        </w:p>
        <w:bookmarkEnd w:id="0" w:displacedByCustomXml="next"/>
      </w:sdtContent>
    </w:sdt>
    <w:sdt>
      <w:sdtPr>
        <w:rPr>
          <w:rFonts w:ascii="Microsoft JhengHei UI" w:hAnsi="Microsoft JhengHei UI" w:hint="eastAsia"/>
        </w:rPr>
        <w:id w:val="-89395748"/>
        <w:placeholder>
          <w:docPart w:val="216FFF44CE9345E1867A643794F52791"/>
        </w:placeholder>
        <w:temporary/>
        <w:showingPlcHdr/>
        <w15:appearance w15:val="hidden"/>
      </w:sdtPr>
      <w:sdtEndPr/>
      <w:sdtContent>
        <w:p w14:paraId="28DD7C3F" w14:textId="77777777" w:rsidR="009643BB" w:rsidRPr="00ED183A" w:rsidRDefault="00B61B8E" w:rsidP="00B61B8E">
          <w:pPr>
            <w:pStyle w:val="af7"/>
            <w:rPr>
              <w:rFonts w:ascii="Microsoft JhengHei UI" w:hAnsi="Microsoft JhengHei UI"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全部大寫的主要書名)</w:t>
          </w:r>
        </w:p>
      </w:sdtContent>
    </w:sdt>
    <w:sdt>
      <w:sdtPr>
        <w:rPr>
          <w:rFonts w:ascii="Microsoft JhengHei UI" w:hAnsi="Microsoft JhengHei UI" w:hint="eastAsia"/>
        </w:rPr>
        <w:id w:val="1352765262"/>
        <w:placeholder>
          <w:docPart w:val="21F8D9F5C7CE40B1AD136B32ADC03596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53F44E55" w14:textId="77777777" w:rsidR="00B61B8E" w:rsidRPr="00ED183A" w:rsidRDefault="00B61B8E" w:rsidP="00B61B8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請確定書名令人印象深刻，且會引起讀者注意。書名應該清楚說明本書的意義，而且容易讀。請避免難以發音，或是大聲唸出時聽起來令人尷尬的複雜多音書名。</w:t>
          </w:r>
        </w:p>
        <w:p w14:paraId="5E6DFDBA" w14:textId="77777777" w:rsidR="00B61B8E" w:rsidRPr="00ED183A" w:rsidRDefault="00B61B8E" w:rsidP="00B61B8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如果您已經想好特定書名，那太好了。但如果還沒有，則要先看看這本書想達成的目標。例如，如果想要建立品牌，則在書名中提及您的品牌。如果想要打造自己的專業形象，請確定您的書名聽起來具有權威性。如果只想要製造注意力以銷售書籍，就要選擇具有爭論性，令人興奮或有爭議的書名。</w:t>
          </w:r>
        </w:p>
        <w:p w14:paraId="3CABA329" w14:textId="77777777" w:rsidR="00B61B8E" w:rsidRPr="00ED183A" w:rsidRDefault="00B61B8E" w:rsidP="00B61B8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書名的品質決定內容的品質。因此，詢問自己特定的問題，例如：我想要為讀者的生活新增甚麼價值？他們想要學到什麼？目標對象的目的是什麼，而這本書將如何幫助他們完成目標？其實就是嘗試了解讀者的想法。</w:t>
          </w:r>
        </w:p>
        <w:p w14:paraId="1F9F2687" w14:textId="77777777" w:rsidR="00887B51" w:rsidRPr="00ED183A" w:rsidRDefault="00B61B8E" w:rsidP="00B61B8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您列出可能的書名清單時，請嘗試使用在 Google 及 Amazon 搜尋中熱門的相關關鍵字。想想您的內容類型/目標對象，然後建立能做出承諾，或提供問題解決方案的書名。例如，「在艱難的環境中教養出優秀堅韌的孩子」，或「完成百萬美元價值交易的六個秘密」。 避免建立已受歡迎的書名，免得您的書本難以突出。我們將使用第一個例子 (在艱難的環境中教養出優秀堅韌的孩子)，來說明如何為書本製造構想。</w:t>
          </w:r>
        </w:p>
      </w:sdtContent>
    </w:sdt>
    <w:p w14:paraId="3795B939" w14:textId="77777777" w:rsidR="00043B47" w:rsidRDefault="00043B47" w:rsidP="00DE490B">
      <w:pPr>
        <w:pStyle w:val="af0"/>
        <w:rPr>
          <w:rFonts w:hint="eastAsia"/>
        </w:rPr>
      </w:pPr>
    </w:p>
    <w:sdt>
      <w:sdtPr>
        <w:rPr>
          <w:rFonts w:hint="eastAsia"/>
        </w:rPr>
        <w:id w:val="-1318341110"/>
        <w:placeholder>
          <w:docPart w:val="F035774AA9874A6BA654A9088081284B"/>
        </w:placeholder>
        <w:temporary/>
        <w:showingPlcHdr/>
        <w15:appearance w15:val="hidden"/>
      </w:sdtPr>
      <w:sdtEndPr/>
      <w:sdtContent>
        <w:p w14:paraId="05EF91AF" w14:textId="77777777" w:rsidR="002D0D93" w:rsidRPr="00DE490B" w:rsidRDefault="00B61B8E" w:rsidP="00B61B8E">
          <w:pPr>
            <w:pStyle w:val="ae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書本副標題</w:t>
          </w:r>
        </w:p>
      </w:sdtContent>
    </w:sdt>
    <w:sdt>
      <w:sdtPr>
        <w:rPr>
          <w:rFonts w:ascii="Microsoft JhengHei UI" w:hAnsi="Microsoft JhengHei UI" w:hint="eastAsia"/>
        </w:rPr>
        <w:id w:val="1653489192"/>
        <w:placeholder>
          <w:docPart w:val="4C3C72BCCEFA4DFA9E0A0F81EC35A7DE"/>
        </w:placeholder>
        <w:temporary/>
        <w:showingPlcHdr/>
        <w15:appearance w15:val="hidden"/>
      </w:sdtPr>
      <w:sdtEndPr/>
      <w:sdtContent>
        <w:p w14:paraId="52B48F1C" w14:textId="77777777" w:rsidR="00887B51" w:rsidRPr="00ED183A" w:rsidRDefault="00B61B8E" w:rsidP="00B61B8E">
          <w:pPr>
            <w:pStyle w:val="af7"/>
            <w:rPr>
              <w:rFonts w:ascii="Microsoft JhengHei UI" w:hAnsi="Microsoft JhengHei UI"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副標題中每個單字的第一個字母大寫)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991988892"/>
        <w:placeholder>
          <w:docPart w:val="B4094B250C1D43BE97575AB3D87B8209"/>
        </w:placeholder>
        <w:temporary/>
        <w:showingPlcHdr/>
        <w15:appearance w15:val="hidden"/>
      </w:sdtPr>
      <w:sdtEndPr/>
      <w:sdtContent>
        <w:p w14:paraId="73E30946" w14:textId="77777777" w:rsidR="00887B51" w:rsidRPr="00ED183A" w:rsidRDefault="00B61B8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好的副標題應該為主題提供深入見解，讀者可以因此了解書中的內容。比方說，「如何強化您子女的思維模式，並為一生做好準備」的副標題，對主要書名為「在艱難的環境中教養出優秀堅韌的孩子」的書籍就很有助益。</w:t>
          </w:r>
        </w:p>
      </w:sdtContent>
    </w:sdt>
    <w:p w14:paraId="67E7B60B" w14:textId="77777777" w:rsidR="002D0D93" w:rsidRPr="00DE490B" w:rsidRDefault="00887B51" w:rsidP="00DE490B">
      <w:pPr>
        <w:ind w:firstLine="0"/>
        <w:jc w:val="center"/>
        <w:rPr>
          <w:rFonts w:hint="eastAsia"/>
          <w:b/>
        </w:rPr>
      </w:pPr>
      <w:r w:rsidRPr="00DE490B">
        <w:rPr>
          <w:rFonts w:hint="eastAsia"/>
          <w:b/>
          <w:lang w:val="zh-TW" w:bidi="zh-TW"/>
        </w:rPr>
        <w:t>作者</w:t>
      </w:r>
      <w:r w:rsidRPr="00DE490B">
        <w:rPr>
          <w:rFonts w:hint="eastAsia"/>
          <w:b/>
          <w:lang w:val="zh-TW" w:bidi="zh-TW"/>
        </w:rPr>
        <w:t xml:space="preserve"> </w:t>
      </w:r>
    </w:p>
    <w:sdt>
      <w:sdtPr>
        <w:rPr>
          <w:rFonts w:hint="eastAsia"/>
        </w:rPr>
        <w:id w:val="835032312"/>
        <w:placeholder>
          <w:docPart w:val="7F62101A52AF4A3EAE2AD077FC2409C7"/>
        </w:placeholder>
        <w:temporary/>
        <w:showingPlcHdr/>
        <w15:appearance w15:val="hidden"/>
      </w:sdtPr>
      <w:sdtEndPr/>
      <w:sdtContent>
        <w:p w14:paraId="3F3FA853" w14:textId="77777777" w:rsidR="00AF2876" w:rsidRPr="00DE490B" w:rsidRDefault="00B61B8E" w:rsidP="00B61B8E">
          <w:pPr>
            <w:pStyle w:val="af1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(</w:t>
          </w:r>
          <w:r w:rsidRPr="00B61B8E">
            <w:rPr>
              <w:rFonts w:hint="eastAsia"/>
              <w:lang w:val="zh-TW" w:bidi="zh-TW"/>
            </w:rPr>
            <w:t>插入作者姓名</w:t>
          </w:r>
          <w:r w:rsidRPr="00B61B8E">
            <w:rPr>
              <w:rFonts w:hint="eastAsia"/>
              <w:lang w:val="zh-TW" w:bidi="zh-TW"/>
            </w:rPr>
            <w:t>)</w:t>
          </w:r>
        </w:p>
      </w:sdtContent>
    </w:sdt>
    <w:p w14:paraId="08295A50" w14:textId="77777777" w:rsidR="00B61B8E" w:rsidRPr="00B61B8E" w:rsidRDefault="00B61B8E" w:rsidP="00B61B8E">
      <w:pPr>
        <w:pStyle w:val="af8"/>
        <w:rPr>
          <w:rFonts w:hint="eastAsia"/>
          <w:sz w:val="8"/>
          <w:lang w:eastAsia="zh-TW"/>
        </w:rPr>
      </w:pPr>
      <w:r w:rsidRPr="00B61B8E">
        <w:rPr>
          <w:rFonts w:hint="eastAsia"/>
          <w:sz w:val="8"/>
          <w:szCs w:val="8"/>
          <w:lang w:val="zh-TW" w:eastAsia="zh-TW" w:bidi="zh-TW"/>
        </w:rPr>
        <w:br w:type="page"/>
      </w:r>
    </w:p>
    <w:sdt>
      <w:sdtPr>
        <w:rPr>
          <w:rFonts w:hint="eastAsia"/>
        </w:rPr>
        <w:id w:val="1648473751"/>
        <w:placeholder>
          <w:docPart w:val="5EB67F4196F145CFA5275DBDB01566E3"/>
        </w:placeholder>
        <w:temporary/>
        <w:showingPlcHdr/>
        <w15:appearance w15:val="hidden"/>
      </w:sdtPr>
      <w:sdtEndPr/>
      <w:sdtContent>
        <w:p w14:paraId="357A6097" w14:textId="77777777" w:rsidR="00B61B8E" w:rsidRPr="00AF2876" w:rsidRDefault="00B61B8E" w:rsidP="00B61B8E">
          <w:pPr>
            <w:rPr>
              <w:rFonts w:hint="eastAsia"/>
            </w:rPr>
          </w:pPr>
          <w:r w:rsidRPr="00AF2876">
            <w:rPr>
              <w:rFonts w:hint="eastAsia"/>
              <w:lang w:val="zh-TW" w:bidi="zh-TW"/>
            </w:rPr>
            <w:t xml:space="preserve">© </w:t>
          </w:r>
          <w:r w:rsidRPr="00AF2876">
            <w:rPr>
              <w:rFonts w:hint="eastAsia"/>
              <w:lang w:val="zh-TW" w:bidi="zh-TW"/>
            </w:rPr>
            <w:t>著作權</w:t>
          </w:r>
          <w:r w:rsidRPr="00AF2876">
            <w:rPr>
              <w:rFonts w:hint="eastAsia"/>
              <w:lang w:val="zh-TW" w:bidi="zh-TW"/>
            </w:rPr>
            <w:t xml:space="preserve"> (</w:t>
          </w:r>
          <w:r w:rsidRPr="00AF2876">
            <w:rPr>
              <w:rFonts w:hint="eastAsia"/>
              <w:lang w:val="zh-TW" w:bidi="zh-TW"/>
            </w:rPr>
            <w:t>插入出版發行年份</w:t>
          </w:r>
          <w:r w:rsidRPr="00AF2876">
            <w:rPr>
              <w:rFonts w:hint="eastAsia"/>
              <w:lang w:val="zh-TW" w:bidi="zh-TW"/>
            </w:rPr>
            <w:t xml:space="preserve">) </w:t>
          </w:r>
          <w:r w:rsidRPr="00AF2876">
            <w:rPr>
              <w:rFonts w:hint="eastAsia"/>
              <w:lang w:val="zh-TW" w:bidi="zh-TW"/>
            </w:rPr>
            <w:t>作者</w:t>
          </w:r>
          <w:r w:rsidRPr="00AF2876">
            <w:rPr>
              <w:rFonts w:hint="eastAsia"/>
              <w:lang w:val="zh-TW" w:bidi="zh-TW"/>
            </w:rPr>
            <w:t xml:space="preserve"> (</w:t>
          </w:r>
          <w:r w:rsidRPr="00AF2876">
            <w:rPr>
              <w:rFonts w:hint="eastAsia"/>
              <w:lang w:val="zh-TW" w:bidi="zh-TW"/>
            </w:rPr>
            <w:t>插入作者姓名或出版者名稱</w:t>
          </w:r>
          <w:r w:rsidRPr="00AF2876">
            <w:rPr>
              <w:rFonts w:hint="eastAsia"/>
              <w:lang w:val="zh-TW" w:bidi="zh-TW"/>
            </w:rPr>
            <w:t xml:space="preserve">) - </w:t>
          </w:r>
          <w:r w:rsidRPr="00AF2876">
            <w:rPr>
              <w:rFonts w:hint="eastAsia"/>
              <w:lang w:val="zh-TW" w:bidi="zh-TW"/>
            </w:rPr>
            <w:t>著作權所有，並保留一切權利。</w:t>
          </w:r>
        </w:p>
        <w:p w14:paraId="32D85D2B" w14:textId="77777777" w:rsidR="00B61B8E" w:rsidRDefault="00B61B8E" w:rsidP="00B61B8E">
          <w:pPr>
            <w:rPr>
              <w:rFonts w:hint="eastAsia"/>
            </w:rPr>
          </w:pPr>
          <w:r w:rsidRPr="00AF2876">
            <w:rPr>
              <w:rFonts w:hint="eastAsia"/>
              <w:lang w:val="zh-TW" w:bidi="zh-TW"/>
            </w:rPr>
            <w:t>任何以電子方式或印刷格式來重製、複製或傳送文件中任何部分的行為，都將視為不合法。嚴格禁止此出版物的錄製。</w:t>
          </w:r>
        </w:p>
      </w:sdtContent>
    </w:sdt>
    <w:p w14:paraId="317B0C12" w14:textId="77777777" w:rsidR="00B61B8E" w:rsidRDefault="00B61B8E" w:rsidP="00B61B8E">
      <w:pPr>
        <w:rPr>
          <w:rFonts w:hint="eastAsia"/>
        </w:rPr>
      </w:pPr>
    </w:p>
    <w:p w14:paraId="588AD306" w14:textId="77777777" w:rsidR="00B61B8E" w:rsidRDefault="00AF2876" w:rsidP="00B61B8E">
      <w:pPr>
        <w:rPr>
          <w:rFonts w:hint="eastAsia"/>
        </w:rPr>
      </w:pPr>
      <w:r>
        <w:rPr>
          <w:rFonts w:hint="eastAsia"/>
          <w:lang w:val="zh-TW" w:bidi="zh-TW"/>
        </w:rPr>
        <w:br w:type="page"/>
      </w:r>
    </w:p>
    <w:sdt>
      <w:sdtPr>
        <w:rPr>
          <w:rFonts w:hint="eastAsia"/>
        </w:rPr>
        <w:id w:val="2078868568"/>
        <w:placeholder>
          <w:docPart w:val="D126BD97B07E4CA4820F73D20A7D3A83"/>
        </w:placeholder>
        <w:temporary/>
        <w:showingPlcHdr/>
        <w15:appearance w15:val="hidden"/>
      </w:sdtPr>
      <w:sdtEndPr/>
      <w:sdtContent>
        <w:p w14:paraId="60CE67C4" w14:textId="77777777" w:rsidR="004C7801" w:rsidRDefault="00B61B8E" w:rsidP="00E30FF1">
          <w:pPr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謹將此書獻於：</w:t>
          </w:r>
        </w:p>
      </w:sdtContent>
    </w:sdt>
    <w:sdt>
      <w:sdtPr>
        <w:rPr>
          <w:rFonts w:hint="eastAsia"/>
        </w:rPr>
        <w:id w:val="148333078"/>
        <w:placeholder>
          <w:docPart w:val="0A6CA361082B4755999EA5B607472A11"/>
        </w:placeholder>
        <w:temporary/>
        <w:showingPlcHdr/>
        <w15:appearance w15:val="hidden"/>
      </w:sdtPr>
      <w:sdtEndPr/>
      <w:sdtContent>
        <w:p w14:paraId="696FBB31" w14:textId="77777777" w:rsidR="004C7801" w:rsidRDefault="00B61B8E" w:rsidP="00E30FF1">
          <w:pPr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在這裡插入內容</w:t>
          </w:r>
          <w:r w:rsidRPr="00B61B8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993414238"/>
        <w:placeholder>
          <w:docPart w:val="E4EF61FD1A8D470A9D4701A6E32445EA"/>
        </w:placeholder>
        <w:temporary/>
        <w:showingPlcHdr/>
        <w15:appearance w15:val="hidden"/>
      </w:sdtPr>
      <w:sdtEndPr/>
      <w:sdtContent>
        <w:p w14:paraId="7E6D43B4" w14:textId="77777777" w:rsidR="007C10F5" w:rsidRPr="00F34E56" w:rsidRDefault="00B61B8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此章節可省略，並多半按照作者意願感受。提及並感謝某位人員，或是與您很熟識，或在生活中支持您的的群組。可以是家人、親朋好友、崇拜的人等等。</w:t>
          </w:r>
        </w:p>
      </w:sdtContent>
    </w:sdt>
    <w:p w14:paraId="40CB48BA" w14:textId="77777777" w:rsidR="003F6C83" w:rsidRDefault="003F6C83" w:rsidP="00E678C1">
      <w:pPr>
        <w:rPr>
          <w:rFonts w:hint="eastAsia"/>
        </w:rPr>
      </w:pPr>
      <w:r w:rsidRPr="007C10F5">
        <w:rPr>
          <w:rFonts w:hint="eastAsia"/>
          <w:lang w:val="zh-TW" w:bidi="zh-TW"/>
        </w:rPr>
        <w:br w:type="page"/>
      </w:r>
    </w:p>
    <w:bookmarkStart w:id="1" w:name="_Toc16782786" w:displacedByCustomXml="next"/>
    <w:sdt>
      <w:sdtPr>
        <w:rPr>
          <w:rFonts w:ascii="Times New Roman" w:hAnsi="Times New Roman" w:hint="eastAsia"/>
          <w:b w:val="0"/>
          <w:sz w:val="24"/>
        </w:rPr>
        <w:id w:val="-1321189485"/>
        <w:docPartObj>
          <w:docPartGallery w:val="Table of Contents"/>
          <w:docPartUnique/>
        </w:docPartObj>
      </w:sdtPr>
      <w:sdtEndPr>
        <w:rPr>
          <w:rFonts w:ascii="MingLiu" w:hAnsi="MingLiu"/>
          <w:bCs/>
          <w:noProof/>
        </w:rPr>
      </w:sdtEndPr>
      <w:sdtContent>
        <w:p w14:paraId="51B1D69E" w14:textId="77777777" w:rsidR="00972D2C" w:rsidRDefault="00972D2C">
          <w:pPr>
            <w:pStyle w:val="a6"/>
            <w:rPr>
              <w:rFonts w:hint="eastAsia"/>
            </w:rPr>
          </w:pPr>
          <w:r>
            <w:rPr>
              <w:rFonts w:hint="eastAsia"/>
              <w:lang w:val="zh-TW" w:bidi="zh-TW"/>
            </w:rPr>
            <w:t>目錄</w:t>
          </w:r>
          <w:bookmarkEnd w:id="1"/>
        </w:p>
        <w:p w14:paraId="20FCC573" w14:textId="69330897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r>
            <w:rPr>
              <w:rFonts w:hint="eastAsia"/>
              <w:b/>
              <w:noProof/>
              <w:lang w:val="zh-TW" w:bidi="zh-TW"/>
            </w:rPr>
            <w:fldChar w:fldCharType="begin"/>
          </w:r>
          <w:r>
            <w:rPr>
              <w:rFonts w:hint="eastAsia"/>
              <w:b/>
              <w:noProof/>
              <w:lang w:val="zh-TW" w:bidi="zh-TW"/>
            </w:rPr>
            <w:instrText xml:space="preserve"> TOC \o "1-2" \h \z \u </w:instrText>
          </w:r>
          <w:r>
            <w:rPr>
              <w:rFonts w:hint="eastAsia"/>
              <w:b/>
              <w:noProof/>
              <w:lang w:val="zh-TW" w:bidi="zh-TW"/>
            </w:rPr>
            <w:fldChar w:fldCharType="separate"/>
          </w:r>
          <w:hyperlink w:anchor="_Toc16782786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目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86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FA379" w14:textId="4CB154B1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87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簡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87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F1280" w14:textId="33AEAB5D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88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第一部：插入此部分的標題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 xml:space="preserve"> (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樣式：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 xml:space="preserve"> 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標題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 xml:space="preserve">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88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5A585" w14:textId="4C980B50" w:rsidR="00ED183A" w:rsidRDefault="00ED183A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89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第一章：在此插入章節標題</w:t>
            </w:r>
            <w:r w:rsidRPr="00AF5EC3">
              <w:rPr>
                <w:rStyle w:val="a7"/>
                <w:noProof/>
                <w:lang w:val="zh-TW" w:bidi="zh-TW"/>
              </w:rPr>
              <w:t xml:space="preserve">  (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樣式：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 xml:space="preserve"> 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標題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 xml:space="preserve">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89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BC42B" w14:textId="78788C3C" w:rsidR="00ED183A" w:rsidRDefault="00ED183A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0" w:history="1">
            <w:r w:rsidRPr="00AF5EC3">
              <w:rPr>
                <w:rStyle w:val="a7"/>
                <w:rFonts w:ascii="新細明體" w:hAnsi="新細明體" w:cs="新細明體" w:hint="eastAsia"/>
                <w:noProof/>
                <w:lang w:val="zh-TW" w:bidi="zh-TW"/>
              </w:rPr>
              <w:t>第二章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：在此插入章節標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0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19258" w14:textId="25418C32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1" w:history="1">
            <w:r w:rsidRPr="00AF5EC3">
              <w:rPr>
                <w:rStyle w:val="a7"/>
                <w:rFonts w:ascii="新細明體" w:hAnsi="新細明體" w:cs="新細明體" w:hint="eastAsia"/>
                <w:noProof/>
                <w:lang w:val="zh-TW" w:bidi="zh-TW"/>
              </w:rPr>
              <w:t>第二部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：插入此部分的標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1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802F2" w14:textId="72083DB7" w:rsidR="00ED183A" w:rsidRDefault="00ED183A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2" w:history="1">
            <w:r w:rsidRPr="00AF5EC3">
              <w:rPr>
                <w:rStyle w:val="a7"/>
                <w:rFonts w:ascii="新細明體" w:hAnsi="新細明體" w:cs="新細明體" w:hint="eastAsia"/>
                <w:noProof/>
                <w:lang w:val="zh-TW" w:bidi="zh-TW"/>
              </w:rPr>
              <w:t>第三章：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在此插入章節標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2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5FAF8" w14:textId="5EF5A1B8" w:rsidR="00ED183A" w:rsidRDefault="00ED183A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3" w:history="1">
            <w:r w:rsidRPr="00AF5EC3">
              <w:rPr>
                <w:rStyle w:val="a7"/>
                <w:rFonts w:ascii="新細明體" w:hAnsi="新細明體" w:hint="eastAsia"/>
                <w:noProof/>
                <w:lang w:val="zh-TW" w:bidi="zh-TW"/>
              </w:rPr>
              <w:t>第四章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：在此插入章節標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3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9DC14" w14:textId="61CD9488" w:rsidR="00ED183A" w:rsidRDefault="00ED183A">
          <w:pPr>
            <w:pStyle w:val="23"/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4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第五章：在此插入章節標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4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CB8E3" w14:textId="4B31679B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5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結尾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/</w:t>
            </w:r>
            <w:r w:rsidRPr="00AF5EC3">
              <w:rPr>
                <w:rStyle w:val="a7"/>
                <w:rFonts w:hint="eastAsia"/>
                <w:noProof/>
                <w:lang w:val="zh-TW" w:bidi="zh-TW"/>
              </w:rPr>
              <w:t>結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5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DE390" w14:textId="5AB79056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6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書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6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FD1F9" w14:textId="5761556E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7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感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7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6FBF2" w14:textId="58FD00B5" w:rsidR="00ED183A" w:rsidRDefault="00ED183A">
          <w:pPr>
            <w:pStyle w:val="1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</w:rPr>
          </w:pPr>
          <w:hyperlink w:anchor="_Toc16782798" w:history="1">
            <w:r w:rsidRPr="00AF5EC3">
              <w:rPr>
                <w:rStyle w:val="a7"/>
                <w:rFonts w:hint="eastAsia"/>
                <w:noProof/>
                <w:lang w:val="zh-TW" w:bidi="zh-TW"/>
              </w:rPr>
              <w:t>關於作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2798 \h </w:instrText>
            </w:r>
            <w:r>
              <w:rPr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rFonts w:hint="eastAsia"/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B1E2D" w14:textId="066E2FDC" w:rsidR="00972D2C" w:rsidRDefault="00ED183A">
          <w:pPr>
            <w:rPr>
              <w:rFonts w:hint="eastAsia"/>
            </w:rPr>
          </w:pPr>
          <w:r>
            <w:rPr>
              <w:rFonts w:hint="eastAsia"/>
              <w:b/>
              <w:noProof/>
              <w:lang w:val="zh-TW" w:bidi="zh-TW"/>
            </w:rPr>
            <w:fldChar w:fldCharType="end"/>
          </w:r>
        </w:p>
      </w:sdtContent>
    </w:sdt>
    <w:p w14:paraId="1C714F0F" w14:textId="77777777" w:rsidR="005567E7" w:rsidRDefault="005567E7" w:rsidP="00972D2C">
      <w:pPr>
        <w:pStyle w:val="11"/>
        <w:tabs>
          <w:tab w:val="right" w:leader="dot" w:pos="9350"/>
        </w:tabs>
        <w:rPr>
          <w:rFonts w:hint="eastAsia"/>
        </w:rPr>
      </w:pPr>
    </w:p>
    <w:p w14:paraId="41F2BA75" w14:textId="77777777" w:rsidR="003F6C83" w:rsidRDefault="003F6C83" w:rsidP="00E30FF1">
      <w:pPr>
        <w:rPr>
          <w:rFonts w:hint="eastAsia"/>
        </w:rPr>
      </w:pPr>
    </w:p>
    <w:p w14:paraId="17E7E356" w14:textId="77777777" w:rsidR="00E678C1" w:rsidRDefault="00E678C1" w:rsidP="00E30FF1">
      <w:pPr>
        <w:pStyle w:val="1"/>
        <w:sectPr w:rsidR="00E678C1" w:rsidSect="00106160">
          <w:footerReference w:type="default" r:id="rId11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bookmarkStart w:id="2" w:name="_Toc16782787" w:displacedByCustomXml="next"/>
    <w:bookmarkStart w:id="3" w:name="_Toc529756735" w:displacedByCustomXml="next"/>
    <w:bookmarkStart w:id="4" w:name="_Toc529756674" w:displacedByCustomXml="next"/>
    <w:sdt>
      <w:sdtPr>
        <w:rPr>
          <w:rFonts w:hint="eastAsia"/>
        </w:rPr>
        <w:id w:val="1256942115"/>
        <w:placeholder>
          <w:docPart w:val="56F3FFC73E414F6EAE993A7DA132E078"/>
        </w:placeholder>
        <w:temporary/>
        <w:showingPlcHdr/>
        <w15:appearance w15:val="hidden"/>
      </w:sdtPr>
      <w:sdtEndPr/>
      <w:sdtContent>
        <w:p w14:paraId="36092300" w14:textId="77777777" w:rsidR="008339EE" w:rsidRPr="008339EE" w:rsidRDefault="008339EE" w:rsidP="008339EE">
          <w:pPr>
            <w:pStyle w:val="1"/>
          </w:pPr>
          <w:r w:rsidRPr="008339EE">
            <w:rPr>
              <w:rFonts w:hint="eastAsia"/>
              <w:lang w:val="zh-TW" w:bidi="zh-TW"/>
            </w:rPr>
            <w:t>簡介</w:t>
          </w:r>
        </w:p>
      </w:sdtContent>
    </w:sdt>
    <w:bookmarkEnd w:id="2" w:displacedByCustomXml="prev"/>
    <w:bookmarkEnd w:id="3" w:displacedByCustomXml="prev"/>
    <w:bookmarkEnd w:id="4" w:displacedByCustomXml="prev"/>
    <w:sdt>
      <w:sdtPr>
        <w:rPr>
          <w:rFonts w:hint="eastAsia"/>
        </w:rPr>
        <w:id w:val="-1877381760"/>
        <w:placeholder>
          <w:docPart w:val="57515391AF504ECBB47A85FCF73AD6A4"/>
        </w:placeholder>
        <w:temporary/>
        <w:showingPlcHdr/>
        <w15:appearance w15:val="hidden"/>
      </w:sdtPr>
      <w:sdtEndPr/>
      <w:sdtContent>
        <w:p w14:paraId="179078CA" w14:textId="77777777" w:rsidR="006C685E" w:rsidRDefault="00840BEA" w:rsidP="00840BEA">
          <w:pPr>
            <w:rPr>
              <w:rFonts w:hint="eastAsia"/>
            </w:rPr>
          </w:pPr>
          <w:r w:rsidRPr="00840BEA">
            <w:rPr>
              <w:rFonts w:hint="eastAsia"/>
              <w:lang w:val="zh-TW" w:bidi="zh-TW"/>
            </w:rPr>
            <w:t>在這裡插入內容</w:t>
          </w:r>
          <w:r w:rsidRPr="00840BEA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eastAsia="新細明體" w:hAnsi="Microsoft JhengHei UI" w:hint="eastAsia"/>
          <w:sz w:val="24"/>
          <w:szCs w:val="22"/>
        </w:rPr>
        <w:id w:val="-1535421118"/>
        <w:placeholder>
          <w:docPart w:val="BB3E56C7A6AD4DB6869CE79B2372B4A8"/>
        </w:placeholder>
        <w:temporary/>
        <w:showingPlcHdr/>
        <w15:appearance w15:val="hidden"/>
      </w:sdtPr>
      <w:sdtEndPr>
        <w:rPr>
          <w:rFonts w:ascii="MingLiu" w:hAnsi="MingLiu"/>
          <w:szCs w:val="24"/>
        </w:rPr>
      </w:sdtEndPr>
      <w:sdtContent>
        <w:p w14:paraId="1C76A34B" w14:textId="77777777" w:rsidR="00551C2E" w:rsidRPr="00F34E56" w:rsidRDefault="00551C2E" w:rsidP="00BA3560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撰寫好的簡介，請遵循以下步驟：</w:t>
          </w:r>
        </w:p>
        <w:p w14:paraId="0E6339C8" w14:textId="77777777" w:rsidR="00551C2E" w:rsidRPr="00F34E56" w:rsidRDefault="00551C2E" w:rsidP="00551C2E">
          <w:pPr>
            <w:pStyle w:val="a0"/>
            <w:numPr>
              <w:ilvl w:val="0"/>
              <w:numId w:val="15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恭喜讀者購買此書籍。(此部分可省略，並只適用於電子書版本！)</w:t>
          </w:r>
        </w:p>
        <w:p w14:paraId="0FAC76B7" w14:textId="77777777" w:rsidR="00551C2E" w:rsidRPr="00F34E56" w:rsidRDefault="00551C2E" w:rsidP="00551C2E">
          <w:pPr>
            <w:pStyle w:val="a0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介紹書籍主題。</w:t>
          </w:r>
        </w:p>
        <w:p w14:paraId="665301C7" w14:textId="77777777" w:rsidR="00551C2E" w:rsidRPr="00F34E56" w:rsidRDefault="00551C2E" w:rsidP="00551C2E">
          <w:pPr>
            <w:pStyle w:val="a0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闡明本書將解決的問題。您已經知道誰是您的目標對象，所以請寫出讀者存有的問題。</w:t>
          </w:r>
        </w:p>
        <w:p w14:paraId="19780B15" w14:textId="77777777" w:rsidR="00551C2E" w:rsidRPr="00F34E56" w:rsidRDefault="00551C2E" w:rsidP="00551C2E">
          <w:pPr>
            <w:pStyle w:val="a0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提供書中所提出有關問題解決方案的片斷。(比方說，「本書將教您如何培養出具抗壓性心態的孩子…」)</w:t>
          </w:r>
        </w:p>
        <w:p w14:paraId="2D4DEBAA" w14:textId="77777777" w:rsidR="00551C2E" w:rsidRPr="00F34E56" w:rsidRDefault="00551C2E" w:rsidP="00551C2E">
          <w:pPr>
            <w:pStyle w:val="a0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強調您具有本主題權威的認證。可以的話，請使用個人/專業的案例，顯示您如何取得本專長。(例如，你是否取得兒童心理學的學位？或是生於 12 個小孩的大家庭，然後自己也成為 10 個孩子的父母？)</w:t>
          </w:r>
        </w:p>
        <w:p w14:paraId="215693BB" w14:textId="77777777" w:rsidR="00551C2E" w:rsidRPr="00F34E56" w:rsidRDefault="00551C2E" w:rsidP="00551C2E">
          <w:pPr>
            <w:pStyle w:val="a0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強調本書的優點。(比方說，「這項資訊將協助您的孩子自信地成長，並可以...」)</w:t>
          </w:r>
        </w:p>
        <w:p w14:paraId="116E1E8A" w14:textId="77777777" w:rsidR="00551C2E" w:rsidRPr="00F34E56" w:rsidRDefault="00551C2E" w:rsidP="00551C2E">
          <w:pPr>
            <w:pStyle w:val="a0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提供本書優點的證明。陳述這些資訊曾經幫助過您自己或其他人。</w:t>
          </w:r>
        </w:p>
        <w:p w14:paraId="4896510D" w14:textId="77777777" w:rsidR="00551C2E" w:rsidRPr="00F34E56" w:rsidRDefault="00551C2E" w:rsidP="00551C2E">
          <w:pPr>
            <w:pStyle w:val="a0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警告讀者買了這本書之後別等太久。輕輕提醒他們別耽誤問題。(比方說，如果有年紀小的孩子，越早使用這些資訊越好。)</w:t>
          </w:r>
        </w:p>
        <w:p w14:paraId="49B02D0C" w14:textId="77777777" w:rsidR="00D53B69" w:rsidRDefault="00551C2E" w:rsidP="00551C2E">
          <w:pPr>
            <w:pStyle w:val="a0"/>
            <w:rPr>
              <w:rFonts w:hint="eastAsia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呼籲他們趕緊開始讀這本書！</w:t>
          </w:r>
        </w:p>
      </w:sdtContent>
    </w:sdt>
    <w:p w14:paraId="06BD1096" w14:textId="77777777" w:rsidR="00442FF5" w:rsidRDefault="000336FA" w:rsidP="00E30FF1">
      <w:pPr>
        <w:pStyle w:val="1"/>
        <w:sectPr w:rsidR="00442FF5" w:rsidSect="00E678C1"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hint="eastAsia"/>
          <w:lang w:val="zh-TW" w:bidi="zh-TW"/>
        </w:rPr>
        <w:br w:type="page"/>
      </w:r>
    </w:p>
    <w:bookmarkStart w:id="5" w:name="_Toc16782788"/>
    <w:p w14:paraId="1E31FB33" w14:textId="77777777" w:rsidR="000336FA" w:rsidRPr="00972D2C" w:rsidRDefault="00ED183A" w:rsidP="00972D2C">
      <w:pPr>
        <w:pStyle w:val="1"/>
      </w:pPr>
      <w:sdt>
        <w:sdtPr>
          <w:rPr>
            <w:rFonts w:hint="eastAsia"/>
          </w:rPr>
          <w:id w:val="-1772392801"/>
          <w:placeholder>
            <w:docPart w:val="6A01ED9B34B14CE8BEC9C3B1DA0EF057"/>
          </w:placeholder>
          <w:temporary/>
          <w:showingPlcHdr/>
          <w15:appearance w15:val="hidden"/>
        </w:sdtPr>
        <w:sdtEndPr/>
        <w:sdtContent>
          <w:r w:rsidR="00551C2E" w:rsidRPr="00972D2C">
            <w:rPr>
              <w:rFonts w:hint="eastAsia"/>
              <w:lang w:val="zh-TW" w:bidi="zh-TW"/>
            </w:rPr>
            <w:t>第一部</w:t>
          </w:r>
        </w:sdtContent>
      </w:sdt>
      <w:r w:rsidR="000336FA" w:rsidRPr="00972D2C">
        <w:rPr>
          <w:rFonts w:hint="eastAsia"/>
          <w:lang w:val="zh-TW" w:bidi="zh-TW"/>
        </w:rPr>
        <w:t>：</w:t>
      </w:r>
      <w:sdt>
        <w:sdtPr>
          <w:rPr>
            <w:rFonts w:hint="eastAsia"/>
          </w:rPr>
          <w:id w:val="1829091848"/>
          <w:placeholder>
            <w:docPart w:val="47564DA117F74E218655DAE8BA6C388E"/>
          </w:placeholder>
          <w:temporary/>
          <w:showingPlcHdr/>
          <w15:appearance w15:val="hidden"/>
        </w:sdtPr>
        <w:sdtEndPr/>
        <w:sdtContent>
          <w:r w:rsidR="00551C2E" w:rsidRPr="00972D2C">
            <w:rPr>
              <w:rFonts w:hint="eastAsia"/>
              <w:lang w:val="zh-TW" w:bidi="zh-TW"/>
            </w:rPr>
            <w:t>插入此部分的標題</w:t>
          </w:r>
          <w:r w:rsidR="00005256" w:rsidRPr="00972D2C">
            <w:rPr>
              <w:rFonts w:hint="eastAsia"/>
              <w:lang w:val="zh-TW" w:bidi="zh-TW"/>
            </w:rPr>
            <w:t xml:space="preserve"> (樣式： 標題 1)</w:t>
          </w:r>
        </w:sdtContent>
      </w:sdt>
      <w:bookmarkEnd w:id="5"/>
    </w:p>
    <w:sdt>
      <w:sdtPr>
        <w:rPr>
          <w:rFonts w:ascii="Microsoft JhengHei UI" w:hAnsi="Microsoft JhengHei UI" w:hint="eastAsia"/>
          <w:szCs w:val="22"/>
        </w:rPr>
        <w:id w:val="-1628539737"/>
        <w:placeholder>
          <w:docPart w:val="9CC2E0532F524661BC266A44802DD38D"/>
        </w:placeholder>
        <w:temporary/>
        <w:showingPlcHdr/>
        <w15:appearance w15:val="hidden"/>
      </w:sdtPr>
      <w:sdtEndPr/>
      <w:sdtContent>
        <w:p w14:paraId="7E7E898C" w14:textId="77777777" w:rsidR="00A52E17" w:rsidRPr="00F34E56" w:rsidRDefault="00551C2E" w:rsidP="00F34E56">
          <w:pPr>
            <w:pStyle w:val="af6"/>
            <w:ind w:firstLine="0"/>
            <w:jc w:val="center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(部分標題中每個單字的第一個字母大寫)</w:t>
          </w:r>
        </w:p>
      </w:sdtContent>
    </w:sdt>
    <w:sdt>
      <w:sdtPr>
        <w:rPr>
          <w:rFonts w:hint="eastAsia"/>
        </w:rPr>
        <w:id w:val="-813567307"/>
        <w:placeholder>
          <w:docPart w:val="E767D15CCA1B4F288AD6AE020D57A361"/>
        </w:placeholder>
        <w:temporary/>
        <w:showingPlcHdr/>
        <w15:appearance w15:val="hidden"/>
      </w:sdtPr>
      <w:sdtEndPr/>
      <w:sdtContent>
        <w:p w14:paraId="576FBEA3" w14:textId="77777777" w:rsidR="00A52E17" w:rsidRDefault="00551C2E" w:rsidP="00A52E17">
          <w:pPr>
            <w:rPr>
              <w:rFonts w:hint="eastAsia"/>
            </w:rPr>
          </w:pPr>
          <w:r w:rsidRPr="00551C2E">
            <w:rPr>
              <w:rFonts w:hint="eastAsia"/>
              <w:lang w:val="zh-TW" w:bidi="zh-TW"/>
            </w:rPr>
            <w:t>在此開始新的部分</w:t>
          </w:r>
          <w:r w:rsidRPr="00551C2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-1010447594"/>
        <w:placeholder>
          <w:docPart w:val="00400BFF99664487ACE4C0DCEBDF1A22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74F159F0" w14:textId="77777777" w:rsidR="00551C2E" w:rsidRPr="00ED183A" w:rsidRDefault="00551C2E" w:rsidP="00551C2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針對包含許多詳細資訊的多頁書籍，請將您的書結構劃分為幾個部分。將書籍分隔為部分相當適合撰寫歷史或概念主題的書籍。可以按照需要將書籍分隔為許多部分，每個部分涵蓋不同的佈景主題。不過，所有部分都需要以書名為中心。</w:t>
          </w:r>
        </w:p>
        <w:p w14:paraId="6A144D83" w14:textId="77777777" w:rsidR="00551C2E" w:rsidRPr="00ED183A" w:rsidRDefault="00551C2E" w:rsidP="00551C2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若要以逐步的方式呈現資訊，請以邏輯順序排列您的部分。</w:t>
          </w:r>
        </w:p>
        <w:p w14:paraId="27EE8836" w14:textId="77777777" w:rsidR="00551C2E" w:rsidRPr="00ED183A" w:rsidRDefault="00551C2E" w:rsidP="00551C2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 xml:space="preserve">書籍的第一部分通常是實質上涵蓋主題基本概念的一般簡介。跟隨在本書書名章節所使用的範例，適用第一部分的標題選項包含：「為人父母的生活」或「學習成為父母」。 </w:t>
          </w:r>
        </w:p>
        <w:p w14:paraId="04EC4F7F" w14:textId="77777777" w:rsidR="00551C2E" w:rsidRPr="00ED183A" w:rsidRDefault="00551C2E" w:rsidP="00551C2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一旦決定本書每個部分的主題和內容後，建立一份相關的章節標題清單。花點時間規劃整本書。好好研究主題，了解涵蓋的內容跟避免談論的部分，以及如何排列內容以使其流暢自然。</w:t>
          </w:r>
        </w:p>
        <w:p w14:paraId="78B2605F" w14:textId="77777777" w:rsidR="009F1EB7" w:rsidRPr="00ED183A" w:rsidRDefault="00551C2E" w:rsidP="00551C2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在部分中可以視需要包含許多章節。某些部分比其他部分有比較多的章節也無所謂。因為每個章節內容不同，不太可能都維持同樣長度，因此每個章節長度各有不同。</w:t>
          </w:r>
        </w:p>
      </w:sdtContent>
    </w:sdt>
    <w:p w14:paraId="6E282747" w14:textId="77777777" w:rsidR="00E678C1" w:rsidRDefault="000336FA" w:rsidP="00E678C1">
      <w:pPr>
        <w:rPr>
          <w:rFonts w:hint="eastAsia"/>
        </w:rPr>
      </w:pPr>
      <w:r>
        <w:rPr>
          <w:rFonts w:hint="eastAsia"/>
          <w:lang w:val="zh-TW" w:bidi="zh-TW"/>
        </w:rPr>
        <w:br w:type="page"/>
      </w:r>
    </w:p>
    <w:bookmarkStart w:id="6" w:name="_Toc16782789"/>
    <w:p w14:paraId="1577B7EC" w14:textId="77777777" w:rsidR="000336FA" w:rsidRPr="009A7D23" w:rsidRDefault="00ED183A" w:rsidP="00972D2C">
      <w:pPr>
        <w:pStyle w:val="21"/>
      </w:pPr>
      <w:sdt>
        <w:sdtPr>
          <w:rPr>
            <w:rFonts w:hint="eastAsia"/>
          </w:rPr>
          <w:id w:val="-1599167453"/>
          <w:placeholder>
            <w:docPart w:val="3D3C9CD4C9E74B329915F15E9507E503"/>
          </w:placeholder>
          <w:temporary/>
          <w:showingPlcHdr/>
          <w15:appearance w15:val="hidden"/>
        </w:sdtPr>
        <w:sdtEndPr/>
        <w:sdtContent>
          <w:r w:rsidR="007A400E" w:rsidRPr="00561FD1">
            <w:rPr>
              <w:rFonts w:hint="eastAsia"/>
              <w:lang w:val="zh-TW" w:bidi="zh-TW"/>
            </w:rPr>
            <w:t>第一章</w:t>
          </w:r>
        </w:sdtContent>
      </w:sdt>
      <w:r w:rsidR="000336FA" w:rsidRPr="009A7D23">
        <w:rPr>
          <w:rFonts w:hint="eastAsia"/>
          <w:lang w:val="zh-TW" w:bidi="zh-TW"/>
        </w:rPr>
        <w:t>：</w:t>
      </w:r>
      <w:sdt>
        <w:sdtPr>
          <w:rPr>
            <w:rFonts w:hint="eastAsia"/>
          </w:rPr>
          <w:id w:val="-1035888553"/>
          <w:placeholder>
            <w:docPart w:val="B215B50BFBBC41FAA2AD67B6997253F9"/>
          </w:placeholder>
          <w:temporary/>
          <w:showingPlcHdr/>
          <w15:appearance w15:val="hidden"/>
        </w:sdtPr>
        <w:sdtEndPr/>
        <w:sdtContent>
          <w:r w:rsidR="007A400E" w:rsidRPr="00561FD1">
            <w:rPr>
              <w:rFonts w:hint="eastAsia"/>
              <w:lang w:val="zh-TW" w:bidi="zh-TW"/>
            </w:rPr>
            <w:t>在此插入章節標題</w:t>
          </w:r>
          <w:r w:rsidR="00561FD1">
            <w:rPr>
              <w:rFonts w:hint="eastAsia"/>
              <w:lang w:val="zh-TW" w:bidi="zh-TW"/>
            </w:rPr>
            <w:t xml:space="preserve"> </w:t>
          </w:r>
          <w:r w:rsidR="00561FD1">
            <w:rPr>
              <w:rFonts w:hint="eastAsia"/>
              <w:lang w:val="zh-TW" w:bidi="zh-TW"/>
            </w:rPr>
            <w:br/>
            <w:t>(</w:t>
          </w:r>
          <w:r w:rsidR="00005256">
            <w:rPr>
              <w:rFonts w:hint="eastAsia"/>
              <w:lang w:val="zh-TW" w:bidi="zh-TW"/>
            </w:rPr>
            <w:t>樣式：</w:t>
          </w:r>
          <w:r w:rsidR="00561FD1">
            <w:rPr>
              <w:rFonts w:hint="eastAsia"/>
              <w:lang w:val="zh-TW" w:bidi="zh-TW"/>
            </w:rPr>
            <w:t xml:space="preserve"> 標題 2)</w:t>
          </w:r>
        </w:sdtContent>
      </w:sdt>
      <w:bookmarkEnd w:id="6"/>
    </w:p>
    <w:sdt>
      <w:sdtPr>
        <w:rPr>
          <w:rFonts w:ascii="Microsoft JhengHei UI" w:hAnsi="Microsoft JhengHei UI" w:hint="eastAsia"/>
        </w:rPr>
        <w:id w:val="-256524347"/>
        <w:placeholder>
          <w:docPart w:val="F44FFDFEEC0E411C9AE9710360C66362"/>
        </w:placeholder>
        <w:temporary/>
        <w:showingPlcHdr/>
        <w15:appearance w15:val="hidden"/>
      </w:sdtPr>
      <w:sdtEndPr/>
      <w:sdtContent>
        <w:p w14:paraId="2CD78638" w14:textId="77777777" w:rsidR="000336FA" w:rsidRPr="00ED183A" w:rsidRDefault="007A400E" w:rsidP="007A400E">
          <w:pPr>
            <w:pStyle w:val="af7"/>
            <w:rPr>
              <w:rFonts w:ascii="Microsoft JhengHei UI" w:hAnsi="Microsoft JhengHei UI"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章節標題中每個單字的第一個字母大寫)</w:t>
          </w:r>
        </w:p>
      </w:sdtContent>
    </w:sdt>
    <w:sdt>
      <w:sdtPr>
        <w:rPr>
          <w:rFonts w:hint="eastAsia"/>
        </w:rPr>
        <w:id w:val="42333736"/>
        <w:placeholder>
          <w:docPart w:val="D21B3C801DF041E9B1DDD139BFA407E0"/>
        </w:placeholder>
        <w:temporary/>
        <w:showingPlcHdr/>
        <w15:appearance w15:val="hidden"/>
      </w:sdtPr>
      <w:sdtEndPr/>
      <w:sdtContent>
        <w:p w14:paraId="6344CFA2" w14:textId="77777777" w:rsidR="005B0CD6" w:rsidRDefault="007A400E" w:rsidP="00E30FF1">
          <w:pPr>
            <w:rPr>
              <w:rFonts w:hint="eastAsia"/>
            </w:rPr>
          </w:pPr>
          <w:r w:rsidRPr="007A400E">
            <w:rPr>
              <w:rFonts w:hint="eastAsia"/>
              <w:lang w:val="zh-TW" w:bidi="zh-TW"/>
            </w:rPr>
            <w:t>在此開始新的章節</w:t>
          </w:r>
          <w:r w:rsidRPr="007A400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-635720083"/>
        <w:placeholder>
          <w:docPart w:val="9A5555CA2E9642AA8D6255A775885026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61DE6A04" w14:textId="77777777" w:rsidR="007A400E" w:rsidRPr="00ED183A" w:rsidRDefault="007A400E" w:rsidP="007A400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第一章節向讀者介紹主題。舉例來說，範例書名的第一章標題為「了解您的孩子」。 一開始提供章節包含的簡要概觀，然後順暢轉換成您支援的重點。嘗試使用簡單易懂的語言，與讀者建立熟悉感並保持他們的參與感。</w:t>
          </w:r>
        </w:p>
        <w:p w14:paraId="2C96186F" w14:textId="77777777" w:rsidR="007A400E" w:rsidRPr="00ED183A" w:rsidRDefault="0035576A" w:rsidP="007A400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與讀者建立熟悉感的方法之一是使用某位名人的引述。請確定該引述與章節的主題相關，稍後可以再次使用來闡明章節中所述的主要重點。若是您第一章的開始以引述起頭，請保持一致，並在每個後續章節都以引述起頭。</w:t>
          </w:r>
        </w:p>
        <w:p w14:paraId="15343344" w14:textId="77777777" w:rsidR="007A400E" w:rsidRPr="00ED183A" w:rsidRDefault="0035576A" w:rsidP="007A400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或者，也可以用「您知道...？」做起頭。 接下來寫出大多人可能不清楚的統計資料。您可以在書中的不同章節中套用此技術，而不只在簡介的部分。詢問讀者問題 (有時候是不需回答的反問句) 是保持讀者有參與感並有興趣的絕佳方法。</w:t>
          </w:r>
        </w:p>
        <w:p w14:paraId="0E9F827C" w14:textId="77777777" w:rsidR="007A400E" w:rsidRPr="00ED183A" w:rsidRDefault="007A400E" w:rsidP="007A400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另外一種開頭策略是請讀者想像某種特定情況。比方說，「想像有個世界，每個孩子皆受過訓練以...」，這裡的目標是從一開始就吸引讀者並引起他們的注意。</w:t>
          </w:r>
        </w:p>
        <w:p w14:paraId="185D8D2A" w14:textId="77777777" w:rsidR="00C96AC3" w:rsidRPr="00ED183A" w:rsidRDefault="007A400E" w:rsidP="007A400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 xml:space="preserve">每個章節起頭的關鍵，是從頭到尾一致執行此動作。 </w:t>
          </w:r>
        </w:p>
      </w:sdtContent>
    </w:sdt>
    <w:sdt>
      <w:sdtPr>
        <w:rPr>
          <w:rFonts w:hint="eastAsia"/>
        </w:rPr>
        <w:id w:val="793487640"/>
        <w:placeholder>
          <w:docPart w:val="34AF725A065F41328DE22630A0DC196A"/>
        </w:placeholder>
        <w:temporary/>
        <w:showingPlcHdr/>
        <w15:appearance w15:val="hidden"/>
      </w:sdtPr>
      <w:sdtEndPr/>
      <w:sdtContent>
        <w:p w14:paraId="57FD4DFC" w14:textId="77777777" w:rsidR="005B0CD6" w:rsidRPr="00DE490B" w:rsidRDefault="0035576A" w:rsidP="0035576A">
          <w:pPr>
            <w:pStyle w:val="31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插入次標題</w:t>
          </w:r>
          <w:r w:rsidRPr="0035576A">
            <w:rPr>
              <w:rFonts w:hint="eastAsia"/>
              <w:lang w:val="zh-TW" w:bidi="zh-TW"/>
            </w:rPr>
            <w:t xml:space="preserve"> 1 (</w:t>
          </w:r>
          <w:r w:rsidRPr="0035576A">
            <w:rPr>
              <w:rFonts w:hint="eastAsia"/>
              <w:lang w:val="zh-TW" w:bidi="zh-TW"/>
            </w:rPr>
            <w:t>樣式：標題</w:t>
          </w:r>
          <w:r w:rsidRPr="0035576A">
            <w:rPr>
              <w:rFonts w:hint="eastAsia"/>
              <w:lang w:val="zh-TW" w:bidi="zh-TW"/>
            </w:rPr>
            <w:t xml:space="preserve"> 3)</w:t>
          </w:r>
        </w:p>
      </w:sdtContent>
    </w:sdt>
    <w:sdt>
      <w:sdtPr>
        <w:rPr>
          <w:rFonts w:ascii="Microsoft JhengHei UI" w:hAnsi="Microsoft JhengHei UI" w:hint="eastAsia"/>
        </w:rPr>
        <w:id w:val="-1956403946"/>
        <w:placeholder>
          <w:docPart w:val="39656D545BA14169968E5CC3B5AA36E6"/>
        </w:placeholder>
        <w:temporary/>
        <w:showingPlcHdr/>
        <w15:appearance w15:val="hidden"/>
      </w:sdtPr>
      <w:sdtEndPr/>
      <w:sdtContent>
        <w:p w14:paraId="2BA5B28F" w14:textId="77777777" w:rsidR="00A139FF" w:rsidRPr="00ED183A" w:rsidRDefault="0035576A" w:rsidP="0035576A">
          <w:pPr>
            <w:pStyle w:val="af7"/>
            <w:jc w:val="left"/>
            <w:rPr>
              <w:rFonts w:ascii="Microsoft JhengHei UI" w:hAnsi="Microsoft JhengHei UI"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次標題中每個單字的第一個字母大寫)</w:t>
          </w:r>
        </w:p>
      </w:sdtContent>
    </w:sdt>
    <w:sdt>
      <w:sdtPr>
        <w:rPr>
          <w:rFonts w:hint="eastAsia"/>
        </w:rPr>
        <w:id w:val="-1693604537"/>
        <w:placeholder>
          <w:docPart w:val="1A6DED81B0634854BF40260523ED1D85"/>
        </w:placeholder>
        <w:temporary/>
        <w:showingPlcHdr/>
        <w15:appearance w15:val="hidden"/>
      </w:sdtPr>
      <w:sdtEndPr/>
      <w:sdtContent>
        <w:p w14:paraId="0EBFF503" w14:textId="77777777" w:rsidR="000560C0" w:rsidRDefault="0035576A" w:rsidP="0035576A">
          <w:pPr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在這裡插入內容</w:t>
          </w:r>
          <w:r w:rsidRPr="0035576A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150104879"/>
        <w:placeholder>
          <w:docPart w:val="D22C70E7F1484D069CABD2EC395A81BD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75273E7E" w14:textId="77777777" w:rsidR="0035576A" w:rsidRPr="00ED183A" w:rsidRDefault="0035576A" w:rsidP="0035576A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14:paraId="7D954FC5" w14:textId="77777777" w:rsidR="005B0CD6" w:rsidRPr="00ED183A" w:rsidRDefault="0035576A" w:rsidP="0035576A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例如，次標題 1 可以是「您有多了解您的子女？」 您可以使用生活實例，並討論了解子女的重要性。</w:t>
          </w:r>
        </w:p>
      </w:sdtContent>
    </w:sdt>
    <w:p w14:paraId="64223D43" w14:textId="77777777" w:rsidR="005B0CD6" w:rsidRDefault="005B0CD6" w:rsidP="00E30FF1">
      <w:pPr>
        <w:rPr>
          <w:rFonts w:hint="eastAsia"/>
        </w:rPr>
      </w:pPr>
    </w:p>
    <w:sdt>
      <w:sdtPr>
        <w:rPr>
          <w:rFonts w:hint="eastAsia"/>
        </w:rPr>
        <w:id w:val="466555849"/>
        <w:placeholder>
          <w:docPart w:val="3D81A9027E354C779BB4FE026CB4FA01"/>
        </w:placeholder>
        <w:temporary/>
        <w:showingPlcHdr/>
        <w15:appearance w15:val="hidden"/>
      </w:sdtPr>
      <w:sdtEndPr/>
      <w:sdtContent>
        <w:p w14:paraId="1095278F" w14:textId="77777777" w:rsidR="005B0CD6" w:rsidRPr="005B6061" w:rsidRDefault="0035576A" w:rsidP="0035576A">
          <w:pPr>
            <w:pStyle w:val="31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插入次標題</w:t>
          </w:r>
          <w:r w:rsidRPr="0035576A">
            <w:rPr>
              <w:rFonts w:hint="eastAsia"/>
              <w:lang w:val="zh-TW" w:bidi="zh-TW"/>
            </w:rPr>
            <w:t xml:space="preserve"> 2</w:t>
          </w:r>
        </w:p>
      </w:sdtContent>
    </w:sdt>
    <w:sdt>
      <w:sdtPr>
        <w:rPr>
          <w:rFonts w:hint="eastAsia"/>
        </w:rPr>
        <w:id w:val="132000391"/>
        <w:placeholder>
          <w:docPart w:val="5006230075C245E680F6530556D173E4"/>
        </w:placeholder>
        <w:temporary/>
        <w:showingPlcHdr/>
        <w15:appearance w15:val="hidden"/>
      </w:sdtPr>
      <w:sdtEndPr/>
      <w:sdtContent>
        <w:p w14:paraId="451B41DC" w14:textId="77777777" w:rsidR="000560C0" w:rsidRDefault="0035576A" w:rsidP="0035576A">
          <w:pPr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在這裡插入內容</w:t>
          </w:r>
          <w:r w:rsidRPr="0035576A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984051678"/>
        <w:placeholder>
          <w:docPart w:val="C63089645A1D4BE88F8B8AA5E770E1CF"/>
        </w:placeholder>
        <w:temporary/>
        <w:showingPlcHdr/>
        <w15:appearance w15:val="hidden"/>
      </w:sdtPr>
      <w:sdtEndPr/>
      <w:sdtContent>
        <w:p w14:paraId="41BA7581" w14:textId="77777777" w:rsidR="00B8329E" w:rsidRPr="00F34E56" w:rsidRDefault="0035576A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舉例來說，次標題 2 為「識別孩子的優點和缺點」。 本章節將討論研究兒童個性所用的策略和步驟。</w:t>
          </w:r>
        </w:p>
      </w:sdtContent>
    </w:sdt>
    <w:sdt>
      <w:sdtPr>
        <w:rPr>
          <w:rFonts w:hint="eastAsia"/>
        </w:rPr>
        <w:id w:val="538787806"/>
        <w:placeholder>
          <w:docPart w:val="106FC483CBAD4B3683665DD7A7408784"/>
        </w:placeholder>
        <w:temporary/>
        <w:showingPlcHdr/>
        <w15:appearance w15:val="hidden"/>
      </w:sdtPr>
      <w:sdtEndPr/>
      <w:sdtContent>
        <w:p w14:paraId="293AB4E0" w14:textId="77777777" w:rsidR="0054089F" w:rsidRPr="005B6061" w:rsidRDefault="0035576A" w:rsidP="0035576A">
          <w:pPr>
            <w:pStyle w:val="31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章節摘要</w:t>
          </w:r>
          <w:r w:rsidRPr="0035576A">
            <w:rPr>
              <w:rFonts w:hint="eastAsia"/>
              <w:lang w:val="zh-TW" w:bidi="zh-TW"/>
            </w:rPr>
            <w:t>/</w:t>
          </w:r>
          <w:r w:rsidRPr="0035576A">
            <w:rPr>
              <w:rFonts w:hint="eastAsia"/>
              <w:lang w:val="zh-TW" w:bidi="zh-TW"/>
            </w:rPr>
            <w:t>重要心得</w:t>
          </w:r>
        </w:p>
      </w:sdtContent>
    </w:sdt>
    <w:sdt>
      <w:sdtPr>
        <w:rPr>
          <w:rFonts w:hint="eastAsia"/>
        </w:rPr>
        <w:id w:val="-404763258"/>
        <w:placeholder>
          <w:docPart w:val="091908AD2EC94991B37B06A9C2A985D3"/>
        </w:placeholder>
        <w:temporary/>
        <w:showingPlcHdr/>
        <w15:appearance w15:val="hidden"/>
      </w:sdtPr>
      <w:sdtEndPr/>
      <w:sdtContent>
        <w:p w14:paraId="4C39B523" w14:textId="77777777" w:rsidR="00DC44AC" w:rsidRDefault="0035576A" w:rsidP="00DC44AC">
          <w:pPr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在這裡插入內容</w:t>
          </w:r>
          <w:r w:rsidRPr="0035576A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eastAsia="新細明體" w:hAnsi="Microsoft JhengHei UI" w:hint="eastAsia"/>
          <w:color w:val="auto"/>
          <w:sz w:val="24"/>
          <w:szCs w:val="22"/>
        </w:rPr>
        <w:id w:val="-1788889981"/>
        <w:placeholder>
          <w:docPart w:val="31C8FDF523F145C4A7090D5C2DB912B2"/>
        </w:placeholder>
        <w:temporary/>
        <w:showingPlcHdr/>
        <w15:appearance w15:val="hidden"/>
      </w:sdtPr>
      <w:sdtEndPr>
        <w:rPr>
          <w:rFonts w:ascii="MingLiu" w:hAnsi="MingLiu" w:cs="Calibri"/>
          <w:color w:val="4472C4" w:themeColor="accent1"/>
          <w:szCs w:val="24"/>
        </w:rPr>
      </w:sdtEndPr>
      <w:sdtContent>
        <w:p w14:paraId="5CE6EFA8" w14:textId="77777777" w:rsidR="0035576A" w:rsidRPr="00F34E56" w:rsidRDefault="0035576A" w:rsidP="0035576A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14:paraId="2284E81C" w14:textId="77777777" w:rsidR="0035576A" w:rsidRPr="00F34E56" w:rsidRDefault="0035576A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如果想要協助孩子贏在起跑點，請先了解他們的優缺點。</w:t>
          </w:r>
        </w:p>
        <w:p w14:paraId="5FC9391C" w14:textId="77777777" w:rsidR="0035576A" w:rsidRPr="00F34E56" w:rsidRDefault="0035576A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14:paraId="45A0D731" w14:textId="77777777" w:rsidR="0035576A" w:rsidRPr="00F34E56" w:rsidRDefault="0035576A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14:paraId="466C3B7B" w14:textId="77777777" w:rsidR="0054089F" w:rsidRPr="000B3B0D" w:rsidRDefault="0035576A" w:rsidP="00211C7A">
          <w:pPr>
            <w:pStyle w:val="a1"/>
            <w:spacing w:before="0"/>
            <w:rPr>
              <w:rFonts w:ascii="Calibri" w:hAnsi="Calibri" w:cs="Calibri"/>
              <w:color w:val="0070C0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sdtContent>
    </w:sdt>
    <w:sdt>
      <w:sdtPr>
        <w:rPr>
          <w:rFonts w:hint="eastAsia"/>
        </w:rPr>
        <w:id w:val="361405732"/>
        <w:placeholder>
          <w:docPart w:val="F8A09387F203417999FEC5C7A91B15D9"/>
        </w:placeholder>
        <w:temporary/>
        <w:showingPlcHdr/>
        <w15:appearance w15:val="hidden"/>
      </w:sdtPr>
      <w:sdtEndPr/>
      <w:sdtContent>
        <w:p w14:paraId="4132BEDE" w14:textId="77777777" w:rsidR="0054089F" w:rsidRDefault="0035576A" w:rsidP="0035576A">
          <w:pPr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下一個章節中，您將會了解</w:t>
          </w:r>
          <w:r w:rsidRPr="0035576A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1159930225"/>
        <w:placeholder>
          <w:docPart w:val="2537FD43E1324BAABFAB236406F4F48F"/>
        </w:placeholder>
        <w:temporary/>
        <w:showingPlcHdr/>
        <w15:appearance w15:val="hidden"/>
      </w:sdtPr>
      <w:sdtEndPr/>
      <w:sdtContent>
        <w:p w14:paraId="52D114AD" w14:textId="77777777" w:rsidR="0054089F" w:rsidRPr="00F34E56" w:rsidRDefault="002E0A80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結束章節時，請就已經聊到的部分連結接下來的章節資訊。</w:t>
          </w:r>
        </w:p>
      </w:sdtContent>
    </w:sdt>
    <w:p w14:paraId="3A131C5F" w14:textId="77777777" w:rsidR="00E678C1" w:rsidRDefault="00853825" w:rsidP="00E678C1">
      <w:pPr>
        <w:rPr>
          <w:rFonts w:hint="eastAsia"/>
        </w:rPr>
      </w:pPr>
      <w:r>
        <w:rPr>
          <w:rFonts w:hint="eastAsia"/>
          <w:lang w:val="zh-TW" w:bidi="zh-TW"/>
        </w:rPr>
        <w:br w:type="page"/>
      </w:r>
    </w:p>
    <w:bookmarkStart w:id="7" w:name="_Toc16782790"/>
    <w:p w14:paraId="0A343518" w14:textId="77777777" w:rsidR="00853825" w:rsidRPr="005B6061" w:rsidRDefault="00ED183A" w:rsidP="00561FD1">
      <w:pPr>
        <w:pStyle w:val="21"/>
      </w:pPr>
      <w:sdt>
        <w:sdtPr>
          <w:rPr>
            <w:sz w:val="24"/>
            <w:szCs w:val="24"/>
          </w:rPr>
          <w:id w:val="-1061322774"/>
          <w:placeholder>
            <w:docPart w:val="4CFDECAD5A424440A224F28EAFE67772"/>
          </w:placeholder>
          <w:temporary/>
          <w:showingPlcHdr/>
          <w15:appearance w15:val="hidden"/>
        </w:sdtPr>
        <w:sdtEndPr/>
        <w:sdtContent>
          <w:r w:rsidR="00561FD1" w:rsidRPr="00ED183A">
            <w:rPr>
              <w:rFonts w:ascii="新細明體" w:eastAsia="新細明體" w:hAnsi="新細明體" w:cs="新細明體" w:hint="eastAsia"/>
              <w:lang w:val="zh-TW" w:bidi="zh-TW"/>
            </w:rPr>
            <w:t>第二章</w:t>
          </w:r>
        </w:sdtContent>
      </w:sdt>
      <w:r w:rsidR="00853825" w:rsidRPr="005B6061">
        <w:rPr>
          <w:rFonts w:hint="eastAsia"/>
          <w:lang w:val="zh-TW" w:bidi="zh-TW"/>
        </w:rPr>
        <w:t>：</w:t>
      </w:r>
      <w:sdt>
        <w:sdtPr>
          <w:rPr>
            <w:rFonts w:hint="eastAsia"/>
          </w:rPr>
          <w:id w:val="-269929047"/>
          <w:placeholder>
            <w:docPart w:val="93E922BEEF6E463D9D699231F2056EE5"/>
          </w:placeholder>
          <w:temporary/>
          <w:showingPlcHdr/>
          <w15:appearance w15:val="hidden"/>
        </w:sdtPr>
        <w:sdtEndPr/>
        <w:sdtContent>
          <w:r w:rsidR="00561FD1" w:rsidRPr="00561FD1">
            <w:rPr>
              <w:rFonts w:hint="eastAsia"/>
              <w:lang w:val="zh-TW" w:bidi="zh-TW"/>
            </w:rPr>
            <w:t>在此插入章節標題</w:t>
          </w:r>
        </w:sdtContent>
      </w:sdt>
      <w:bookmarkEnd w:id="7"/>
    </w:p>
    <w:sdt>
      <w:sdtPr>
        <w:rPr>
          <w:rFonts w:hint="eastAsia"/>
        </w:rPr>
        <w:id w:val="2129350743"/>
        <w:placeholder>
          <w:docPart w:val="221FFF50BE8B4985AFB0E3702062ACA5"/>
        </w:placeholder>
        <w:temporary/>
        <w:showingPlcHdr/>
        <w15:appearance w15:val="hidden"/>
      </w:sdtPr>
      <w:sdtEndPr/>
      <w:sdtContent>
        <w:p w14:paraId="0FE57F43" w14:textId="77777777" w:rsidR="00853825" w:rsidRPr="00853825" w:rsidRDefault="00561FD1" w:rsidP="00561FD1">
          <w:pPr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此開始新的章節</w:t>
          </w:r>
          <w:r w:rsidRPr="00561FD1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657766502"/>
        <w:placeholder>
          <w:docPart w:val="6012F3FD693A4273BACE3341610DB289"/>
        </w:placeholder>
        <w:temporary/>
        <w:showingPlcHdr/>
        <w15:appearance w15:val="hidden"/>
      </w:sdtPr>
      <w:sdtEndPr/>
      <w:sdtContent>
        <w:p w14:paraId="724FE0E3" w14:textId="77777777" w:rsidR="00853825" w:rsidRPr="00F34E56" w:rsidRDefault="00561FD1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在第二個章節中，更深入談及本書主題。舉例來說，範例書本的第二個章節標題為「現今世界的父母」。 一開始提供章節包含的簡要概觀，然後順暢轉換成您支援的重點。嘗試使用簡單易懂的語言，與讀者建立熟悉感並引起他們的注意。</w:t>
          </w:r>
        </w:p>
      </w:sdtContent>
    </w:sdt>
    <w:sdt>
      <w:sdtPr>
        <w:rPr>
          <w:rFonts w:hint="eastAsia"/>
        </w:rPr>
        <w:id w:val="1117417324"/>
        <w:placeholder>
          <w:docPart w:val="ED1218E73BA540EA80420BAC1A163C02"/>
        </w:placeholder>
        <w:temporary/>
        <w:showingPlcHdr/>
        <w15:appearance w15:val="hidden"/>
      </w:sdtPr>
      <w:sdtEndPr/>
      <w:sdtContent>
        <w:p w14:paraId="7D736377" w14:textId="77777777" w:rsidR="00853825" w:rsidRPr="00DD46F4" w:rsidRDefault="00561FD1" w:rsidP="00561FD1">
          <w:pPr>
            <w:pStyle w:val="31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插入次標題</w:t>
          </w:r>
          <w:r w:rsidRPr="00561FD1">
            <w:rPr>
              <w:rFonts w:hint="eastAsia"/>
              <w:lang w:val="zh-TW" w:bidi="zh-TW"/>
            </w:rPr>
            <w:t xml:space="preserve"> 1</w:t>
          </w:r>
        </w:p>
      </w:sdtContent>
    </w:sdt>
    <w:sdt>
      <w:sdtPr>
        <w:rPr>
          <w:rFonts w:hint="eastAsia"/>
        </w:rPr>
        <w:id w:val="-1508505487"/>
        <w:placeholder>
          <w:docPart w:val="17C2C48A9E014A6195049BB0144EEB99"/>
        </w:placeholder>
        <w:temporary/>
        <w:showingPlcHdr/>
        <w15:appearance w15:val="hidden"/>
      </w:sdtPr>
      <w:sdtEndPr/>
      <w:sdtContent>
        <w:p w14:paraId="4EBBC7F0" w14:textId="77777777" w:rsidR="000560C0" w:rsidRDefault="00561FD1" w:rsidP="00E30FF1">
          <w:pPr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這裡插入內容</w:t>
          </w:r>
          <w:r w:rsidRPr="00561FD1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502628896"/>
        <w:placeholder>
          <w:docPart w:val="34FF6E8DE6C745E9B908DFF4312BB702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14F217D5" w14:textId="77777777" w:rsidR="00561FD1" w:rsidRPr="00ED183A" w:rsidRDefault="00561FD1" w:rsidP="00561FD1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14:paraId="26891175" w14:textId="77777777" w:rsidR="00853825" w:rsidRPr="00ED183A" w:rsidRDefault="00561FD1" w:rsidP="00561FD1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是 「這是個困難重重的世界」。 討論整個社會已如何變遷，以及為何在當今社會中教養孩子如此困難。</w:t>
          </w:r>
        </w:p>
      </w:sdtContent>
    </w:sdt>
    <w:sdt>
      <w:sdtPr>
        <w:rPr>
          <w:rFonts w:hint="eastAsia"/>
        </w:rPr>
        <w:id w:val="827790969"/>
        <w:placeholder>
          <w:docPart w:val="76DA4FF1B1D6441BB440BF7794BAA5EA"/>
        </w:placeholder>
        <w:temporary/>
        <w:showingPlcHdr/>
        <w15:appearance w15:val="hidden"/>
      </w:sdtPr>
      <w:sdtEndPr/>
      <w:sdtContent>
        <w:p w14:paraId="736F8F7D" w14:textId="77777777" w:rsidR="00853825" w:rsidRPr="00DD46F4" w:rsidRDefault="00561FD1" w:rsidP="00B74B8C">
          <w:pPr>
            <w:pStyle w:val="31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插入次標題</w:t>
          </w:r>
          <w:r w:rsidRPr="00561FD1">
            <w:rPr>
              <w:rFonts w:hint="eastAsia"/>
              <w:lang w:val="zh-TW" w:bidi="zh-TW"/>
            </w:rPr>
            <w:t xml:space="preserve"> 2</w:t>
          </w:r>
        </w:p>
      </w:sdtContent>
    </w:sdt>
    <w:sdt>
      <w:sdtPr>
        <w:rPr>
          <w:rFonts w:hint="eastAsia"/>
        </w:rPr>
        <w:id w:val="-148209631"/>
        <w:placeholder>
          <w:docPart w:val="3CEE89C5B60140DE87207A9339FE728F"/>
        </w:placeholder>
        <w:temporary/>
        <w:showingPlcHdr/>
        <w15:appearance w15:val="hidden"/>
      </w:sdtPr>
      <w:sdtEndPr/>
      <w:sdtContent>
        <w:p w14:paraId="19E0B462" w14:textId="77777777" w:rsidR="000560C0" w:rsidRDefault="00561FD1" w:rsidP="00561FD1">
          <w:pPr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這裡插入內容</w:t>
          </w:r>
          <w:r w:rsidRPr="00561FD1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287044011"/>
        <w:placeholder>
          <w:docPart w:val="EC9B14D0E3AE497F84EDE9B6F19F7B0A"/>
        </w:placeholder>
        <w:temporary/>
        <w:showingPlcHdr/>
        <w15:appearance w15:val="hidden"/>
      </w:sdtPr>
      <w:sdtEndPr/>
      <w:sdtContent>
        <w:p w14:paraId="5C74E4BF" w14:textId="77777777" w:rsidR="00D338D7" w:rsidRPr="00F34E56" w:rsidRDefault="00561FD1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為何現今的小孩無法面對事實」的副標題。 本章節會說明傳統和新式父母教養類型的差異、科技對父母教養方式的影響，以及價值系統的降低等等。</w:t>
          </w:r>
        </w:p>
      </w:sdtContent>
    </w:sdt>
    <w:sdt>
      <w:sdtPr>
        <w:rPr>
          <w:rFonts w:hint="eastAsia"/>
        </w:rPr>
        <w:id w:val="894709798"/>
        <w:placeholder>
          <w:docPart w:val="8F4EEDE868D04E92904A022E4D86F9A2"/>
        </w:placeholder>
        <w:temporary/>
        <w:showingPlcHdr/>
        <w15:appearance w15:val="hidden"/>
      </w:sdtPr>
      <w:sdtEndPr/>
      <w:sdtContent>
        <w:p w14:paraId="0B7868BA" w14:textId="77777777" w:rsidR="0054089F" w:rsidRPr="00DD46F4" w:rsidRDefault="00561FD1" w:rsidP="00B74B8C">
          <w:pPr>
            <w:pStyle w:val="31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章節摘要</w:t>
          </w:r>
          <w:r w:rsidRPr="00561FD1">
            <w:rPr>
              <w:rFonts w:hint="eastAsia"/>
              <w:lang w:val="zh-TW" w:bidi="zh-TW"/>
            </w:rPr>
            <w:t>/</w:t>
          </w:r>
          <w:r w:rsidRPr="00561FD1">
            <w:rPr>
              <w:rFonts w:hint="eastAsia"/>
              <w:lang w:val="zh-TW" w:bidi="zh-TW"/>
            </w:rPr>
            <w:t>重要心得</w:t>
          </w:r>
        </w:p>
      </w:sdtContent>
    </w:sdt>
    <w:sdt>
      <w:sdtPr>
        <w:rPr>
          <w:rFonts w:hint="eastAsia"/>
        </w:rPr>
        <w:id w:val="-448472026"/>
        <w:placeholder>
          <w:docPart w:val="7C50C92D65814241B4727046DCCC4B83"/>
        </w:placeholder>
        <w:temporary/>
        <w:showingPlcHdr/>
        <w15:appearance w15:val="hidden"/>
      </w:sdtPr>
      <w:sdtEndPr/>
      <w:sdtContent>
        <w:p w14:paraId="25566C48" w14:textId="77777777" w:rsidR="009202B0" w:rsidRDefault="00561FD1" w:rsidP="00561FD1">
          <w:pPr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這裡插入內容</w:t>
          </w:r>
          <w:r w:rsidRPr="00561FD1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eastAsia="新細明體" w:hAnsi="Microsoft JhengHei UI" w:hint="eastAsia"/>
          <w:color w:val="auto"/>
          <w:sz w:val="24"/>
          <w:szCs w:val="22"/>
        </w:rPr>
        <w:id w:val="-628855993"/>
        <w:placeholder>
          <w:docPart w:val="A901E71513FB499F946ADB4930A2D12E"/>
        </w:placeholder>
        <w:temporary/>
        <w:showingPlcHdr/>
        <w15:appearance w15:val="hidden"/>
      </w:sdtPr>
      <w:sdtEndPr>
        <w:rPr>
          <w:rFonts w:ascii="MingLiu" w:hAnsi="MingLiu" w:cs="Calibri"/>
          <w:color w:val="4472C4" w:themeColor="accent1"/>
          <w:szCs w:val="24"/>
        </w:rPr>
      </w:sdtEndPr>
      <w:sdtContent>
        <w:p w14:paraId="7F84CF48" w14:textId="77777777" w:rsidR="00561FD1" w:rsidRPr="00F34E56" w:rsidRDefault="00561FD1" w:rsidP="00561FD1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14:paraId="25110826" w14:textId="77777777" w:rsidR="00561FD1" w:rsidRPr="00F34E56" w:rsidRDefault="00561FD1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電視和其他數位裝置現今在家中扮演了父母的角色。</w:t>
          </w:r>
        </w:p>
        <w:p w14:paraId="1972718C" w14:textId="77777777" w:rsidR="00561FD1" w:rsidRPr="00F34E56" w:rsidRDefault="00561FD1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14:paraId="567AD63C" w14:textId="77777777" w:rsidR="00561FD1" w:rsidRPr="00F34E56" w:rsidRDefault="00561FD1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14:paraId="4179957C" w14:textId="77777777" w:rsidR="0054089F" w:rsidRPr="000B3B0D" w:rsidRDefault="00561FD1" w:rsidP="00211C7A">
          <w:pPr>
            <w:pStyle w:val="a1"/>
            <w:spacing w:before="0"/>
            <w:rPr>
              <w:rFonts w:ascii="Calibri" w:hAnsi="Calibri" w:cs="Calibri"/>
              <w:color w:val="0070C0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sdtContent>
    </w:sdt>
    <w:p w14:paraId="7068A025" w14:textId="77777777" w:rsidR="00561FD1" w:rsidRPr="0054089F" w:rsidRDefault="00561FD1" w:rsidP="00561FD1">
      <w:pPr>
        <w:rPr>
          <w:rFonts w:hint="eastAsia"/>
        </w:rPr>
      </w:pPr>
    </w:p>
    <w:sdt>
      <w:sdtPr>
        <w:rPr>
          <w:rFonts w:hint="eastAsia"/>
        </w:rPr>
        <w:id w:val="-1960018753"/>
        <w:placeholder>
          <w:docPart w:val="0AFC44A2958746B7AA9EAD922053E0AB"/>
        </w:placeholder>
        <w:temporary/>
        <w:showingPlcHdr/>
        <w15:appearance w15:val="hidden"/>
      </w:sdtPr>
      <w:sdtEndPr/>
      <w:sdtContent>
        <w:p w14:paraId="78D48D12" w14:textId="77777777" w:rsidR="00853825" w:rsidRDefault="00561FD1" w:rsidP="00561FD1">
          <w:pPr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下一個章節中，您將會了解</w:t>
          </w:r>
          <w:r w:rsidRPr="00561FD1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1995377694"/>
        <w:placeholder>
          <w:docPart w:val="F2EC7EB94E1D4C0E893755410F77613D"/>
        </w:placeholder>
        <w:temporary/>
        <w:showingPlcHdr/>
        <w15:appearance w15:val="hidden"/>
      </w:sdtPr>
      <w:sdtEndPr/>
      <w:sdtContent>
        <w:p w14:paraId="0D34DF75" w14:textId="77777777" w:rsidR="0052043C" w:rsidRPr="00F34E56" w:rsidRDefault="00561FD1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結束章節時，請就已經聊到的部分連結接下來的章節資訊。</w:t>
          </w:r>
        </w:p>
      </w:sdtContent>
    </w:sdt>
    <w:p w14:paraId="406D3EFB" w14:textId="77777777" w:rsidR="009A2F30" w:rsidRPr="005B6061" w:rsidRDefault="00853825" w:rsidP="00E30FF1">
      <w:pPr>
        <w:pStyle w:val="1"/>
      </w:pPr>
      <w:r>
        <w:rPr>
          <w:rFonts w:ascii="Times New Roman" w:hAnsi="Times New Roman" w:hint="eastAsia"/>
          <w:sz w:val="24"/>
          <w:szCs w:val="24"/>
          <w:lang w:val="zh-TW" w:bidi="zh-TW"/>
        </w:rPr>
        <w:br w:type="page"/>
      </w:r>
      <w:bookmarkStart w:id="8" w:name="_Toc16782791"/>
      <w:sdt>
        <w:sdtPr>
          <w:rPr>
            <w:rFonts w:ascii="新細明體" w:eastAsia="新細明體" w:hAnsi="新細明體" w:cs="新細明體"/>
            <w:lang w:val="zh-TW" w:bidi="zh-TW"/>
          </w:rPr>
          <w:id w:val="27686734"/>
          <w:placeholder>
            <w:docPart w:val="C83A85DF272C4CFE8EA77BA477DC972E"/>
          </w:placeholder>
          <w:temporary/>
          <w:showingPlcHdr/>
          <w15:appearance w15:val="hidden"/>
        </w:sdtPr>
        <w:sdtEndPr/>
        <w:sdtContent>
          <w:r w:rsidR="00CA727B" w:rsidRPr="00ED183A">
            <w:rPr>
              <w:rFonts w:ascii="新細明體" w:eastAsia="新細明體" w:hAnsi="新細明體" w:cs="新細明體"/>
              <w:lang w:val="zh-TW" w:bidi="zh-TW"/>
            </w:rPr>
            <w:t>第二部</w:t>
          </w:r>
        </w:sdtContent>
      </w:sdt>
      <w:r w:rsidR="009A2F30" w:rsidRPr="005B6061">
        <w:rPr>
          <w:rFonts w:hint="eastAsia"/>
          <w:lang w:val="zh-TW" w:bidi="zh-TW"/>
        </w:rPr>
        <w:t>：</w:t>
      </w:r>
      <w:sdt>
        <w:sdtPr>
          <w:rPr>
            <w:rFonts w:hint="eastAsia"/>
          </w:rPr>
          <w:id w:val="-940065386"/>
          <w:placeholder>
            <w:docPart w:val="D28EEC5B0DC14D0DA0E50B84C2005B44"/>
          </w:placeholder>
          <w:temporary/>
          <w:showingPlcHdr/>
          <w15:appearance w15:val="hidden"/>
        </w:sdtPr>
        <w:sdtEndPr/>
        <w:sdtContent>
          <w:r w:rsidR="00CA727B" w:rsidRPr="00CA727B">
            <w:rPr>
              <w:rFonts w:hint="eastAsia"/>
              <w:lang w:val="zh-TW" w:bidi="zh-TW"/>
            </w:rPr>
            <w:t>插入此部分的標題</w:t>
          </w:r>
        </w:sdtContent>
      </w:sdt>
      <w:bookmarkEnd w:id="8"/>
    </w:p>
    <w:sdt>
      <w:sdtPr>
        <w:rPr>
          <w:rFonts w:ascii="Microsoft JhengHei UI" w:hAnsi="Microsoft JhengHei UI" w:hint="eastAsia"/>
          <w:szCs w:val="22"/>
        </w:rPr>
        <w:id w:val="303276065"/>
        <w:placeholder>
          <w:docPart w:val="DB4F0A0F9FC948ADB21C010844D60FBD"/>
        </w:placeholder>
        <w:temporary/>
        <w:showingPlcHdr/>
        <w15:appearance w15:val="hidden"/>
      </w:sdtPr>
      <w:sdtEndPr/>
      <w:sdtContent>
        <w:p w14:paraId="3A15F4DB" w14:textId="77777777" w:rsidR="009A2F30" w:rsidRPr="00F34E56" w:rsidRDefault="00005256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使用連續部分來涵蓋本書主題的更多詳細資料或複雜區域。既然第一部已定義主題/問題，請考慮使用本章節來提供解決方案。在此情況下，適合的範例標題為「識別正確的父母教養策略」或「建構孩子堅毅的思維方式」。 別忘了書中本部分的章節必須與您已經選擇的部分標題相符合。</w:t>
          </w:r>
        </w:p>
      </w:sdtContent>
    </w:sdt>
    <w:p w14:paraId="775F4EF2" w14:textId="77777777" w:rsidR="009A2F30" w:rsidRPr="005B6061" w:rsidRDefault="009A2F30" w:rsidP="00363CDC">
      <w:pPr>
        <w:pStyle w:val="21"/>
      </w:pPr>
      <w:r>
        <w:rPr>
          <w:rFonts w:ascii="Times New Roman" w:hAnsi="Times New Roman" w:hint="eastAsia"/>
          <w:sz w:val="24"/>
          <w:szCs w:val="24"/>
          <w:lang w:val="zh-TW" w:bidi="zh-TW"/>
        </w:rPr>
        <w:br w:type="page"/>
      </w:r>
      <w:bookmarkStart w:id="9" w:name="_Toc16782792"/>
      <w:sdt>
        <w:sdtPr>
          <w:rPr>
            <w:rFonts w:ascii="新細明體" w:eastAsia="新細明體" w:hAnsi="新細明體"/>
            <w:sz w:val="24"/>
            <w:szCs w:val="24"/>
          </w:rPr>
          <w:id w:val="-1884012061"/>
          <w:placeholder>
            <w:docPart w:val="0755872759C74A55BC98C56DA8B0C55B"/>
          </w:placeholder>
          <w:temporary/>
          <w:showingPlcHdr/>
          <w15:appearance w15:val="hidden"/>
        </w:sdtPr>
        <w:sdtEndPr/>
        <w:sdtContent>
          <w:r w:rsidR="00363CDC" w:rsidRPr="00ED183A">
            <w:rPr>
              <w:rFonts w:ascii="新細明體" w:eastAsia="新細明體" w:hAnsi="新細明體" w:cs="新細明體" w:hint="eastAsia"/>
              <w:lang w:val="zh-TW" w:bidi="zh-TW"/>
            </w:rPr>
            <w:t>第三章</w:t>
          </w:r>
        </w:sdtContent>
      </w:sdt>
      <w:r w:rsidRPr="00ED183A">
        <w:rPr>
          <w:rFonts w:ascii="新細明體" w:eastAsia="新細明體" w:hAnsi="新細明體" w:cs="新細明體" w:hint="eastAsia"/>
          <w:lang w:val="zh-TW" w:bidi="zh-TW"/>
        </w:rPr>
        <w:t>：</w:t>
      </w:r>
      <w:sdt>
        <w:sdtPr>
          <w:rPr>
            <w:rFonts w:hint="eastAsia"/>
          </w:rPr>
          <w:id w:val="1812519241"/>
          <w:placeholder>
            <w:docPart w:val="63B591E0D1ED469EB10E3100C67503E1"/>
          </w:placeholder>
          <w:temporary/>
          <w:showingPlcHdr/>
          <w15:appearance w15:val="hidden"/>
        </w:sdtPr>
        <w:sdtEndPr/>
        <w:sdtContent>
          <w:r w:rsidR="00363CDC" w:rsidRPr="00363CDC">
            <w:rPr>
              <w:rFonts w:hint="eastAsia"/>
              <w:lang w:val="zh-TW" w:bidi="zh-TW"/>
            </w:rPr>
            <w:t>在此插入章節標題</w:t>
          </w:r>
        </w:sdtContent>
      </w:sdt>
      <w:bookmarkEnd w:id="9"/>
    </w:p>
    <w:sdt>
      <w:sdtPr>
        <w:rPr>
          <w:rFonts w:hint="eastAsia"/>
        </w:rPr>
        <w:id w:val="-326984545"/>
        <w:placeholder>
          <w:docPart w:val="F8D275D6C8B943F4B16D80C811405473"/>
        </w:placeholder>
        <w:temporary/>
        <w:showingPlcHdr/>
        <w15:appearance w15:val="hidden"/>
      </w:sdtPr>
      <w:sdtEndPr/>
      <w:sdtContent>
        <w:p w14:paraId="1E648E81" w14:textId="77777777" w:rsidR="00DD46F4" w:rsidRDefault="00363CDC" w:rsidP="00363CDC">
          <w:pPr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在此開始新的章節</w:t>
          </w:r>
          <w:r w:rsidRPr="00363CDC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1334138318"/>
        <w:placeholder>
          <w:docPart w:val="98A0490AE6C742D6BE83C8D5B8920F34"/>
        </w:placeholder>
        <w:temporary/>
        <w:showingPlcHdr/>
        <w15:appearance w15:val="hidden"/>
      </w:sdtPr>
      <w:sdtEndPr/>
      <w:sdtContent>
        <w:p w14:paraId="12BBB69E" w14:textId="77777777" w:rsidR="009A2F30" w:rsidRPr="00F34E56" w:rsidRDefault="00363CDC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為了此範例的目的，此章節的標題為「發展堅毅的思維方式」。 這表示此章節會處理強化心智的的策略。一開始提供章節包含的資訊簡要概觀，然後順暢轉換成您支援的重點。嘗試使用簡單易懂的語言，與讀者建立熟悉感並引起他們的注意。</w:t>
          </w:r>
        </w:p>
      </w:sdtContent>
    </w:sdt>
    <w:sdt>
      <w:sdtPr>
        <w:rPr>
          <w:rFonts w:hint="eastAsia"/>
        </w:rPr>
        <w:id w:val="-339480171"/>
        <w:placeholder>
          <w:docPart w:val="2D43D1C079B541778411D27372D23DFE"/>
        </w:placeholder>
        <w:temporary/>
        <w:showingPlcHdr/>
        <w15:appearance w15:val="hidden"/>
      </w:sdtPr>
      <w:sdtEndPr/>
      <w:sdtContent>
        <w:p w14:paraId="46599760" w14:textId="77777777" w:rsidR="009A2F30" w:rsidRPr="00DD46F4" w:rsidRDefault="00363CDC" w:rsidP="00B74B8C">
          <w:pPr>
            <w:pStyle w:val="31"/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插入次標題</w:t>
          </w:r>
          <w:r w:rsidRPr="00363CDC">
            <w:rPr>
              <w:rFonts w:hint="eastAsia"/>
              <w:lang w:val="zh-TW" w:bidi="zh-TW"/>
            </w:rPr>
            <w:t xml:space="preserve"> 1</w:t>
          </w:r>
        </w:p>
      </w:sdtContent>
    </w:sdt>
    <w:sdt>
      <w:sdtPr>
        <w:rPr>
          <w:rFonts w:hint="eastAsia"/>
        </w:rPr>
        <w:id w:val="-2055999909"/>
        <w:placeholder>
          <w:docPart w:val="C154951879E54E1F970B756FCF334E43"/>
        </w:placeholder>
        <w:temporary/>
        <w:showingPlcHdr/>
        <w15:appearance w15:val="hidden"/>
      </w:sdtPr>
      <w:sdtEndPr/>
      <w:sdtContent>
        <w:p w14:paraId="76111EC1" w14:textId="77777777" w:rsidR="00DD46F4" w:rsidRDefault="00363CDC" w:rsidP="00363CDC">
          <w:pPr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在這裡插入內容</w:t>
          </w:r>
          <w:r w:rsidRPr="00363CDC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1109546907"/>
        <w:placeholder>
          <w:docPart w:val="9D2103287B834A058EB6C7F7FD6E4E60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09D5CD00" w14:textId="77777777" w:rsidR="00363CDC" w:rsidRPr="00ED183A" w:rsidRDefault="00363CDC" w:rsidP="00363CDC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14:paraId="6A262847" w14:textId="77777777" w:rsidR="009A2F30" w:rsidRPr="00ED183A" w:rsidRDefault="00363CDC" w:rsidP="00363CDC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是「心智訓練」。 提供讀者訓練孩子以開發剛毅和體認意識等實用的策略。</w:t>
          </w:r>
        </w:p>
      </w:sdtContent>
    </w:sdt>
    <w:sdt>
      <w:sdtPr>
        <w:rPr>
          <w:rFonts w:hint="eastAsia"/>
        </w:rPr>
        <w:id w:val="-206576060"/>
        <w:placeholder>
          <w:docPart w:val="9831DD8120C54234BFC29F35324A9B97"/>
        </w:placeholder>
        <w:temporary/>
        <w:showingPlcHdr/>
        <w15:appearance w15:val="hidden"/>
      </w:sdtPr>
      <w:sdtEndPr/>
      <w:sdtContent>
        <w:p w14:paraId="54E41D3C" w14:textId="77777777" w:rsidR="009A2F30" w:rsidRPr="00DD46F4" w:rsidRDefault="00154A4E" w:rsidP="00154A4E">
          <w:pPr>
            <w:pStyle w:val="31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插入次標題</w:t>
          </w:r>
          <w:r w:rsidRPr="00154A4E">
            <w:rPr>
              <w:rFonts w:hint="eastAsia"/>
              <w:lang w:val="zh-TW" w:bidi="zh-TW"/>
            </w:rPr>
            <w:t xml:space="preserve"> 2</w:t>
          </w:r>
        </w:p>
      </w:sdtContent>
    </w:sdt>
    <w:sdt>
      <w:sdtPr>
        <w:rPr>
          <w:rFonts w:hint="eastAsia"/>
        </w:rPr>
        <w:id w:val="-925875263"/>
        <w:placeholder>
          <w:docPart w:val="B46AF581D16845258C889ADA59210B88"/>
        </w:placeholder>
        <w:temporary/>
        <w:showingPlcHdr/>
        <w15:appearance w15:val="hidden"/>
      </w:sdtPr>
      <w:sdtEndPr/>
      <w:sdtContent>
        <w:p w14:paraId="4E4260C9" w14:textId="77777777" w:rsidR="00D17DE7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2119591926"/>
        <w:placeholder>
          <w:docPart w:val="E302D34E093C421C9F736121429DB18E"/>
        </w:placeholder>
        <w:temporary/>
        <w:showingPlcHdr/>
        <w15:appearance w15:val="hidden"/>
      </w:sdtPr>
      <w:sdtEndPr/>
      <w:sdtContent>
        <w:p w14:paraId="6387DEA0" w14:textId="77777777" w:rsidR="009A2F30" w:rsidRPr="00F34E56" w:rsidRDefault="00154A4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自信」的副標題。 此範例章節提供實用的步驟和提示，以訓練孩子成為勇敢、自信等等的個體。</w:t>
          </w:r>
        </w:p>
      </w:sdtContent>
    </w:sdt>
    <w:sdt>
      <w:sdtPr>
        <w:rPr>
          <w:rFonts w:hint="eastAsia"/>
        </w:rPr>
        <w:id w:val="1214312244"/>
        <w:placeholder>
          <w:docPart w:val="273C7B5853E24882A9545313555EE555"/>
        </w:placeholder>
        <w:temporary/>
        <w:showingPlcHdr/>
        <w15:appearance w15:val="hidden"/>
      </w:sdtPr>
      <w:sdtEndPr/>
      <w:sdtContent>
        <w:p w14:paraId="6E7497A2" w14:textId="77777777" w:rsidR="009A2F30" w:rsidRPr="00DD46F4" w:rsidRDefault="00154A4E" w:rsidP="00154A4E">
          <w:pPr>
            <w:pStyle w:val="31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章節摘要</w:t>
          </w:r>
          <w:r w:rsidRPr="00154A4E">
            <w:rPr>
              <w:rFonts w:hint="eastAsia"/>
              <w:lang w:val="zh-TW" w:bidi="zh-TW"/>
            </w:rPr>
            <w:t>/</w:t>
          </w:r>
          <w:r w:rsidRPr="00154A4E">
            <w:rPr>
              <w:rFonts w:hint="eastAsia"/>
              <w:lang w:val="zh-TW" w:bidi="zh-TW"/>
            </w:rPr>
            <w:t>重要心得</w:t>
          </w:r>
        </w:p>
      </w:sdtContent>
    </w:sdt>
    <w:sdt>
      <w:sdtPr>
        <w:rPr>
          <w:rFonts w:hint="eastAsia"/>
        </w:rPr>
        <w:id w:val="-1999876508"/>
        <w:placeholder>
          <w:docPart w:val="AACF61486F254EE1BD9CBC850ACBCFCE"/>
        </w:placeholder>
        <w:temporary/>
        <w:showingPlcHdr/>
        <w15:appearance w15:val="hidden"/>
      </w:sdtPr>
      <w:sdtEndPr/>
      <w:sdtContent>
        <w:p w14:paraId="09EA1731" w14:textId="77777777" w:rsidR="00C56D47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eastAsia="新細明體" w:hAnsi="Microsoft JhengHei UI" w:hint="eastAsia"/>
          <w:color w:val="auto"/>
          <w:sz w:val="24"/>
          <w:szCs w:val="22"/>
        </w:rPr>
        <w:id w:val="-671407416"/>
        <w:placeholder>
          <w:docPart w:val="CEA272CDD4594BCE9239E0AD105E6ED4"/>
        </w:placeholder>
        <w:temporary/>
        <w:showingPlcHdr/>
        <w15:appearance w15:val="hidden"/>
      </w:sdtPr>
      <w:sdtEndPr>
        <w:rPr>
          <w:rFonts w:ascii="MingLiu" w:hAnsi="MingLiu" w:cs="Calibri"/>
          <w:color w:val="4472C4" w:themeColor="accent1"/>
          <w:szCs w:val="24"/>
        </w:rPr>
      </w:sdtEndPr>
      <w:sdtContent>
        <w:p w14:paraId="748877A8" w14:textId="77777777" w:rsidR="00154A4E" w:rsidRPr="00F34E56" w:rsidRDefault="00154A4E" w:rsidP="00154A4E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14:paraId="32636576" w14:textId="77777777" w:rsidR="00154A4E" w:rsidRPr="00F34E56" w:rsidRDefault="00154A4E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發展心智韌性為人生邁向成功之路的重要部分。</w:t>
          </w:r>
        </w:p>
        <w:p w14:paraId="2A383C68" w14:textId="77777777" w:rsidR="00154A4E" w:rsidRPr="00F34E56" w:rsidRDefault="00154A4E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14:paraId="4A7221C5" w14:textId="77777777" w:rsidR="00154A4E" w:rsidRPr="00F34E56" w:rsidRDefault="00154A4E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14:paraId="1786610E" w14:textId="77777777" w:rsidR="009A2F30" w:rsidRPr="000B3B0D" w:rsidRDefault="00154A4E" w:rsidP="00211C7A">
          <w:pPr>
            <w:pStyle w:val="a1"/>
            <w:spacing w:before="0"/>
            <w:rPr>
              <w:rFonts w:ascii="Calibri" w:hAnsi="Calibri" w:cs="Calibri"/>
              <w:color w:val="0070C0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sdtContent>
    </w:sdt>
    <w:p w14:paraId="19460B70" w14:textId="77777777" w:rsidR="00154A4E" w:rsidRPr="009A2F30" w:rsidRDefault="00154A4E" w:rsidP="00E30FF1">
      <w:pPr>
        <w:rPr>
          <w:rFonts w:hint="eastAsia"/>
        </w:rPr>
      </w:pPr>
    </w:p>
    <w:sdt>
      <w:sdtPr>
        <w:rPr>
          <w:rFonts w:hint="eastAsia"/>
        </w:rPr>
        <w:id w:val="269757686"/>
        <w:placeholder>
          <w:docPart w:val="C9B6DCD0054E4746B3E41BAE0292E7D6"/>
        </w:placeholder>
        <w:temporary/>
        <w:showingPlcHdr/>
        <w15:appearance w15:val="hidden"/>
      </w:sdtPr>
      <w:sdtEndPr/>
      <w:sdtContent>
        <w:p w14:paraId="2F3187C1" w14:textId="77777777" w:rsidR="009A2F30" w:rsidRPr="009A2F30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下一個章節中，您將會了解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1972177668"/>
        <w:placeholder>
          <w:docPart w:val="5FE1312DC02A469C873D583A6EE3A470"/>
        </w:placeholder>
        <w:temporary/>
        <w:showingPlcHdr/>
        <w15:appearance w15:val="hidden"/>
      </w:sdtPr>
      <w:sdtEndPr/>
      <w:sdtContent>
        <w:p w14:paraId="1A31B635" w14:textId="77777777" w:rsidR="00154A4E" w:rsidRPr="00F34E56" w:rsidRDefault="00154A4E" w:rsidP="00F34E56">
          <w:pPr>
            <w:pStyle w:val="af6"/>
            <w:rPr>
              <w:rFonts w:ascii="Microsoft JhengHei UI" w:hAnsi="Microsoft JhengHei UI"/>
              <w:color w:val="auto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結束章節時，請就已經聊到的部分連結接下來的章節資訊。</w:t>
          </w:r>
        </w:p>
      </w:sdtContent>
    </w:sdt>
    <w:p w14:paraId="0027C07C" w14:textId="77777777" w:rsidR="00211C7A" w:rsidRDefault="009A2F30" w:rsidP="00211C7A">
      <w:pPr>
        <w:rPr>
          <w:rFonts w:hint="eastAsia"/>
        </w:rPr>
      </w:pPr>
      <w:r>
        <w:rPr>
          <w:rFonts w:hint="eastAsia"/>
          <w:lang w:val="zh-TW" w:bidi="zh-TW"/>
        </w:rPr>
        <w:br w:type="page"/>
      </w:r>
    </w:p>
    <w:bookmarkStart w:id="10" w:name="_Toc16782793"/>
    <w:p w14:paraId="1010157D" w14:textId="77777777" w:rsidR="00154A4E" w:rsidRPr="005B6061" w:rsidRDefault="00ED183A" w:rsidP="00154A4E">
      <w:pPr>
        <w:pStyle w:val="21"/>
      </w:pPr>
      <w:sdt>
        <w:sdtPr>
          <w:rPr>
            <w:rFonts w:ascii="新細明體" w:eastAsia="新細明體" w:hAnsi="新細明體" w:hint="eastAsia"/>
            <w:sz w:val="24"/>
            <w:szCs w:val="24"/>
          </w:rPr>
          <w:id w:val="236600109"/>
          <w:placeholder>
            <w:docPart w:val="19567D76FBAA4BDFBDBEC027398CD64F"/>
          </w:placeholder>
          <w:temporary/>
          <w:showingPlcHdr/>
          <w15:appearance w15:val="hidden"/>
        </w:sdtPr>
        <w:sdtEndPr/>
        <w:sdtContent>
          <w:r w:rsidR="00154A4E" w:rsidRPr="00ED183A">
            <w:rPr>
              <w:rFonts w:ascii="新細明體" w:eastAsia="新細明體" w:hAnsi="新細明體" w:hint="eastAsia"/>
              <w:lang w:val="zh-TW" w:bidi="zh-TW"/>
            </w:rPr>
            <w:t>第四章</w:t>
          </w:r>
        </w:sdtContent>
      </w:sdt>
      <w:r w:rsidR="00154A4E" w:rsidRPr="005B6061">
        <w:rPr>
          <w:rFonts w:hint="eastAsia"/>
          <w:lang w:val="zh-TW" w:bidi="zh-TW"/>
        </w:rPr>
        <w:t>：</w:t>
      </w:r>
      <w:sdt>
        <w:sdtPr>
          <w:rPr>
            <w:rFonts w:hint="eastAsia"/>
          </w:rPr>
          <w:id w:val="1457223100"/>
          <w:placeholder>
            <w:docPart w:val="2F947FC1495E44838D99DCC38FD4F953"/>
          </w:placeholder>
          <w:temporary/>
          <w:showingPlcHdr/>
          <w15:appearance w15:val="hidden"/>
        </w:sdtPr>
        <w:sdtEndPr/>
        <w:sdtContent>
          <w:r w:rsidR="00154A4E">
            <w:rPr>
              <w:rFonts w:hint="eastAsia"/>
              <w:lang w:val="zh-TW" w:bidi="zh-TW"/>
            </w:rPr>
            <w:t>在此插入章節標題</w:t>
          </w:r>
        </w:sdtContent>
      </w:sdt>
      <w:bookmarkEnd w:id="10"/>
    </w:p>
    <w:sdt>
      <w:sdtPr>
        <w:rPr>
          <w:rFonts w:hint="eastAsia"/>
        </w:rPr>
        <w:id w:val="1466232417"/>
        <w:placeholder>
          <w:docPart w:val="9C9E38B402274DFEB8E16A9D5FBCA30C"/>
        </w:placeholder>
        <w:temporary/>
        <w:showingPlcHdr/>
        <w15:appearance w15:val="hidden"/>
      </w:sdtPr>
      <w:sdtEndPr/>
      <w:sdtContent>
        <w:p w14:paraId="541517FB" w14:textId="77777777" w:rsidR="00154A4E" w:rsidRDefault="00154A4E" w:rsidP="00154A4E">
          <w:pPr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在此開始新的章節</w:t>
          </w:r>
          <w:r w:rsidRPr="00363CDC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105272047"/>
        <w:placeholder>
          <w:docPart w:val="88D92714BDF04569BC6FE24A39A54FD7"/>
        </w:placeholder>
        <w:temporary/>
        <w:showingPlcHdr/>
        <w15:appearance w15:val="hidden"/>
      </w:sdtPr>
      <w:sdtEndPr/>
      <w:sdtContent>
        <w:p w14:paraId="4845C989" w14:textId="77777777" w:rsidR="009A2F30" w:rsidRPr="00F34E56" w:rsidRDefault="00154A4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為了此範例的目的，此章節的標題為「建立社會價值」。 本文涵蓋孩童福利的社交/社群觀點。一開始提供章節包含的資訊簡要概觀，然後順暢轉換成您支援的重點。嘗試使用簡單易懂的語言，與讀者建立熟悉感並保持他們的參與感。</w:t>
          </w:r>
        </w:p>
      </w:sdtContent>
    </w:sdt>
    <w:sdt>
      <w:sdtPr>
        <w:rPr>
          <w:rFonts w:hint="eastAsia"/>
        </w:rPr>
        <w:id w:val="-1694365941"/>
        <w:placeholder>
          <w:docPart w:val="FFBFBF0A008648C19A78F0E90A234CC3"/>
        </w:placeholder>
        <w:temporary/>
        <w:showingPlcHdr/>
        <w15:appearance w15:val="hidden"/>
      </w:sdtPr>
      <w:sdtEndPr/>
      <w:sdtContent>
        <w:p w14:paraId="38517884" w14:textId="77777777" w:rsidR="009A2F30" w:rsidRPr="00DD46F4" w:rsidRDefault="00154A4E" w:rsidP="00154A4E">
          <w:pPr>
            <w:pStyle w:val="31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插入次標題</w:t>
          </w:r>
          <w:r w:rsidRPr="00154A4E">
            <w:rPr>
              <w:rFonts w:hint="eastAsia"/>
              <w:lang w:val="zh-TW" w:bidi="zh-TW"/>
            </w:rPr>
            <w:t xml:space="preserve"> 1</w:t>
          </w:r>
        </w:p>
      </w:sdtContent>
    </w:sdt>
    <w:sdt>
      <w:sdtPr>
        <w:rPr>
          <w:rFonts w:hint="eastAsia"/>
        </w:rPr>
        <w:id w:val="-2147268801"/>
        <w:placeholder>
          <w:docPart w:val="F0E0DC1C53CC4372B433712E355C007D"/>
        </w:placeholder>
        <w:temporary/>
        <w:showingPlcHdr/>
        <w15:appearance w15:val="hidden"/>
      </w:sdtPr>
      <w:sdtEndPr/>
      <w:sdtContent>
        <w:p w14:paraId="28894170" w14:textId="77777777" w:rsidR="00D17DE7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1201586223"/>
        <w:placeholder>
          <w:docPart w:val="6DB83163B39F4AB3A1B37BC25BDC9850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34A0253A" w14:textId="77777777" w:rsidR="00154A4E" w:rsidRPr="00ED183A" w:rsidRDefault="00154A4E" w:rsidP="00154A4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14:paraId="7EC0FD1B" w14:textId="77777777" w:rsidR="009A2F30" w:rsidRPr="00ED183A" w:rsidRDefault="00154A4E" w:rsidP="00154A4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是「與他人和平相處」。 提供讀者教導孩子如何與其他人共存的實用策略，以及為何這點很重要的原因等等。</w:t>
          </w:r>
        </w:p>
      </w:sdtContent>
    </w:sdt>
    <w:sdt>
      <w:sdtPr>
        <w:rPr>
          <w:rFonts w:hint="eastAsia"/>
        </w:rPr>
        <w:id w:val="-1341007155"/>
        <w:placeholder>
          <w:docPart w:val="5F0A74C4FACD4E08B3624775DEABC4E7"/>
        </w:placeholder>
        <w:temporary/>
        <w:showingPlcHdr/>
        <w15:appearance w15:val="hidden"/>
      </w:sdtPr>
      <w:sdtEndPr/>
      <w:sdtContent>
        <w:p w14:paraId="4CBAE93F" w14:textId="77777777" w:rsidR="009A2F30" w:rsidRPr="00DD46F4" w:rsidRDefault="00154A4E" w:rsidP="00154A4E">
          <w:pPr>
            <w:pStyle w:val="31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插入次標題</w:t>
          </w:r>
          <w:r w:rsidRPr="00154A4E">
            <w:rPr>
              <w:rFonts w:hint="eastAsia"/>
              <w:lang w:val="zh-TW" w:bidi="zh-TW"/>
            </w:rPr>
            <w:t xml:space="preserve"> 2</w:t>
          </w:r>
        </w:p>
      </w:sdtContent>
    </w:sdt>
    <w:sdt>
      <w:sdtPr>
        <w:rPr>
          <w:rFonts w:hint="eastAsia"/>
        </w:rPr>
        <w:id w:val="-352646618"/>
        <w:placeholder>
          <w:docPart w:val="046BEDA4D412424291D8827CBC99652F"/>
        </w:placeholder>
        <w:temporary/>
        <w:showingPlcHdr/>
        <w15:appearance w15:val="hidden"/>
      </w:sdtPr>
      <w:sdtEndPr/>
      <w:sdtContent>
        <w:p w14:paraId="3992FA37" w14:textId="77777777" w:rsidR="00D17DE7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1828738542"/>
        <w:placeholder>
          <w:docPart w:val="996733CD6A6E41CFB4AF675513AD7E8A"/>
        </w:placeholder>
        <w:temporary/>
        <w:showingPlcHdr/>
        <w15:appearance w15:val="hidden"/>
      </w:sdtPr>
      <w:sdtEndPr/>
      <w:sdtContent>
        <w:p w14:paraId="5695F223" w14:textId="77777777" w:rsidR="00D17DE7" w:rsidRPr="00F34E56" w:rsidRDefault="00154A4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開發情感智慧」的副標題。 這將提供如何協助孩子解讀社交提示，以及討論任何負數情感等等的實用步驟。</w:t>
          </w:r>
        </w:p>
      </w:sdtContent>
    </w:sdt>
    <w:sdt>
      <w:sdtPr>
        <w:rPr>
          <w:rFonts w:hint="eastAsia"/>
        </w:rPr>
        <w:id w:val="-1267232936"/>
        <w:placeholder>
          <w:docPart w:val="3A9D80DD632F4D788A9934EE5E62813B"/>
        </w:placeholder>
        <w:temporary/>
        <w:showingPlcHdr/>
        <w15:appearance w15:val="hidden"/>
      </w:sdtPr>
      <w:sdtEndPr/>
      <w:sdtContent>
        <w:p w14:paraId="5177009B" w14:textId="77777777" w:rsidR="009A2F30" w:rsidRPr="00DD46F4" w:rsidRDefault="00154A4E" w:rsidP="00154A4E">
          <w:pPr>
            <w:pStyle w:val="31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章節摘要</w:t>
          </w:r>
          <w:r w:rsidRPr="00154A4E">
            <w:rPr>
              <w:rFonts w:hint="eastAsia"/>
              <w:lang w:val="zh-TW" w:bidi="zh-TW"/>
            </w:rPr>
            <w:t>/</w:t>
          </w:r>
          <w:r w:rsidRPr="00154A4E">
            <w:rPr>
              <w:rFonts w:hint="eastAsia"/>
              <w:lang w:val="zh-TW" w:bidi="zh-TW"/>
            </w:rPr>
            <w:t>重要心得</w:t>
          </w:r>
        </w:p>
      </w:sdtContent>
    </w:sdt>
    <w:sdt>
      <w:sdtPr>
        <w:rPr>
          <w:rFonts w:hint="eastAsia"/>
        </w:rPr>
        <w:id w:val="-271313307"/>
        <w:placeholder>
          <w:docPart w:val="6E119EBC884B40F5A80FA2FC32DB3D1A"/>
        </w:placeholder>
        <w:temporary/>
        <w:showingPlcHdr/>
        <w15:appearance w15:val="hidden"/>
      </w:sdtPr>
      <w:sdtEndPr/>
      <w:sdtContent>
        <w:p w14:paraId="5D5F169E" w14:textId="77777777" w:rsidR="00C56D47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eastAsia="新細明體" w:hAnsi="Microsoft JhengHei UI" w:hint="eastAsia"/>
          <w:color w:val="auto"/>
          <w:sz w:val="24"/>
          <w:szCs w:val="22"/>
        </w:rPr>
        <w:id w:val="-1991694791"/>
        <w:placeholder>
          <w:docPart w:val="B08AFDA2799D4399813CB56E4023291C"/>
        </w:placeholder>
        <w:temporary/>
        <w:showingPlcHdr/>
        <w15:appearance w15:val="hidden"/>
      </w:sdtPr>
      <w:sdtEndPr>
        <w:rPr>
          <w:rFonts w:ascii="MingLiu" w:hAnsi="MingLiu" w:cs="Calibri"/>
          <w:color w:val="4472C4" w:themeColor="accent1"/>
          <w:szCs w:val="24"/>
        </w:rPr>
      </w:sdtEndPr>
      <w:sdtContent>
        <w:p w14:paraId="23F3A336" w14:textId="77777777" w:rsidR="00154A4E" w:rsidRPr="00F34E56" w:rsidRDefault="00154A4E" w:rsidP="00154A4E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14:paraId="54C9131A" w14:textId="77777777" w:rsidR="00154A4E" w:rsidRPr="00F34E56" w:rsidRDefault="00154A4E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逐漸在孩子身上灌輸社會價值和倫理，將協助他們健全地融入社會。</w:t>
          </w:r>
        </w:p>
        <w:p w14:paraId="40EEA709" w14:textId="77777777" w:rsidR="00154A4E" w:rsidRPr="00F34E56" w:rsidRDefault="00154A4E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14:paraId="1E8ACEE7" w14:textId="77777777" w:rsidR="00154A4E" w:rsidRPr="00F34E56" w:rsidRDefault="00154A4E" w:rsidP="00211C7A">
          <w:pPr>
            <w:pStyle w:val="a1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14:paraId="4E302419" w14:textId="77777777" w:rsidR="009A2F30" w:rsidRPr="000B3B0D" w:rsidRDefault="00154A4E" w:rsidP="00211C7A">
          <w:pPr>
            <w:pStyle w:val="a1"/>
            <w:spacing w:before="0"/>
            <w:rPr>
              <w:rFonts w:ascii="Calibri" w:hAnsi="Calibri" w:cs="Calibri"/>
              <w:color w:val="0070C0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sdtContent>
    </w:sdt>
    <w:sdt>
      <w:sdtPr>
        <w:rPr>
          <w:rFonts w:hint="eastAsia"/>
        </w:rPr>
        <w:id w:val="589435268"/>
        <w:placeholder>
          <w:docPart w:val="09DE4C32B3AF4497B73628EA87BDA7DF"/>
        </w:placeholder>
        <w:temporary/>
        <w:showingPlcHdr/>
        <w15:appearance w15:val="hidden"/>
      </w:sdtPr>
      <w:sdtEndPr/>
      <w:sdtContent>
        <w:p w14:paraId="27E5A50E" w14:textId="77777777" w:rsidR="009A2F30" w:rsidRPr="009A2F30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下一個章節中，您將會了解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p w14:paraId="2FF9D8FD" w14:textId="77777777" w:rsidR="00211C7A" w:rsidRPr="00F34E56" w:rsidRDefault="00ED183A" w:rsidP="00F34E56">
      <w:pPr>
        <w:pStyle w:val="af6"/>
        <w:rPr>
          <w:rFonts w:ascii="Microsoft JhengHei UI" w:hAnsi="Microsoft JhengHei UI"/>
          <w:szCs w:val="22"/>
        </w:rPr>
      </w:pPr>
      <w:sdt>
        <w:sdtPr>
          <w:rPr>
            <w:rFonts w:ascii="Microsoft JhengHei UI" w:hAnsi="Microsoft JhengHei UI" w:hint="eastAsia"/>
            <w:szCs w:val="22"/>
          </w:rPr>
          <w:id w:val="1506167101"/>
          <w:placeholder>
            <w:docPart w:val="157D76D650864DD6AEDBF7821AC00113"/>
          </w:placeholder>
          <w:temporary/>
          <w:showingPlcHdr/>
          <w15:appearance w15:val="hidden"/>
        </w:sdtPr>
        <w:sdtEndPr/>
        <w:sdtContent>
          <w:r w:rsidR="00154A4E"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當以段落結束章節時，請就已經聊到的部分連結接下來的章節資訊。</w:t>
          </w:r>
        </w:sdtContent>
      </w:sdt>
      <w:r w:rsidR="009A2F30" w:rsidRPr="00F34E56">
        <w:rPr>
          <w:rFonts w:ascii="Microsoft JhengHei UI" w:hAnsi="Microsoft JhengHei UI" w:hint="eastAsia"/>
          <w:szCs w:val="22"/>
          <w:lang w:val="zh-TW" w:bidi="zh-TW"/>
        </w:rPr>
        <w:br w:type="page"/>
      </w:r>
    </w:p>
    <w:bookmarkStart w:id="11" w:name="_Toc16782794"/>
    <w:p w14:paraId="1F061FA7" w14:textId="77777777" w:rsidR="009A2F30" w:rsidRPr="005B6061" w:rsidRDefault="00ED183A" w:rsidP="00154A4E">
      <w:pPr>
        <w:pStyle w:val="21"/>
      </w:pPr>
      <w:sdt>
        <w:sdtPr>
          <w:rPr>
            <w:rFonts w:hint="eastAsia"/>
            <w:sz w:val="24"/>
            <w:szCs w:val="24"/>
          </w:rPr>
          <w:id w:val="773436528"/>
          <w:placeholder>
            <w:docPart w:val="C57CBBFA2F8246FC83A6420229CF2BC2"/>
          </w:placeholder>
          <w:temporary/>
          <w:showingPlcHdr/>
          <w15:appearance w15:val="hidden"/>
        </w:sdtPr>
        <w:sdtEndPr/>
        <w:sdtContent>
          <w:r w:rsidR="00154A4E" w:rsidRPr="00154A4E">
            <w:rPr>
              <w:rFonts w:hint="eastAsia"/>
              <w:lang w:val="zh-TW" w:bidi="zh-TW"/>
            </w:rPr>
            <w:t>第五章</w:t>
          </w:r>
        </w:sdtContent>
      </w:sdt>
      <w:r w:rsidR="009A2F30" w:rsidRPr="005B6061">
        <w:rPr>
          <w:rFonts w:hint="eastAsia"/>
          <w:lang w:val="zh-TW" w:bidi="zh-TW"/>
        </w:rPr>
        <w:t>：</w:t>
      </w:r>
      <w:sdt>
        <w:sdtPr>
          <w:rPr>
            <w:rFonts w:hint="eastAsia"/>
          </w:rPr>
          <w:id w:val="-1232766437"/>
          <w:placeholder>
            <w:docPart w:val="ED2160D6C7AF4895A06FB2C321F2253D"/>
          </w:placeholder>
          <w:temporary/>
          <w:showingPlcHdr/>
          <w15:appearance w15:val="hidden"/>
        </w:sdtPr>
        <w:sdtEndPr/>
        <w:sdtContent>
          <w:r w:rsidR="00154A4E" w:rsidRPr="00154A4E">
            <w:rPr>
              <w:rFonts w:hint="eastAsia"/>
              <w:lang w:val="zh-TW" w:bidi="zh-TW"/>
            </w:rPr>
            <w:t>在此插入章節標題</w:t>
          </w:r>
        </w:sdtContent>
      </w:sdt>
      <w:bookmarkEnd w:id="11"/>
    </w:p>
    <w:sdt>
      <w:sdtPr>
        <w:rPr>
          <w:rFonts w:hint="eastAsia"/>
        </w:rPr>
        <w:id w:val="1460987439"/>
        <w:placeholder>
          <w:docPart w:val="B2A816407B534264BAC12554304F6A43"/>
        </w:placeholder>
        <w:temporary/>
        <w:showingPlcHdr/>
        <w15:appearance w15:val="hidden"/>
      </w:sdtPr>
      <w:sdtEndPr/>
      <w:sdtContent>
        <w:p w14:paraId="48F916EB" w14:textId="77777777" w:rsidR="00DD46F4" w:rsidRDefault="00154A4E" w:rsidP="00154A4E">
          <w:pPr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此開始新的章節</w:t>
          </w:r>
          <w:r w:rsidRPr="00154A4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30495616"/>
        <w:placeholder>
          <w:docPart w:val="A9F1BF8B304F4E209A78EE9E2E3FD030"/>
        </w:placeholder>
        <w:temporary/>
        <w:showingPlcHdr/>
        <w15:appearance w15:val="hidden"/>
      </w:sdtPr>
      <w:sdtEndPr/>
      <w:sdtContent>
        <w:p w14:paraId="16F119A1" w14:textId="77777777" w:rsidR="009A2F30" w:rsidRPr="00F34E56" w:rsidRDefault="00154A4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假設這將是本書的最後一章，建立一個有展望性的標題，例如「今天的孩童，未來的主人翁」。 這裡展現本書中的策略與全新社會見解，將會如何塑造未來的概觀。同樣也討論如果沒有教導孩子如何增強他們的思維方式，將會對世界造成何種影響。</w:t>
          </w:r>
        </w:p>
      </w:sdtContent>
    </w:sdt>
    <w:sdt>
      <w:sdtPr>
        <w:rPr>
          <w:rFonts w:hint="eastAsia"/>
        </w:rPr>
        <w:id w:val="-1322275540"/>
        <w:placeholder>
          <w:docPart w:val="003B645130DC4FD7B302B43E4D822986"/>
        </w:placeholder>
        <w:temporary/>
        <w:showingPlcHdr/>
        <w15:appearance w15:val="hidden"/>
      </w:sdtPr>
      <w:sdtEndPr/>
      <w:sdtContent>
        <w:p w14:paraId="3A70EA50" w14:textId="77777777" w:rsidR="009A2F30" w:rsidRPr="00DD46F4" w:rsidRDefault="001710CE" w:rsidP="00B74B8C">
          <w:pPr>
            <w:pStyle w:val="31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插入次標題</w:t>
          </w:r>
          <w:r w:rsidRPr="001710CE">
            <w:rPr>
              <w:rFonts w:hint="eastAsia"/>
              <w:lang w:val="zh-TW" w:bidi="zh-TW"/>
            </w:rPr>
            <w:t xml:space="preserve"> 1</w:t>
          </w:r>
        </w:p>
      </w:sdtContent>
    </w:sdt>
    <w:sdt>
      <w:sdtPr>
        <w:rPr>
          <w:rFonts w:hint="eastAsia"/>
        </w:rPr>
        <w:id w:val="-1809856155"/>
        <w:placeholder>
          <w:docPart w:val="AC11592A406E4D0A8B2DB033D2E28C20"/>
        </w:placeholder>
        <w:temporary/>
        <w:showingPlcHdr/>
        <w15:appearance w15:val="hidden"/>
      </w:sdtPr>
      <w:sdtEndPr/>
      <w:sdtContent>
        <w:p w14:paraId="18D9DB14" w14:textId="77777777" w:rsidR="00D17DE7" w:rsidRDefault="001710CE" w:rsidP="00E30FF1">
          <w:pPr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-1427490027"/>
        <w:placeholder>
          <w:docPart w:val="2974031BFFC84834AF25DBB08AFBAD3E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78B643D6" w14:textId="77777777" w:rsidR="001710CE" w:rsidRPr="00ED183A" w:rsidRDefault="001710CE" w:rsidP="001710C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14:paraId="03556414" w14:textId="77777777" w:rsidR="009A2F30" w:rsidRPr="00ED183A" w:rsidRDefault="001710CE" w:rsidP="001710C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為「適應變化」，將討論發展適應性和彈性等的重要性。</w:t>
          </w:r>
        </w:p>
      </w:sdtContent>
    </w:sdt>
    <w:sdt>
      <w:sdtPr>
        <w:rPr>
          <w:rFonts w:hint="eastAsia"/>
        </w:rPr>
        <w:id w:val="686180226"/>
        <w:placeholder>
          <w:docPart w:val="545A6D196B8247BA9CF61B522A0A50D9"/>
        </w:placeholder>
        <w:temporary/>
        <w:showingPlcHdr/>
        <w15:appearance w15:val="hidden"/>
      </w:sdtPr>
      <w:sdtEndPr/>
      <w:sdtContent>
        <w:p w14:paraId="7DED0623" w14:textId="77777777" w:rsidR="009A2F30" w:rsidRPr="00DD46F4" w:rsidRDefault="001710CE" w:rsidP="001710CE">
          <w:pPr>
            <w:pStyle w:val="31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插入次標題</w:t>
          </w:r>
          <w:r w:rsidRPr="001710CE">
            <w:rPr>
              <w:rFonts w:hint="eastAsia"/>
              <w:lang w:val="zh-TW" w:bidi="zh-TW"/>
            </w:rPr>
            <w:t xml:space="preserve"> 2</w:t>
          </w:r>
        </w:p>
      </w:sdtContent>
    </w:sdt>
    <w:sdt>
      <w:sdtPr>
        <w:rPr>
          <w:rFonts w:hint="eastAsia"/>
        </w:rPr>
        <w:id w:val="722259401"/>
        <w:placeholder>
          <w:docPart w:val="DDE1AAC5D03F4BF4B0C0429B931CB3C2"/>
        </w:placeholder>
        <w:temporary/>
        <w:showingPlcHdr/>
        <w15:appearance w15:val="hidden"/>
      </w:sdtPr>
      <w:sdtEndPr/>
      <w:sdtContent>
        <w:p w14:paraId="091179BC" w14:textId="77777777" w:rsidR="00D17DE7" w:rsidRDefault="001710CE" w:rsidP="001710CE">
          <w:pPr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523916162"/>
        <w:placeholder>
          <w:docPart w:val="8A22698E36214EB994F21C553BA15370"/>
        </w:placeholder>
        <w:temporary/>
        <w:showingPlcHdr/>
        <w15:appearance w15:val="hidden"/>
      </w:sdtPr>
      <w:sdtEndPr/>
      <w:sdtContent>
        <w:p w14:paraId="7E77E601" w14:textId="77777777" w:rsidR="00D17DE7" w:rsidRPr="00F34E56" w:rsidRDefault="001710C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傳承後人可用的資產」的副標題。 在此討論所有提供的策略將如何確保更好的未來，並依此將全文收尾。</w:t>
          </w:r>
        </w:p>
      </w:sdtContent>
    </w:sdt>
    <w:sdt>
      <w:sdtPr>
        <w:rPr>
          <w:rFonts w:hint="eastAsia"/>
        </w:rPr>
        <w:id w:val="1663739371"/>
        <w:placeholder>
          <w:docPart w:val="4EFF448EEF074050A112B210E4201C11"/>
        </w:placeholder>
        <w:temporary/>
        <w:showingPlcHdr/>
        <w15:appearance w15:val="hidden"/>
      </w:sdtPr>
      <w:sdtEndPr/>
      <w:sdtContent>
        <w:p w14:paraId="58BFA3DB" w14:textId="77777777" w:rsidR="009A2F30" w:rsidRPr="00DD46F4" w:rsidRDefault="001710CE" w:rsidP="001710CE">
          <w:pPr>
            <w:pStyle w:val="31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章節摘要</w:t>
          </w:r>
          <w:r w:rsidRPr="001710CE">
            <w:rPr>
              <w:rFonts w:hint="eastAsia"/>
              <w:lang w:val="zh-TW" w:bidi="zh-TW"/>
            </w:rPr>
            <w:t>/</w:t>
          </w:r>
          <w:r w:rsidRPr="001710CE">
            <w:rPr>
              <w:rFonts w:hint="eastAsia"/>
              <w:lang w:val="zh-TW" w:bidi="zh-TW"/>
            </w:rPr>
            <w:t>重要心得</w:t>
          </w:r>
        </w:p>
      </w:sdtContent>
    </w:sdt>
    <w:sdt>
      <w:sdtPr>
        <w:rPr>
          <w:rFonts w:hint="eastAsia"/>
        </w:rPr>
        <w:id w:val="-1226986217"/>
        <w:placeholder>
          <w:docPart w:val="41AF960C55C14BA783FD21ABC01299BA"/>
        </w:placeholder>
        <w:temporary/>
        <w:showingPlcHdr/>
        <w15:appearance w15:val="hidden"/>
      </w:sdtPr>
      <w:sdtEndPr/>
      <w:sdtContent>
        <w:p w14:paraId="4AFDED30" w14:textId="77777777" w:rsidR="00C52D44" w:rsidRDefault="001710CE" w:rsidP="001710CE">
          <w:pPr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eastAsia="新細明體" w:hAnsi="Microsoft JhengHei UI" w:hint="eastAsia"/>
          <w:color w:val="auto"/>
          <w:sz w:val="24"/>
          <w:szCs w:val="22"/>
        </w:rPr>
        <w:id w:val="-1088072220"/>
        <w:placeholder>
          <w:docPart w:val="DEEFA86D65014972BC495B42630CD9D7"/>
        </w:placeholder>
        <w:temporary/>
        <w:showingPlcHdr/>
        <w15:appearance w15:val="hidden"/>
      </w:sdtPr>
      <w:sdtEndPr>
        <w:rPr>
          <w:rFonts w:ascii="MingLiu" w:hAnsi="MingLiu" w:cs="Calibri"/>
          <w:color w:val="4472C4" w:themeColor="accent1"/>
          <w:szCs w:val="24"/>
        </w:rPr>
      </w:sdtEndPr>
      <w:sdtContent>
        <w:p w14:paraId="0A81221B" w14:textId="77777777" w:rsidR="001710CE" w:rsidRPr="00F34E56" w:rsidRDefault="001710CE" w:rsidP="001710CE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14:paraId="17062D38" w14:textId="77777777" w:rsidR="001710CE" w:rsidRPr="00F34E56" w:rsidRDefault="001710CE" w:rsidP="00211C7A">
          <w:pPr>
            <w:pStyle w:val="a1"/>
            <w:tabs>
              <w:tab w:val="left" w:pos="4050"/>
            </w:tabs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未來，適者生存取決於配合瞬息萬變的環境跟著變更的能力。</w:t>
          </w:r>
        </w:p>
        <w:p w14:paraId="630174CA" w14:textId="77777777" w:rsidR="001710CE" w:rsidRPr="00F34E56" w:rsidRDefault="001710CE" w:rsidP="00211C7A">
          <w:pPr>
            <w:pStyle w:val="a1"/>
            <w:tabs>
              <w:tab w:val="left" w:pos="4050"/>
            </w:tabs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14:paraId="49EA531B" w14:textId="77777777" w:rsidR="001710CE" w:rsidRPr="00F34E56" w:rsidRDefault="001710CE" w:rsidP="00211C7A">
          <w:pPr>
            <w:pStyle w:val="a1"/>
            <w:tabs>
              <w:tab w:val="left" w:pos="4050"/>
            </w:tabs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14:paraId="3D8317F6" w14:textId="77777777" w:rsidR="001710CE" w:rsidRPr="001710CE" w:rsidRDefault="001710CE" w:rsidP="00211C7A">
          <w:pPr>
            <w:pStyle w:val="a1"/>
            <w:tabs>
              <w:tab w:val="left" w:pos="4050"/>
            </w:tabs>
            <w:spacing w:before="0"/>
            <w:rPr>
              <w:rFonts w:ascii="Calibri" w:hAnsi="Calibri" w:cs="Calibri"/>
              <w:color w:val="0070C0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sdtContent>
    </w:sdt>
    <w:p w14:paraId="693B1A72" w14:textId="77777777" w:rsidR="009A2F30" w:rsidRDefault="009A2F30" w:rsidP="00E30FF1">
      <w:pPr>
        <w:pStyle w:val="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  <w:lang w:val="zh-TW" w:bidi="zh-TW"/>
        </w:rPr>
        <w:br w:type="page"/>
      </w:r>
    </w:p>
    <w:bookmarkStart w:id="12" w:name="_Toc16782795" w:displacedByCustomXml="next"/>
    <w:bookmarkStart w:id="13" w:name="_Toc529756743" w:displacedByCustomXml="next"/>
    <w:bookmarkStart w:id="14" w:name="_Toc529756682" w:displacedByCustomXml="next"/>
    <w:sdt>
      <w:sdtPr>
        <w:rPr>
          <w:rFonts w:hint="eastAsia"/>
        </w:rPr>
        <w:id w:val="1723244645"/>
        <w:placeholder>
          <w:docPart w:val="8F2E7115EC0248098D1AB68EE64E1BA4"/>
        </w:placeholder>
        <w:temporary/>
        <w:showingPlcHdr/>
        <w15:appearance w15:val="hidden"/>
      </w:sdtPr>
      <w:sdtEndPr/>
      <w:sdtContent>
        <w:p w14:paraId="1B727EB4" w14:textId="77777777" w:rsidR="001710CE" w:rsidRPr="001710CE" w:rsidRDefault="001710CE" w:rsidP="001710CE">
          <w:pPr>
            <w:pStyle w:val="1"/>
          </w:pPr>
          <w:r w:rsidRPr="001710CE">
            <w:rPr>
              <w:rFonts w:hint="eastAsia"/>
              <w:lang w:val="zh-TW" w:bidi="zh-TW"/>
            </w:rPr>
            <w:t>結尾/結論</w:t>
          </w:r>
        </w:p>
      </w:sdtContent>
    </w:sdt>
    <w:bookmarkEnd w:id="12" w:displacedByCustomXml="prev"/>
    <w:bookmarkEnd w:id="13" w:displacedByCustomXml="prev"/>
    <w:bookmarkEnd w:id="14" w:displacedByCustomXml="prev"/>
    <w:sdt>
      <w:sdtPr>
        <w:rPr>
          <w:rFonts w:hint="eastAsia"/>
        </w:rPr>
        <w:id w:val="-1780489001"/>
        <w:placeholder>
          <w:docPart w:val="B8A08773AE34490EB1743F2A42B20D5D"/>
        </w:placeholder>
        <w:temporary/>
        <w:showingPlcHdr/>
        <w15:appearance w15:val="hidden"/>
      </w:sdtPr>
      <w:sdtEndPr/>
      <w:sdtContent>
        <w:p w14:paraId="12737977" w14:textId="77777777" w:rsidR="00A0776B" w:rsidRDefault="001710CE" w:rsidP="001710CE">
          <w:pPr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-1609041544"/>
        <w:placeholder>
          <w:docPart w:val="CB25BE6C3C094402BD6552A77D20F86B"/>
        </w:placeholder>
        <w:temporary/>
        <w:showingPlcHdr/>
        <w15:appearance w15:val="hidden"/>
      </w:sdtPr>
      <w:sdtEndPr/>
      <w:sdtContent>
        <w:p w14:paraId="730774F0" w14:textId="77777777" w:rsidR="00205500" w:rsidRPr="00F34E56" w:rsidRDefault="001710C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盡量簡短貼心。提及本書的主要強調提示，以及解決問題的動作步驟。提醒讀者採取所述行動步驟，將如何對他們有助益。</w:t>
          </w:r>
        </w:p>
      </w:sdtContent>
    </w:sdt>
    <w:p w14:paraId="001E0990" w14:textId="77777777" w:rsidR="00205500" w:rsidRDefault="00205500" w:rsidP="00211C7A">
      <w:pPr>
        <w:rPr>
          <w:rFonts w:hint="eastAsia"/>
        </w:rPr>
      </w:pPr>
      <w:r>
        <w:rPr>
          <w:rFonts w:hint="eastAsia"/>
          <w:lang w:val="zh-TW" w:bidi="zh-TW"/>
        </w:rPr>
        <w:br w:type="page"/>
      </w:r>
    </w:p>
    <w:bookmarkStart w:id="15" w:name="_Toc16782796" w:displacedByCustomXml="next"/>
    <w:bookmarkStart w:id="16" w:name="_Toc529756744" w:displacedByCustomXml="next"/>
    <w:bookmarkStart w:id="17" w:name="_Toc529756683" w:displacedByCustomXml="next"/>
    <w:sdt>
      <w:sdtPr>
        <w:rPr>
          <w:rFonts w:hint="eastAsia"/>
        </w:rPr>
        <w:id w:val="1707216621"/>
        <w:placeholder>
          <w:docPart w:val="2EB175A67EA54C5EB7A410E641D8ECFD"/>
        </w:placeholder>
        <w:temporary/>
        <w:showingPlcHdr/>
        <w15:appearance w15:val="hidden"/>
      </w:sdtPr>
      <w:sdtEndPr/>
      <w:sdtContent>
        <w:p w14:paraId="1B617BDB" w14:textId="77777777" w:rsidR="001710CE" w:rsidRPr="001710CE" w:rsidRDefault="001710CE" w:rsidP="001710CE">
          <w:pPr>
            <w:pStyle w:val="1"/>
          </w:pPr>
          <w:r w:rsidRPr="001710CE">
            <w:rPr>
              <w:rFonts w:hint="eastAsia"/>
              <w:lang w:val="zh-TW" w:bidi="zh-TW"/>
            </w:rPr>
            <w:t>書目</w:t>
          </w:r>
        </w:p>
      </w:sdtContent>
    </w:sdt>
    <w:bookmarkEnd w:id="15" w:displacedByCustomXml="prev"/>
    <w:bookmarkEnd w:id="16" w:displacedByCustomXml="prev"/>
    <w:bookmarkEnd w:id="17" w:displacedByCustomXml="prev"/>
    <w:sdt>
      <w:sdtPr>
        <w:rPr>
          <w:rFonts w:ascii="Microsoft JhengHei UI" w:hAnsi="Microsoft JhengHei UI" w:hint="eastAsia"/>
        </w:rPr>
        <w:id w:val="-130476122"/>
        <w:placeholder>
          <w:docPart w:val="14DC8131EE9A4BBEB8E0B7CB49813793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05D9504A" w14:textId="77777777" w:rsidR="00D84035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以下為使用 APA 樣式所述工作清單的範例。依字母順序排列參考的清單。</w:t>
          </w:r>
        </w:p>
        <w:p w14:paraId="7CE9CC91" w14:textId="77777777" w:rsidR="00D84035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引用書本時，請使用如下列範例顯示的格式，將參考書目樣式套用於以下格式：</w:t>
          </w:r>
        </w:p>
        <w:p w14:paraId="3059E4E4" w14:textId="77777777" w:rsidR="00D84035" w:rsidRPr="00ED183A" w:rsidRDefault="00D84035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書名。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其他資訊。出版地點縣/市：出版者。</w:t>
          </w:r>
        </w:p>
        <w:p w14:paraId="03AECF61" w14:textId="77777777" w:rsidR="00D84035" w:rsidRPr="00ED183A" w:rsidRDefault="00D84035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King, S.(2000)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寫作</w:t>
          </w:r>
          <w:r w:rsidRPr="00ED183A">
            <w:rPr>
              <w:rFonts w:ascii="Microsoft JhengHei UI" w:hAnsi="Microsoft JhengHei UI" w:hint="eastAsia"/>
              <w:i/>
              <w:szCs w:val="22"/>
              <w:lang w:bidi="zh-TW"/>
            </w:rPr>
            <w:t>：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工匠回憶錄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紐約州紐約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：Pocket Books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</w:t>
          </w:r>
        </w:p>
        <w:p w14:paraId="645679D4" w14:textId="77777777" w:rsidR="00D84035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引用線上資源時，請使用如下顯示的格式範例：</w:t>
          </w:r>
        </w:p>
        <w:p w14:paraId="648C9FB1" w14:textId="77777777" w:rsidR="00D84035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u w:val="single"/>
              <w:lang w:val="zh-TW" w:bidi="zh-TW"/>
            </w:rPr>
            <w:t>網際網路文件</w:t>
          </w:r>
        </w:p>
        <w:p w14:paraId="01D735CD" w14:textId="77777777" w:rsidR="00D84035" w:rsidRPr="00ED183A" w:rsidRDefault="00D84035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文章名稱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作品名稱。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取至完整的 URL</w:t>
          </w:r>
        </w:p>
        <w:p w14:paraId="3837AD8C" w14:textId="77777777" w:rsidR="00D84035" w:rsidRPr="00ED183A" w:rsidRDefault="00D84035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Amir，n。(2018，10 月 17 日)持續寫作的 4 種秘訣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現在立即撰寫非小說類的文學作品！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 xml:space="preserve"> 取自 http://writenonfictionnow.com/tips-staying-track-writing/</w:t>
          </w:r>
        </w:p>
        <w:p w14:paraId="4B09B6EB" w14:textId="77777777" w:rsidR="00D84035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u w:val="single"/>
              <w:lang w:val="zh-TW" w:bidi="zh-TW"/>
            </w:rPr>
            <w:t>針對線上期刊</w:t>
          </w:r>
        </w:p>
        <w:p w14:paraId="4EBB24CB" w14:textId="77777777" w:rsidR="00D84035" w:rsidRPr="00ED183A" w:rsidRDefault="00D84035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文章名稱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期刊標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，卷和頁碼。取至完整的 URL</w:t>
          </w:r>
        </w:p>
        <w:p w14:paraId="7C7F6E43" w14:textId="77777777" w:rsidR="00D84035" w:rsidRPr="00ED183A" w:rsidRDefault="00D84035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Brewer, R. L，(2018，10 月 4 日)。如何撰寫更好的標題：7 種有效的書籍、文章，以及會議期刊的書名祕訣。</w:t>
          </w:r>
          <w:r w:rsidRPr="00ED183A">
            <w:rPr>
              <w:rFonts w:ascii="Microsoft JhengHei UI" w:hAnsi="Microsoft JhengHei UI" w:hint="eastAsia"/>
              <w:i/>
              <w:szCs w:val="22"/>
              <w:lang w:bidi="zh-TW"/>
            </w:rPr>
            <w:t>Writer’s Digest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取自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http://www.writersdigest.com/whats-new/how-to-write-better-titles</w:t>
          </w:r>
        </w:p>
        <w:p w14:paraId="3FB5FD78" w14:textId="77777777" w:rsidR="00D84035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引用雜誌時，請使用如下顯示的格式範例：</w:t>
          </w:r>
        </w:p>
        <w:p w14:paraId="43C9CB9F" w14:textId="77777777" w:rsidR="00D84035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  <w:u w:val="single"/>
            </w:rPr>
          </w:pPr>
          <w:r w:rsidRPr="00ED183A">
            <w:rPr>
              <w:rFonts w:ascii="Microsoft JhengHei UI" w:hAnsi="Microsoft JhengHei UI" w:hint="eastAsia"/>
              <w:szCs w:val="22"/>
              <w:u w:val="single"/>
              <w:lang w:val="zh-TW" w:bidi="zh-TW"/>
            </w:rPr>
            <w:t>雜誌和期刊</w:t>
          </w:r>
        </w:p>
        <w:p w14:paraId="2F95633C" w14:textId="77777777" w:rsidR="00D84035" w:rsidRPr="00ED183A" w:rsidRDefault="00D84035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文章標題。</w:t>
          </w:r>
          <w:r w:rsidRPr="00ED183A">
            <w:rPr>
              <w:rFonts w:ascii="Microsoft JhengHei UI" w:hAnsi="Microsoft JhengHei UI" w:hint="eastAsia"/>
              <w:i/>
              <w:noProof/>
              <w:szCs w:val="22"/>
              <w:lang w:val="zh-TW" w:bidi="zh-TW"/>
            </w:rPr>
            <w:t>期刊標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，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卷 (期，如果有的話)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包含頁碼。</w:t>
          </w:r>
        </w:p>
        <w:p w14:paraId="110CD1C9" w14:textId="77777777" w:rsidR="00972D2C" w:rsidRPr="00ED183A" w:rsidRDefault="00972D2C" w:rsidP="00D84035">
          <w:pPr>
            <w:pStyle w:val="af6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McPhee, J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(2013，4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月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29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日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)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草稿 4 號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紐約客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，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89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20-25。</w:t>
          </w:r>
        </w:p>
        <w:p w14:paraId="33D8CF75" w14:textId="77777777" w:rsidR="002D24E9" w:rsidRPr="00ED183A" w:rsidRDefault="00D84035" w:rsidP="00D84035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如需詳細資訊與方針，請參閱 APA 出版物手冊。</w:t>
          </w:r>
        </w:p>
      </w:sdtContent>
    </w:sdt>
    <w:p w14:paraId="1F9B8144" w14:textId="77777777" w:rsidR="00205500" w:rsidRDefault="00205500" w:rsidP="00211C7A">
      <w:pPr>
        <w:rPr>
          <w:rFonts w:hint="eastAsia"/>
        </w:rPr>
      </w:pPr>
      <w:r>
        <w:rPr>
          <w:rFonts w:hint="eastAsia"/>
          <w:lang w:val="zh-TW" w:bidi="zh-TW"/>
        </w:rPr>
        <w:br w:type="page"/>
      </w:r>
    </w:p>
    <w:bookmarkStart w:id="18" w:name="_Toc16782797" w:displacedByCustomXml="next"/>
    <w:bookmarkStart w:id="19" w:name="_Toc529756745" w:displacedByCustomXml="next"/>
    <w:bookmarkStart w:id="20" w:name="_Toc529756684" w:displacedByCustomXml="next"/>
    <w:sdt>
      <w:sdtPr>
        <w:rPr>
          <w:rFonts w:hint="eastAsia"/>
        </w:rPr>
        <w:id w:val="-1282343791"/>
        <w:placeholder>
          <w:docPart w:val="0D8A5CC6023243EB96CF1F32302F160A"/>
        </w:placeholder>
        <w:temporary/>
        <w:showingPlcHdr/>
        <w15:appearance w15:val="hidden"/>
      </w:sdtPr>
      <w:sdtEndPr/>
      <w:sdtContent>
        <w:p w14:paraId="2BBAC54D" w14:textId="77777777" w:rsidR="001710CE" w:rsidRPr="001710CE" w:rsidRDefault="001710CE" w:rsidP="001710CE">
          <w:pPr>
            <w:pStyle w:val="1"/>
          </w:pPr>
          <w:r w:rsidRPr="001710CE">
            <w:rPr>
              <w:rFonts w:hint="eastAsia"/>
              <w:lang w:val="zh-TW" w:bidi="zh-TW"/>
            </w:rPr>
            <w:t>感謝</w:t>
          </w:r>
        </w:p>
      </w:sdtContent>
    </w:sdt>
    <w:bookmarkEnd w:id="18" w:displacedByCustomXml="prev"/>
    <w:bookmarkEnd w:id="19" w:displacedByCustomXml="prev"/>
    <w:bookmarkEnd w:id="20" w:displacedByCustomXml="prev"/>
    <w:sdt>
      <w:sdtPr>
        <w:rPr>
          <w:rFonts w:hint="eastAsia"/>
        </w:rPr>
        <w:id w:val="1801799683"/>
        <w:placeholder>
          <w:docPart w:val="5ECCFB598280424991FE53806B3FC95E"/>
        </w:placeholder>
        <w:temporary/>
        <w:showingPlcHdr/>
        <w15:appearance w15:val="hidden"/>
      </w:sdtPr>
      <w:sdtEndPr/>
      <w:sdtContent>
        <w:p w14:paraId="372FEC45" w14:textId="77777777" w:rsidR="00205500" w:rsidRDefault="001710CE" w:rsidP="001710CE">
          <w:pPr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  <w:szCs w:val="22"/>
        </w:rPr>
        <w:id w:val="1572462659"/>
        <w:placeholder>
          <w:docPart w:val="3069DB6EDDA04EDD825A6312A93382D5"/>
        </w:placeholder>
        <w:temporary/>
        <w:showingPlcHdr/>
        <w15:appearance w15:val="hidden"/>
      </w:sdtPr>
      <w:sdtEndPr/>
      <w:sdtContent>
        <w:p w14:paraId="4487EFFA" w14:textId="77777777" w:rsidR="00046D6B" w:rsidRPr="00F34E56" w:rsidRDefault="001710CE" w:rsidP="00F34E56">
          <w:pPr>
            <w:pStyle w:val="af6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感謝整個過程中曾激勵並幫助您撰寫出版作品的主要人員。這裡跟謹致網頁類似，不同的是您可以在此詳細說明，並且包括更多人。</w:t>
          </w:r>
        </w:p>
      </w:sdtContent>
    </w:sdt>
    <w:p w14:paraId="2E0E2CA7" w14:textId="77777777" w:rsidR="00205500" w:rsidRDefault="00205500" w:rsidP="00211C7A">
      <w:pPr>
        <w:rPr>
          <w:rFonts w:hint="eastAsia"/>
        </w:rPr>
      </w:pPr>
      <w:r>
        <w:rPr>
          <w:rFonts w:hint="eastAsia"/>
          <w:lang w:val="zh-TW" w:bidi="zh-TW"/>
        </w:rPr>
        <w:br w:type="page"/>
      </w:r>
    </w:p>
    <w:bookmarkStart w:id="21" w:name="_Toc16782798" w:displacedByCustomXml="next"/>
    <w:bookmarkStart w:id="22" w:name="_Toc529756746" w:displacedByCustomXml="next"/>
    <w:bookmarkStart w:id="23" w:name="_Toc529756685" w:displacedByCustomXml="next"/>
    <w:sdt>
      <w:sdtPr>
        <w:rPr>
          <w:rFonts w:hint="eastAsia"/>
        </w:rPr>
        <w:id w:val="-2072344064"/>
        <w:placeholder>
          <w:docPart w:val="6434565436164727B28595DA2BF6335B"/>
        </w:placeholder>
        <w:temporary/>
        <w:showingPlcHdr/>
        <w15:appearance w15:val="hidden"/>
      </w:sdtPr>
      <w:sdtEndPr/>
      <w:sdtContent>
        <w:p w14:paraId="70D3CC8B" w14:textId="77777777" w:rsidR="001710CE" w:rsidRPr="001710CE" w:rsidRDefault="001710CE" w:rsidP="001710CE">
          <w:pPr>
            <w:pStyle w:val="1"/>
          </w:pPr>
          <w:r w:rsidRPr="001710CE">
            <w:rPr>
              <w:rFonts w:hint="eastAsia"/>
              <w:lang w:val="zh-TW" w:bidi="zh-TW"/>
            </w:rPr>
            <w:t>關於作者</w:t>
          </w:r>
        </w:p>
      </w:sdtContent>
    </w:sdt>
    <w:bookmarkEnd w:id="21" w:displacedByCustomXml="prev"/>
    <w:bookmarkEnd w:id="22" w:displacedByCustomXml="prev"/>
    <w:bookmarkEnd w:id="23" w:displacedByCustomXml="prev"/>
    <w:sdt>
      <w:sdtPr>
        <w:rPr>
          <w:rFonts w:hint="eastAsia"/>
        </w:rPr>
        <w:id w:val="-1232304388"/>
        <w:placeholder>
          <w:docPart w:val="3F448DDB7A23481CB57C23EA0320569A"/>
        </w:placeholder>
        <w:temporary/>
        <w:showingPlcHdr/>
        <w15:appearance w15:val="hidden"/>
      </w:sdtPr>
      <w:sdtEndPr/>
      <w:sdtContent>
        <w:p w14:paraId="085AF473" w14:textId="77777777" w:rsidR="00A0776B" w:rsidRDefault="001710CE" w:rsidP="001710CE">
          <w:pPr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sdtContent>
    </w:sdt>
    <w:sdt>
      <w:sdtPr>
        <w:rPr>
          <w:rFonts w:ascii="Microsoft JhengHei UI" w:hAnsi="Microsoft JhengHei UI" w:hint="eastAsia"/>
        </w:rPr>
        <w:id w:val="56908774"/>
        <w:placeholder>
          <w:docPart w:val="673B82B79B8E4A8CBC9E28AAD96BFBC9"/>
        </w:placeholder>
        <w:temporary/>
        <w:showingPlcHdr/>
        <w15:appearance w15:val="hidden"/>
      </w:sdtPr>
      <w:sdtEndPr>
        <w:rPr>
          <w:szCs w:val="22"/>
        </w:rPr>
      </w:sdtEndPr>
      <w:sdtContent>
        <w:p w14:paraId="24608E4F" w14:textId="77777777" w:rsidR="001710CE" w:rsidRPr="00ED183A" w:rsidRDefault="001710CE" w:rsidP="001710CE">
          <w:pPr>
            <w:pStyle w:val="af6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以第三人稱方式撰寫此頁面。(例如，使用「作者」或您的名字，不要用「我」)。此處的資訊會建立讀者對您的可信度。請避免太過冗長。簡單提供您有關本書主題的背景知識和專業知識，以及其他可建立信任的資訊。例如：</w:t>
          </w:r>
        </w:p>
        <w:p w14:paraId="27403ED3" w14:textId="77777777" w:rsidR="001710CE" w:rsidRPr="00ED183A" w:rsidRDefault="001710CE" w:rsidP="001710CE">
          <w:pPr>
            <w:pStyle w:val="af6"/>
            <w:numPr>
              <w:ilvl w:val="0"/>
              <w:numId w:val="16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與手邊主題相關的專業和個人成就</w:t>
          </w:r>
        </w:p>
        <w:p w14:paraId="66B6DB20" w14:textId="77777777" w:rsidR="001710CE" w:rsidRPr="00ED183A" w:rsidRDefault="001710CE" w:rsidP="001710CE">
          <w:pPr>
            <w:pStyle w:val="af6"/>
            <w:numPr>
              <w:ilvl w:val="0"/>
              <w:numId w:val="16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其他出版品清單以及您的網站連結</w:t>
          </w:r>
        </w:p>
        <w:p w14:paraId="1001367E" w14:textId="77777777" w:rsidR="001710CE" w:rsidRPr="00ED183A" w:rsidRDefault="001710CE" w:rsidP="001710CE">
          <w:pPr>
            <w:pStyle w:val="af6"/>
            <w:numPr>
              <w:ilvl w:val="0"/>
              <w:numId w:val="16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教育背景</w:t>
          </w:r>
        </w:p>
        <w:p w14:paraId="1994276A" w14:textId="77777777" w:rsidR="001710CE" w:rsidRPr="00ED183A" w:rsidRDefault="001710CE" w:rsidP="001710CE">
          <w:pPr>
            <w:pStyle w:val="af6"/>
            <w:numPr>
              <w:ilvl w:val="0"/>
              <w:numId w:val="16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提及其他您曾合作過的有名領域內專家</w:t>
          </w:r>
        </w:p>
        <w:p w14:paraId="63B8C45A" w14:textId="77777777" w:rsidR="00205500" w:rsidRPr="00ED183A" w:rsidRDefault="001710CE" w:rsidP="001710CE">
          <w:pPr>
            <w:pStyle w:val="af6"/>
            <w:numPr>
              <w:ilvl w:val="0"/>
              <w:numId w:val="16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您的居住地區、家庭狀況、嗜好等等。</w:t>
          </w:r>
        </w:p>
      </w:sdtContent>
    </w:sdt>
    <w:p w14:paraId="4251AF66" w14:textId="77777777" w:rsidR="00205500" w:rsidRPr="00AF2876" w:rsidRDefault="00205500" w:rsidP="00E30FF1">
      <w:pPr>
        <w:rPr>
          <w:rFonts w:hint="eastAsia"/>
        </w:rPr>
      </w:pPr>
    </w:p>
    <w:sectPr w:rsidR="00205500" w:rsidRPr="00AF2876" w:rsidSect="00E678C1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06DA99" w14:textId="77777777" w:rsidR="00043AF8" w:rsidRDefault="00043AF8" w:rsidP="00E30FF1">
      <w:pPr>
        <w:rPr>
          <w:rFonts w:hint="eastAsia"/>
        </w:rPr>
      </w:pPr>
      <w:r>
        <w:separator/>
      </w:r>
    </w:p>
  </w:endnote>
  <w:endnote w:type="continuationSeparator" w:id="0">
    <w:p w14:paraId="75471269" w14:textId="77777777" w:rsidR="00043AF8" w:rsidRDefault="00043AF8" w:rsidP="00E30FF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Cambria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4664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404B8C" w14:textId="77777777" w:rsidR="00005256" w:rsidRDefault="00005256" w:rsidP="008339EE">
        <w:pPr>
          <w:pStyle w:val="aa"/>
          <w:jc w:val="right"/>
          <w:rPr>
            <w:rFonts w:hint="eastAsia"/>
          </w:rPr>
        </w:pPr>
        <w:r>
          <w:rPr>
            <w:lang w:val="zh-TW" w:bidi="zh-TW"/>
          </w:rPr>
          <w:fldChar w:fldCharType="begin"/>
        </w:r>
        <w:r>
          <w:rPr>
            <w:lang w:val="zh-TW" w:bidi="zh-TW"/>
          </w:rPr>
          <w:instrText xml:space="preserve"> PAGE   \* MERGEFORMAT </w:instrText>
        </w:r>
        <w:r>
          <w:rPr>
            <w:lang w:val="zh-TW" w:bidi="zh-TW"/>
          </w:rPr>
          <w:fldChar w:fldCharType="separate"/>
        </w:r>
        <w:r>
          <w:rPr>
            <w:noProof/>
            <w:lang w:val="zh-TW" w:bidi="zh-TW"/>
          </w:rPr>
          <w:t>14</w:t>
        </w:r>
        <w:r>
          <w:rPr>
            <w:noProof/>
            <w:lang w:val="zh-TW" w:bidi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E85C6D" w14:textId="77777777" w:rsidR="00043AF8" w:rsidRDefault="00043AF8" w:rsidP="00E30FF1">
      <w:pPr>
        <w:rPr>
          <w:rFonts w:hint="eastAsia"/>
        </w:rPr>
      </w:pPr>
      <w:r>
        <w:separator/>
      </w:r>
    </w:p>
  </w:footnote>
  <w:footnote w:type="continuationSeparator" w:id="0">
    <w:p w14:paraId="6CD3E990" w14:textId="77777777" w:rsidR="00043AF8" w:rsidRDefault="00043AF8" w:rsidP="00E30FF1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25194964"/>
      <w:placeholder>
        <w:docPart w:val="551A7146AD9C4DD79BA3FEAF11426E72"/>
      </w:placeholder>
      <w:temporary/>
      <w:showingPlcHdr/>
      <w15:appearance w15:val="hidden"/>
    </w:sdtPr>
    <w:sdtEndPr/>
    <w:sdtContent>
      <w:p w14:paraId="5B3F2623" w14:textId="65E762CC" w:rsidR="00005256" w:rsidRDefault="00ED183A" w:rsidP="00E678C1">
        <w:pPr>
          <w:pStyle w:val="a8"/>
          <w:rPr>
            <w:rFonts w:hint="eastAsia"/>
          </w:rPr>
        </w:pPr>
        <w:r w:rsidRPr="00E678C1">
          <w:rPr>
            <w:lang w:val="zh-TW" w:bidi="zh-TW"/>
          </w:rPr>
          <w:t>作者姓氏</w:t>
        </w:r>
        <w:r w:rsidRPr="00E678C1">
          <w:rPr>
            <w:lang w:val="zh-TW" w:bidi="zh-TW"/>
          </w:rPr>
          <w:t>/</w:t>
        </w:r>
        <w:r w:rsidRPr="00E678C1">
          <w:rPr>
            <w:lang w:val="zh-TW" w:bidi="zh-TW"/>
          </w:rPr>
          <w:t>書名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E34007C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4906DB7E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D90A07B0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9D1A8C26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A73E8438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C368D84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EC636A8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AD0C454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3E7B5A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4FC8C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4402ED"/>
    <w:multiLevelType w:val="hybridMultilevel"/>
    <w:tmpl w:val="E1981248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2" w15:restartNumberingAfterBreak="0">
    <w:nsid w:val="1486099A"/>
    <w:multiLevelType w:val="hybridMultilevel"/>
    <w:tmpl w:val="33CA1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A60A0"/>
    <w:multiLevelType w:val="multilevel"/>
    <w:tmpl w:val="A4BC5A04"/>
    <w:lvl w:ilvl="0">
      <w:start w:val="1"/>
      <w:numFmt w:val="decimal"/>
      <w:pStyle w:val="a0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F0B1DFA"/>
    <w:multiLevelType w:val="hybridMultilevel"/>
    <w:tmpl w:val="6602D394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5" w15:restartNumberingAfterBreak="0">
    <w:nsid w:val="215272C6"/>
    <w:multiLevelType w:val="hybridMultilevel"/>
    <w:tmpl w:val="D7CEB7E2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6" w15:restartNumberingAfterBreak="0">
    <w:nsid w:val="425A451B"/>
    <w:multiLevelType w:val="hybridMultilevel"/>
    <w:tmpl w:val="C7689D6C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7" w15:restartNumberingAfterBreak="0">
    <w:nsid w:val="525F598E"/>
    <w:multiLevelType w:val="hybridMultilevel"/>
    <w:tmpl w:val="D74AD99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8" w15:restartNumberingAfterBreak="0">
    <w:nsid w:val="535820DA"/>
    <w:multiLevelType w:val="hybridMultilevel"/>
    <w:tmpl w:val="2CBEC71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9" w15:restartNumberingAfterBreak="0">
    <w:nsid w:val="67200225"/>
    <w:multiLevelType w:val="hybridMultilevel"/>
    <w:tmpl w:val="E376A3E0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0" w15:restartNumberingAfterBreak="0">
    <w:nsid w:val="74EF385C"/>
    <w:multiLevelType w:val="hybridMultilevel"/>
    <w:tmpl w:val="823A9018"/>
    <w:lvl w:ilvl="0" w:tplc="88406048">
      <w:numFmt w:val="bullet"/>
      <w:pStyle w:val="a1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1" w15:restartNumberingAfterBreak="0">
    <w:nsid w:val="77EB42F9"/>
    <w:multiLevelType w:val="hybridMultilevel"/>
    <w:tmpl w:val="3F7CD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AF7343"/>
    <w:multiLevelType w:val="hybridMultilevel"/>
    <w:tmpl w:val="9D843CB4"/>
    <w:lvl w:ilvl="0" w:tplc="BA32C678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1"/>
  </w:num>
  <w:num w:numId="3">
    <w:abstractNumId w:val="12"/>
  </w:num>
  <w:num w:numId="4">
    <w:abstractNumId w:val="22"/>
  </w:num>
  <w:num w:numId="5">
    <w:abstractNumId w:val="20"/>
  </w:num>
  <w:num w:numId="6">
    <w:abstractNumId w:val="19"/>
  </w:num>
  <w:num w:numId="7">
    <w:abstractNumId w:val="11"/>
  </w:num>
  <w:num w:numId="8">
    <w:abstractNumId w:val="16"/>
  </w:num>
  <w:num w:numId="9">
    <w:abstractNumId w:val="18"/>
  </w:num>
  <w:num w:numId="10">
    <w:abstractNumId w:val="15"/>
  </w:num>
  <w:num w:numId="11">
    <w:abstractNumId w:val="17"/>
  </w:num>
  <w:num w:numId="12">
    <w:abstractNumId w:val="14"/>
  </w:num>
  <w:num w:numId="13">
    <w:abstractNumId w:val="9"/>
  </w:num>
  <w:num w:numId="14">
    <w:abstractNumId w:val="13"/>
    <w:lvlOverride w:ilvl="0">
      <w:startOverride w:val="1"/>
    </w:lvlOverride>
  </w:num>
  <w:num w:numId="15">
    <w:abstractNumId w:val="13"/>
    <w:lvlOverride w:ilvl="0">
      <w:startOverride w:val="1"/>
    </w:lvlOverride>
  </w:num>
  <w:num w:numId="16">
    <w:abstractNumId w:val="10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zh-TW" w:vendorID="64" w:dllVersion="0" w:nlCheck="1" w:checkStyle="1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9B3579"/>
    <w:rsid w:val="000043FC"/>
    <w:rsid w:val="00005256"/>
    <w:rsid w:val="00014DE0"/>
    <w:rsid w:val="000336FA"/>
    <w:rsid w:val="00043AF8"/>
    <w:rsid w:val="00043B47"/>
    <w:rsid w:val="00046D6B"/>
    <w:rsid w:val="00050090"/>
    <w:rsid w:val="000560C0"/>
    <w:rsid w:val="00064CCD"/>
    <w:rsid w:val="00065742"/>
    <w:rsid w:val="000852A5"/>
    <w:rsid w:val="00093DAE"/>
    <w:rsid w:val="000B3B0D"/>
    <w:rsid w:val="000E4318"/>
    <w:rsid w:val="00106160"/>
    <w:rsid w:val="00113DC6"/>
    <w:rsid w:val="001237BA"/>
    <w:rsid w:val="00137718"/>
    <w:rsid w:val="00150C28"/>
    <w:rsid w:val="00154A4E"/>
    <w:rsid w:val="00154B17"/>
    <w:rsid w:val="0015606F"/>
    <w:rsid w:val="001710CE"/>
    <w:rsid w:val="0017198D"/>
    <w:rsid w:val="00194DFE"/>
    <w:rsid w:val="001B2655"/>
    <w:rsid w:val="001B5A9E"/>
    <w:rsid w:val="001C7C96"/>
    <w:rsid w:val="001D3ED6"/>
    <w:rsid w:val="00205500"/>
    <w:rsid w:val="00211C7A"/>
    <w:rsid w:val="0022536A"/>
    <w:rsid w:val="00246C04"/>
    <w:rsid w:val="00246D74"/>
    <w:rsid w:val="00262B3C"/>
    <w:rsid w:val="00270580"/>
    <w:rsid w:val="00283444"/>
    <w:rsid w:val="00286B0E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3243B"/>
    <w:rsid w:val="003525B6"/>
    <w:rsid w:val="0035576A"/>
    <w:rsid w:val="00363CDC"/>
    <w:rsid w:val="00365692"/>
    <w:rsid w:val="00383D43"/>
    <w:rsid w:val="003B0566"/>
    <w:rsid w:val="003F6C83"/>
    <w:rsid w:val="00414D16"/>
    <w:rsid w:val="0041725A"/>
    <w:rsid w:val="004403AE"/>
    <w:rsid w:val="00442FF5"/>
    <w:rsid w:val="004548BC"/>
    <w:rsid w:val="0045705F"/>
    <w:rsid w:val="00485591"/>
    <w:rsid w:val="00485DD4"/>
    <w:rsid w:val="0049228D"/>
    <w:rsid w:val="004C53BE"/>
    <w:rsid w:val="004C63A4"/>
    <w:rsid w:val="004C7801"/>
    <w:rsid w:val="004D2DED"/>
    <w:rsid w:val="004F185B"/>
    <w:rsid w:val="004F40C2"/>
    <w:rsid w:val="005075CF"/>
    <w:rsid w:val="0052043C"/>
    <w:rsid w:val="0054089F"/>
    <w:rsid w:val="0054764A"/>
    <w:rsid w:val="00551C2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610D60"/>
    <w:rsid w:val="00625B4B"/>
    <w:rsid w:val="0066037E"/>
    <w:rsid w:val="0066603D"/>
    <w:rsid w:val="006749AC"/>
    <w:rsid w:val="00690307"/>
    <w:rsid w:val="00692E9D"/>
    <w:rsid w:val="006A3CC1"/>
    <w:rsid w:val="006C685E"/>
    <w:rsid w:val="006D36B3"/>
    <w:rsid w:val="006E39E8"/>
    <w:rsid w:val="007138FD"/>
    <w:rsid w:val="007201AE"/>
    <w:rsid w:val="0074004C"/>
    <w:rsid w:val="007414E3"/>
    <w:rsid w:val="00744EC9"/>
    <w:rsid w:val="00751B55"/>
    <w:rsid w:val="00753DBE"/>
    <w:rsid w:val="0075795F"/>
    <w:rsid w:val="00777D46"/>
    <w:rsid w:val="00791FA5"/>
    <w:rsid w:val="00793215"/>
    <w:rsid w:val="007A210F"/>
    <w:rsid w:val="007A400E"/>
    <w:rsid w:val="007B7B43"/>
    <w:rsid w:val="007C10F5"/>
    <w:rsid w:val="007E7ED1"/>
    <w:rsid w:val="00815B2B"/>
    <w:rsid w:val="00831027"/>
    <w:rsid w:val="008339EE"/>
    <w:rsid w:val="00840BEA"/>
    <w:rsid w:val="00851795"/>
    <w:rsid w:val="00853825"/>
    <w:rsid w:val="00856148"/>
    <w:rsid w:val="00887B51"/>
    <w:rsid w:val="00895103"/>
    <w:rsid w:val="008B3004"/>
    <w:rsid w:val="008D0ED1"/>
    <w:rsid w:val="008E1730"/>
    <w:rsid w:val="008E2B11"/>
    <w:rsid w:val="008F22CC"/>
    <w:rsid w:val="0090317B"/>
    <w:rsid w:val="00904DDD"/>
    <w:rsid w:val="009123A3"/>
    <w:rsid w:val="009202B0"/>
    <w:rsid w:val="009245E0"/>
    <w:rsid w:val="00926465"/>
    <w:rsid w:val="00940D3A"/>
    <w:rsid w:val="009558E7"/>
    <w:rsid w:val="009643BB"/>
    <w:rsid w:val="00972D2C"/>
    <w:rsid w:val="00993F56"/>
    <w:rsid w:val="009A2F30"/>
    <w:rsid w:val="009A7D23"/>
    <w:rsid w:val="009B3579"/>
    <w:rsid w:val="009E3456"/>
    <w:rsid w:val="009F01AB"/>
    <w:rsid w:val="009F1EB7"/>
    <w:rsid w:val="00A0776B"/>
    <w:rsid w:val="00A139FF"/>
    <w:rsid w:val="00A52E17"/>
    <w:rsid w:val="00A80BF8"/>
    <w:rsid w:val="00AB3B1C"/>
    <w:rsid w:val="00AD6007"/>
    <w:rsid w:val="00AE09CE"/>
    <w:rsid w:val="00AE7413"/>
    <w:rsid w:val="00AF2876"/>
    <w:rsid w:val="00B20265"/>
    <w:rsid w:val="00B20FCB"/>
    <w:rsid w:val="00B26B6E"/>
    <w:rsid w:val="00B36088"/>
    <w:rsid w:val="00B61B8E"/>
    <w:rsid w:val="00B74B8C"/>
    <w:rsid w:val="00B8329E"/>
    <w:rsid w:val="00BA3560"/>
    <w:rsid w:val="00BB1E9A"/>
    <w:rsid w:val="00BD49FA"/>
    <w:rsid w:val="00BD5268"/>
    <w:rsid w:val="00BE10D0"/>
    <w:rsid w:val="00C078DB"/>
    <w:rsid w:val="00C15E02"/>
    <w:rsid w:val="00C2158A"/>
    <w:rsid w:val="00C26BEA"/>
    <w:rsid w:val="00C33468"/>
    <w:rsid w:val="00C52D44"/>
    <w:rsid w:val="00C56D47"/>
    <w:rsid w:val="00C73EB8"/>
    <w:rsid w:val="00C81F24"/>
    <w:rsid w:val="00C96AC3"/>
    <w:rsid w:val="00CA727B"/>
    <w:rsid w:val="00CB5363"/>
    <w:rsid w:val="00CD0DD7"/>
    <w:rsid w:val="00CD0FAD"/>
    <w:rsid w:val="00CE08B8"/>
    <w:rsid w:val="00CF5046"/>
    <w:rsid w:val="00D11196"/>
    <w:rsid w:val="00D17DE7"/>
    <w:rsid w:val="00D215FF"/>
    <w:rsid w:val="00D338D7"/>
    <w:rsid w:val="00D40C9B"/>
    <w:rsid w:val="00D50EC1"/>
    <w:rsid w:val="00D53B69"/>
    <w:rsid w:val="00D777C1"/>
    <w:rsid w:val="00D84035"/>
    <w:rsid w:val="00DA2A88"/>
    <w:rsid w:val="00DA6FC3"/>
    <w:rsid w:val="00DC44AC"/>
    <w:rsid w:val="00DD31F9"/>
    <w:rsid w:val="00DD46F4"/>
    <w:rsid w:val="00DE490B"/>
    <w:rsid w:val="00E21412"/>
    <w:rsid w:val="00E223BD"/>
    <w:rsid w:val="00E27134"/>
    <w:rsid w:val="00E30FF1"/>
    <w:rsid w:val="00E40C38"/>
    <w:rsid w:val="00E5008F"/>
    <w:rsid w:val="00E678C1"/>
    <w:rsid w:val="00E85583"/>
    <w:rsid w:val="00E90DA8"/>
    <w:rsid w:val="00EA6E10"/>
    <w:rsid w:val="00EB362D"/>
    <w:rsid w:val="00EC7849"/>
    <w:rsid w:val="00ED0DD0"/>
    <w:rsid w:val="00ED183A"/>
    <w:rsid w:val="00EF262B"/>
    <w:rsid w:val="00F0457A"/>
    <w:rsid w:val="00F2612F"/>
    <w:rsid w:val="00F34E56"/>
    <w:rsid w:val="00F36A01"/>
    <w:rsid w:val="00F55026"/>
    <w:rsid w:val="00F77ED1"/>
    <w:rsid w:val="00F80CC4"/>
    <w:rsid w:val="00FB0F21"/>
    <w:rsid w:val="00FE6231"/>
    <w:rsid w:val="00FF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3C32E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新細明體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2">
    <w:name w:val="Normal"/>
    <w:qFormat/>
    <w:rsid w:val="00E678C1"/>
    <w:pPr>
      <w:spacing w:after="160" w:line="259" w:lineRule="auto"/>
      <w:ind w:firstLine="720"/>
    </w:pPr>
    <w:rPr>
      <w:rFonts w:ascii="MingLiu" w:hAnsi="MingLiu"/>
      <w:sz w:val="24"/>
      <w:szCs w:val="24"/>
      <w:lang w:eastAsia="zh-TW"/>
    </w:rPr>
  </w:style>
  <w:style w:type="paragraph" w:styleId="1">
    <w:name w:val="heading 1"/>
    <w:basedOn w:val="a2"/>
    <w:next w:val="a2"/>
    <w:link w:val="10"/>
    <w:uiPriority w:val="9"/>
    <w:qFormat/>
    <w:rsid w:val="00E678C1"/>
    <w:pPr>
      <w:keepNext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21">
    <w:name w:val="heading 2"/>
    <w:basedOn w:val="1"/>
    <w:next w:val="a2"/>
    <w:link w:val="22"/>
    <w:uiPriority w:val="9"/>
    <w:qFormat/>
    <w:rsid w:val="00E678C1"/>
    <w:pPr>
      <w:outlineLvl w:val="1"/>
    </w:pPr>
  </w:style>
  <w:style w:type="paragraph" w:styleId="31">
    <w:name w:val="heading 3"/>
    <w:basedOn w:val="a2"/>
    <w:next w:val="a2"/>
    <w:link w:val="32"/>
    <w:uiPriority w:val="9"/>
    <w:qFormat/>
    <w:rsid w:val="00E678C1"/>
    <w:pPr>
      <w:keepNext/>
      <w:ind w:firstLine="0"/>
      <w:outlineLvl w:val="2"/>
    </w:pPr>
    <w:rPr>
      <w:b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qFormat/>
    <w:rsid w:val="00F34E56"/>
    <w:pPr>
      <w:keepNext/>
      <w:spacing w:line="720" w:lineRule="auto"/>
      <w:outlineLvl w:val="3"/>
    </w:pPr>
    <w:rPr>
      <w:rFonts w:eastAsiaTheme="majorEastAsia" w:cstheme="majorBidi"/>
      <w:sz w:val="36"/>
      <w:szCs w:val="36"/>
    </w:rPr>
  </w:style>
  <w:style w:type="paragraph" w:styleId="51">
    <w:name w:val="heading 5"/>
    <w:basedOn w:val="a2"/>
    <w:next w:val="a2"/>
    <w:link w:val="52"/>
    <w:uiPriority w:val="9"/>
    <w:semiHidden/>
    <w:qFormat/>
    <w:rsid w:val="00F34E56"/>
    <w:pPr>
      <w:keepNext/>
      <w:spacing w:line="720" w:lineRule="auto"/>
      <w:ind w:leftChars="200" w:left="200"/>
      <w:outlineLvl w:val="4"/>
    </w:pPr>
    <w:rPr>
      <w:rFonts w:eastAsiaTheme="majorEastAsia" w:cstheme="majorBidi"/>
      <w:b/>
      <w:bCs/>
      <w:sz w:val="36"/>
      <w:szCs w:val="36"/>
    </w:rPr>
  </w:style>
  <w:style w:type="paragraph" w:styleId="6">
    <w:name w:val="heading 6"/>
    <w:basedOn w:val="a2"/>
    <w:next w:val="a2"/>
    <w:link w:val="60"/>
    <w:uiPriority w:val="9"/>
    <w:semiHidden/>
    <w:qFormat/>
    <w:rsid w:val="00F34E56"/>
    <w:pPr>
      <w:keepNext/>
      <w:spacing w:line="720" w:lineRule="auto"/>
      <w:ind w:leftChars="200" w:left="200"/>
      <w:outlineLvl w:val="5"/>
    </w:pPr>
    <w:rPr>
      <w:rFonts w:eastAsiaTheme="majorEastAsia" w:cstheme="majorBidi"/>
      <w:sz w:val="36"/>
      <w:szCs w:val="36"/>
    </w:rPr>
  </w:style>
  <w:style w:type="paragraph" w:styleId="7">
    <w:name w:val="heading 7"/>
    <w:basedOn w:val="a2"/>
    <w:next w:val="a2"/>
    <w:link w:val="70"/>
    <w:uiPriority w:val="9"/>
    <w:semiHidden/>
    <w:qFormat/>
    <w:rsid w:val="00F34E56"/>
    <w:pPr>
      <w:keepNext/>
      <w:spacing w:line="720" w:lineRule="auto"/>
      <w:ind w:leftChars="400" w:left="400"/>
      <w:outlineLvl w:val="6"/>
    </w:pPr>
    <w:rPr>
      <w:rFonts w:eastAsiaTheme="majorEastAsia" w:cstheme="majorBidi"/>
      <w:b/>
      <w:bCs/>
      <w:sz w:val="36"/>
      <w:szCs w:val="36"/>
    </w:rPr>
  </w:style>
  <w:style w:type="paragraph" w:styleId="8">
    <w:name w:val="heading 8"/>
    <w:basedOn w:val="a2"/>
    <w:next w:val="a2"/>
    <w:link w:val="80"/>
    <w:uiPriority w:val="9"/>
    <w:semiHidden/>
    <w:qFormat/>
    <w:rsid w:val="00F34E56"/>
    <w:pPr>
      <w:keepNext/>
      <w:spacing w:line="720" w:lineRule="auto"/>
      <w:ind w:leftChars="400" w:left="400"/>
      <w:outlineLvl w:val="7"/>
    </w:pPr>
    <w:rPr>
      <w:rFonts w:eastAsiaTheme="majorEastAsia" w:cstheme="majorBidi"/>
      <w:sz w:val="36"/>
      <w:szCs w:val="36"/>
    </w:rPr>
  </w:style>
  <w:style w:type="paragraph" w:styleId="9">
    <w:name w:val="heading 9"/>
    <w:basedOn w:val="a2"/>
    <w:next w:val="a2"/>
    <w:link w:val="90"/>
    <w:uiPriority w:val="9"/>
    <w:semiHidden/>
    <w:qFormat/>
    <w:rsid w:val="00F34E56"/>
    <w:pPr>
      <w:keepNext/>
      <w:spacing w:line="720" w:lineRule="auto"/>
      <w:ind w:leftChars="400" w:left="400"/>
      <w:outlineLvl w:val="8"/>
    </w:pPr>
    <w:rPr>
      <w:rFonts w:eastAsiaTheme="majorEastAsia" w:cstheme="majorBidi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link w:val="1"/>
    <w:uiPriority w:val="9"/>
    <w:rsid w:val="00E678C1"/>
    <w:rPr>
      <w:rFonts w:ascii="MingLiu" w:eastAsia="Times New Roman" w:hAnsi="MingLiu"/>
      <w:b/>
      <w:bCs/>
      <w:kern w:val="32"/>
      <w:sz w:val="32"/>
      <w:szCs w:val="32"/>
      <w:lang w:eastAsia="zh-TW"/>
    </w:rPr>
  </w:style>
  <w:style w:type="paragraph" w:styleId="a6">
    <w:name w:val="TOC Heading"/>
    <w:basedOn w:val="a2"/>
    <w:next w:val="a2"/>
    <w:uiPriority w:val="39"/>
    <w:unhideWhenUsed/>
    <w:qFormat/>
    <w:rsid w:val="00E21412"/>
    <w:pPr>
      <w:jc w:val="center"/>
      <w:outlineLvl w:val="0"/>
    </w:pPr>
    <w:rPr>
      <w:b/>
      <w:sz w:val="32"/>
    </w:rPr>
  </w:style>
  <w:style w:type="paragraph" w:styleId="11">
    <w:name w:val="toc 1"/>
    <w:basedOn w:val="a2"/>
    <w:next w:val="a2"/>
    <w:autoRedefine/>
    <w:uiPriority w:val="39"/>
    <w:rsid w:val="005567E7"/>
  </w:style>
  <w:style w:type="character" w:styleId="a7">
    <w:name w:val="Hyperlink"/>
    <w:uiPriority w:val="99"/>
    <w:unhideWhenUsed/>
    <w:rsid w:val="005567E7"/>
    <w:rPr>
      <w:color w:val="0563C1"/>
      <w:u w:val="single"/>
    </w:rPr>
  </w:style>
  <w:style w:type="paragraph" w:styleId="a8">
    <w:name w:val="header"/>
    <w:basedOn w:val="a2"/>
    <w:link w:val="a9"/>
    <w:uiPriority w:val="99"/>
    <w:unhideWhenUsed/>
    <w:rsid w:val="00E678C1"/>
    <w:pPr>
      <w:tabs>
        <w:tab w:val="center" w:pos="4680"/>
        <w:tab w:val="right" w:pos="9360"/>
      </w:tabs>
      <w:ind w:firstLine="0"/>
    </w:pPr>
  </w:style>
  <w:style w:type="character" w:customStyle="1" w:styleId="a9">
    <w:name w:val="頁首 字元"/>
    <w:link w:val="a8"/>
    <w:uiPriority w:val="99"/>
    <w:rsid w:val="00E678C1"/>
    <w:rPr>
      <w:rFonts w:ascii="MingLiu" w:hAnsi="MingLiu"/>
      <w:sz w:val="24"/>
      <w:szCs w:val="24"/>
      <w:lang w:eastAsia="zh-TW"/>
    </w:rPr>
  </w:style>
  <w:style w:type="paragraph" w:styleId="aa">
    <w:name w:val="footer"/>
    <w:basedOn w:val="a2"/>
    <w:link w:val="ab"/>
    <w:uiPriority w:val="99"/>
    <w:unhideWhenUsed/>
    <w:rsid w:val="00E678C1"/>
    <w:pPr>
      <w:tabs>
        <w:tab w:val="center" w:pos="4680"/>
        <w:tab w:val="right" w:pos="9360"/>
      </w:tabs>
      <w:ind w:firstLine="0"/>
    </w:pPr>
  </w:style>
  <w:style w:type="character" w:customStyle="1" w:styleId="ab">
    <w:name w:val="頁尾 字元"/>
    <w:link w:val="aa"/>
    <w:uiPriority w:val="99"/>
    <w:rsid w:val="00E678C1"/>
    <w:rPr>
      <w:rFonts w:ascii="MingLiu" w:hAnsi="MingLiu"/>
      <w:sz w:val="24"/>
      <w:szCs w:val="24"/>
      <w:lang w:eastAsia="zh-TW"/>
    </w:rPr>
  </w:style>
  <w:style w:type="character" w:customStyle="1" w:styleId="22">
    <w:name w:val="標題 2 字元"/>
    <w:basedOn w:val="a3"/>
    <w:link w:val="21"/>
    <w:uiPriority w:val="9"/>
    <w:rsid w:val="00E678C1"/>
    <w:rPr>
      <w:rFonts w:ascii="MingLiu" w:eastAsia="Times New Roman" w:hAnsi="MingLiu"/>
      <w:b/>
      <w:bCs/>
      <w:kern w:val="32"/>
      <w:sz w:val="32"/>
      <w:szCs w:val="32"/>
      <w:lang w:eastAsia="zh-TW"/>
    </w:rPr>
  </w:style>
  <w:style w:type="paragraph" w:styleId="23">
    <w:name w:val="toc 2"/>
    <w:basedOn w:val="a2"/>
    <w:next w:val="a2"/>
    <w:autoRedefine/>
    <w:uiPriority w:val="39"/>
    <w:rsid w:val="00E21412"/>
    <w:pPr>
      <w:tabs>
        <w:tab w:val="right" w:leader="dot" w:pos="9350"/>
      </w:tabs>
      <w:ind w:left="720"/>
    </w:pPr>
  </w:style>
  <w:style w:type="character" w:customStyle="1" w:styleId="32">
    <w:name w:val="標題 3 字元"/>
    <w:basedOn w:val="a3"/>
    <w:link w:val="31"/>
    <w:uiPriority w:val="9"/>
    <w:rsid w:val="00E678C1"/>
    <w:rPr>
      <w:rFonts w:ascii="MingLiu" w:hAnsi="MingLiu"/>
      <w:b/>
      <w:sz w:val="28"/>
      <w:szCs w:val="28"/>
      <w:lang w:eastAsia="zh-TW"/>
    </w:rPr>
  </w:style>
  <w:style w:type="paragraph" w:styleId="a0">
    <w:name w:val="List Paragraph"/>
    <w:basedOn w:val="a2"/>
    <w:uiPriority w:val="34"/>
    <w:qFormat/>
    <w:rsid w:val="00BA3560"/>
    <w:pPr>
      <w:numPr>
        <w:numId w:val="1"/>
      </w:numPr>
      <w:spacing w:before="240" w:after="60"/>
    </w:pPr>
    <w:rPr>
      <w:color w:val="4472C4" w:themeColor="accent1"/>
    </w:rPr>
  </w:style>
  <w:style w:type="paragraph" w:styleId="ac">
    <w:name w:val="Title"/>
    <w:basedOn w:val="a2"/>
    <w:next w:val="a2"/>
    <w:link w:val="ad"/>
    <w:uiPriority w:val="10"/>
    <w:qFormat/>
    <w:rsid w:val="00DE490B"/>
    <w:pPr>
      <w:ind w:firstLine="0"/>
      <w:jc w:val="center"/>
    </w:pPr>
    <w:rPr>
      <w:b/>
      <w:sz w:val="96"/>
      <w:szCs w:val="96"/>
    </w:rPr>
  </w:style>
  <w:style w:type="character" w:customStyle="1" w:styleId="ad">
    <w:name w:val="標題 字元"/>
    <w:basedOn w:val="a3"/>
    <w:link w:val="ac"/>
    <w:uiPriority w:val="10"/>
    <w:rsid w:val="00DE490B"/>
    <w:rPr>
      <w:rFonts w:ascii="MingLiu" w:hAnsi="MingLiu"/>
      <w:b/>
      <w:sz w:val="96"/>
      <w:szCs w:val="96"/>
      <w:lang w:eastAsia="zh-TW"/>
    </w:rPr>
  </w:style>
  <w:style w:type="paragraph" w:styleId="ae">
    <w:name w:val="Subtitle"/>
    <w:basedOn w:val="a2"/>
    <w:next w:val="a2"/>
    <w:link w:val="af"/>
    <w:uiPriority w:val="11"/>
    <w:qFormat/>
    <w:rsid w:val="00DE490B"/>
    <w:pPr>
      <w:ind w:firstLine="0"/>
      <w:jc w:val="center"/>
    </w:pPr>
    <w:rPr>
      <w:b/>
      <w:sz w:val="40"/>
      <w:szCs w:val="40"/>
    </w:rPr>
  </w:style>
  <w:style w:type="character" w:customStyle="1" w:styleId="af">
    <w:name w:val="副標題 字元"/>
    <w:basedOn w:val="a3"/>
    <w:link w:val="ae"/>
    <w:uiPriority w:val="11"/>
    <w:rsid w:val="00DE490B"/>
    <w:rPr>
      <w:rFonts w:ascii="MingLiu" w:hAnsi="MingLiu"/>
      <w:b/>
      <w:sz w:val="40"/>
      <w:szCs w:val="40"/>
      <w:lang w:eastAsia="zh-TW"/>
    </w:rPr>
  </w:style>
  <w:style w:type="paragraph" w:customStyle="1" w:styleId="af0">
    <w:name w:val="封面頁文字"/>
    <w:basedOn w:val="a2"/>
    <w:qFormat/>
    <w:rsid w:val="00DE490B"/>
    <w:pPr>
      <w:ind w:firstLine="0"/>
      <w:jc w:val="center"/>
    </w:pPr>
  </w:style>
  <w:style w:type="paragraph" w:customStyle="1" w:styleId="af1">
    <w:name w:val="作者"/>
    <w:basedOn w:val="a2"/>
    <w:qFormat/>
    <w:rsid w:val="00DE490B"/>
    <w:pPr>
      <w:ind w:firstLine="0"/>
      <w:jc w:val="center"/>
    </w:pPr>
    <w:rPr>
      <w:i/>
      <w:sz w:val="36"/>
      <w:szCs w:val="36"/>
    </w:rPr>
  </w:style>
  <w:style w:type="paragraph" w:styleId="a1">
    <w:name w:val="List Bullet"/>
    <w:basedOn w:val="a0"/>
    <w:uiPriority w:val="99"/>
    <w:rsid w:val="0035576A"/>
    <w:pPr>
      <w:numPr>
        <w:numId w:val="5"/>
      </w:numPr>
      <w:ind w:left="1080" w:hanging="360"/>
    </w:pPr>
  </w:style>
  <w:style w:type="paragraph" w:styleId="af2">
    <w:name w:val="Bibliography"/>
    <w:basedOn w:val="a2"/>
    <w:next w:val="a2"/>
    <w:uiPriority w:val="37"/>
    <w:rsid w:val="00B74B8C"/>
    <w:pPr>
      <w:ind w:left="540" w:hanging="540"/>
    </w:pPr>
  </w:style>
  <w:style w:type="paragraph" w:styleId="af3">
    <w:name w:val="Balloon Text"/>
    <w:basedOn w:val="a2"/>
    <w:link w:val="af4"/>
    <w:uiPriority w:val="99"/>
    <w:semiHidden/>
    <w:unhideWhenUsed/>
    <w:rsid w:val="00CE08B8"/>
    <w:pPr>
      <w:spacing w:after="0" w:line="240" w:lineRule="auto"/>
    </w:pPr>
    <w:rPr>
      <w:rFonts w:cs="Segoe UI"/>
      <w:sz w:val="18"/>
      <w:szCs w:val="18"/>
    </w:rPr>
  </w:style>
  <w:style w:type="character" w:customStyle="1" w:styleId="af4">
    <w:name w:val="註解方塊文字 字元"/>
    <w:basedOn w:val="a3"/>
    <w:link w:val="af3"/>
    <w:uiPriority w:val="99"/>
    <w:semiHidden/>
    <w:rsid w:val="00CE08B8"/>
    <w:rPr>
      <w:rFonts w:ascii="MingLiu" w:hAnsi="MingLiu" w:cs="Segoe UI"/>
      <w:sz w:val="18"/>
      <w:szCs w:val="18"/>
      <w:lang w:eastAsia="zh-TW"/>
    </w:rPr>
  </w:style>
  <w:style w:type="character" w:styleId="af5">
    <w:name w:val="Placeholder Text"/>
    <w:basedOn w:val="a3"/>
    <w:uiPriority w:val="99"/>
    <w:semiHidden/>
    <w:rsid w:val="00840BEA"/>
    <w:rPr>
      <w:color w:val="808080"/>
    </w:rPr>
  </w:style>
  <w:style w:type="paragraph" w:customStyle="1" w:styleId="af6">
    <w:name w:val="提示文字"/>
    <w:basedOn w:val="a2"/>
    <w:qFormat/>
    <w:rsid w:val="00F34E56"/>
    <w:pPr>
      <w:spacing w:line="240" w:lineRule="auto"/>
    </w:pPr>
    <w:rPr>
      <w:rFonts w:eastAsia="Microsoft JhengHei UI"/>
      <w:color w:val="4472C4" w:themeColor="accent1"/>
      <w:sz w:val="22"/>
    </w:rPr>
  </w:style>
  <w:style w:type="paragraph" w:customStyle="1" w:styleId="af7">
    <w:name w:val="提示文字頁首​​"/>
    <w:basedOn w:val="af6"/>
    <w:qFormat/>
    <w:rsid w:val="00F34E56"/>
    <w:pPr>
      <w:ind w:firstLine="0"/>
      <w:jc w:val="center"/>
    </w:pPr>
  </w:style>
  <w:style w:type="paragraph" w:styleId="af8">
    <w:name w:val="No Spacing"/>
    <w:uiPriority w:val="1"/>
    <w:qFormat/>
    <w:rsid w:val="00B61B8E"/>
    <w:pPr>
      <w:ind w:firstLine="720"/>
    </w:pPr>
    <w:rPr>
      <w:rFonts w:ascii="MingLiu" w:hAnsi="MingLiu"/>
      <w:sz w:val="24"/>
      <w:szCs w:val="24"/>
    </w:rPr>
  </w:style>
  <w:style w:type="paragraph" w:styleId="33">
    <w:name w:val="toc 3"/>
    <w:basedOn w:val="a2"/>
    <w:next w:val="a2"/>
    <w:autoRedefine/>
    <w:uiPriority w:val="39"/>
    <w:rsid w:val="00972D2C"/>
    <w:pPr>
      <w:spacing w:after="100"/>
      <w:ind w:left="480"/>
    </w:pPr>
  </w:style>
  <w:style w:type="character" w:styleId="af9">
    <w:name w:val="Unresolved Mention"/>
    <w:basedOn w:val="a3"/>
    <w:uiPriority w:val="99"/>
    <w:semiHidden/>
    <w:unhideWhenUsed/>
    <w:rsid w:val="00972D2C"/>
    <w:rPr>
      <w:color w:val="605E5C"/>
      <w:shd w:val="clear" w:color="auto" w:fill="E1DFDD"/>
    </w:rPr>
  </w:style>
  <w:style w:type="paragraph" w:styleId="HTML">
    <w:name w:val="HTML Address"/>
    <w:basedOn w:val="a2"/>
    <w:link w:val="HTML0"/>
    <w:uiPriority w:val="99"/>
    <w:semiHidden/>
    <w:unhideWhenUsed/>
    <w:rsid w:val="00F34E56"/>
    <w:rPr>
      <w:i/>
      <w:iCs/>
    </w:rPr>
  </w:style>
  <w:style w:type="character" w:customStyle="1" w:styleId="HTML0">
    <w:name w:val="HTML 位址 字元"/>
    <w:basedOn w:val="a3"/>
    <w:link w:val="HTML"/>
    <w:uiPriority w:val="99"/>
    <w:semiHidden/>
    <w:rsid w:val="00F34E56"/>
    <w:rPr>
      <w:rFonts w:ascii="MingLiu" w:hAnsi="MingLiu"/>
      <w:i/>
      <w:iCs/>
      <w:sz w:val="24"/>
      <w:szCs w:val="24"/>
      <w:lang w:eastAsia="zh-TW"/>
    </w:rPr>
  </w:style>
  <w:style w:type="paragraph" w:styleId="HTML1">
    <w:name w:val="HTML Preformatted"/>
    <w:basedOn w:val="a2"/>
    <w:link w:val="HTML2"/>
    <w:uiPriority w:val="99"/>
    <w:semiHidden/>
    <w:unhideWhenUsed/>
    <w:rsid w:val="00F34E56"/>
    <w:rPr>
      <w:rFonts w:cs="Courier New"/>
      <w:sz w:val="20"/>
      <w:szCs w:val="20"/>
    </w:rPr>
  </w:style>
  <w:style w:type="character" w:customStyle="1" w:styleId="HTML2">
    <w:name w:val="HTML 預設格式 字元"/>
    <w:basedOn w:val="a3"/>
    <w:link w:val="HTML1"/>
    <w:uiPriority w:val="99"/>
    <w:semiHidden/>
    <w:rsid w:val="00F34E56"/>
    <w:rPr>
      <w:rFonts w:ascii="MingLiu" w:hAnsi="MingLiu" w:cs="Courier New"/>
      <w:lang w:eastAsia="zh-TW"/>
    </w:rPr>
  </w:style>
  <w:style w:type="paragraph" w:styleId="Web">
    <w:name w:val="Normal (Web)"/>
    <w:basedOn w:val="a2"/>
    <w:uiPriority w:val="99"/>
    <w:semiHidden/>
    <w:unhideWhenUsed/>
    <w:rsid w:val="00F34E56"/>
  </w:style>
  <w:style w:type="paragraph" w:styleId="afa">
    <w:name w:val="Normal Indent"/>
    <w:basedOn w:val="a2"/>
    <w:uiPriority w:val="99"/>
    <w:semiHidden/>
    <w:unhideWhenUsed/>
    <w:rsid w:val="00F34E56"/>
    <w:pPr>
      <w:ind w:leftChars="200" w:left="480"/>
    </w:pPr>
  </w:style>
  <w:style w:type="paragraph" w:styleId="afb">
    <w:name w:val="Quote"/>
    <w:basedOn w:val="a2"/>
    <w:next w:val="a2"/>
    <w:link w:val="afc"/>
    <w:uiPriority w:val="29"/>
    <w:semiHidden/>
    <w:qFormat/>
    <w:rsid w:val="00F34E5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c">
    <w:name w:val="引文 字元"/>
    <w:basedOn w:val="a3"/>
    <w:link w:val="afb"/>
    <w:uiPriority w:val="29"/>
    <w:semiHidden/>
    <w:rsid w:val="00F34E56"/>
    <w:rPr>
      <w:rFonts w:ascii="MingLiu" w:hAnsi="MingLiu"/>
      <w:i/>
      <w:iCs/>
      <w:color w:val="404040" w:themeColor="text1" w:themeTint="BF"/>
      <w:sz w:val="24"/>
      <w:szCs w:val="24"/>
      <w:lang w:eastAsia="zh-TW"/>
    </w:rPr>
  </w:style>
  <w:style w:type="paragraph" w:styleId="afd">
    <w:name w:val="Document Map"/>
    <w:basedOn w:val="a2"/>
    <w:link w:val="afe"/>
    <w:uiPriority w:val="99"/>
    <w:semiHidden/>
    <w:unhideWhenUsed/>
    <w:rsid w:val="00F34E56"/>
    <w:rPr>
      <w:rFonts w:eastAsia="Microsoft JhengHei UI"/>
      <w:sz w:val="18"/>
      <w:szCs w:val="18"/>
    </w:rPr>
  </w:style>
  <w:style w:type="character" w:customStyle="1" w:styleId="afe">
    <w:name w:val="文件引導模式 字元"/>
    <w:basedOn w:val="a3"/>
    <w:link w:val="afd"/>
    <w:uiPriority w:val="99"/>
    <w:semiHidden/>
    <w:rsid w:val="00F34E56"/>
    <w:rPr>
      <w:rFonts w:ascii="MingLiu" w:eastAsia="Microsoft JhengHei UI" w:hAnsi="MingLiu"/>
      <w:sz w:val="18"/>
      <w:szCs w:val="18"/>
      <w:lang w:eastAsia="zh-TW"/>
    </w:rPr>
  </w:style>
  <w:style w:type="paragraph" w:styleId="aff">
    <w:name w:val="Date"/>
    <w:basedOn w:val="a2"/>
    <w:next w:val="a2"/>
    <w:link w:val="aff0"/>
    <w:uiPriority w:val="99"/>
    <w:semiHidden/>
    <w:unhideWhenUsed/>
    <w:rsid w:val="00F34E56"/>
    <w:pPr>
      <w:jc w:val="right"/>
    </w:pPr>
  </w:style>
  <w:style w:type="character" w:customStyle="1" w:styleId="aff0">
    <w:name w:val="日期 字元"/>
    <w:basedOn w:val="a3"/>
    <w:link w:val="aff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aff1">
    <w:name w:val="macro"/>
    <w:link w:val="aff2"/>
    <w:uiPriority w:val="99"/>
    <w:semiHidden/>
    <w:unhideWhenUsed/>
    <w:rsid w:val="00F34E5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  <w:spacing w:after="160"/>
      <w:ind w:firstLine="720"/>
    </w:pPr>
    <w:rPr>
      <w:rFonts w:ascii="MingLiu" w:hAnsi="MingLiu" w:cs="Courier New"/>
      <w:sz w:val="24"/>
      <w:szCs w:val="24"/>
      <w:lang w:eastAsia="zh-TW"/>
    </w:rPr>
  </w:style>
  <w:style w:type="character" w:customStyle="1" w:styleId="aff2">
    <w:name w:val="巨集文字 字元"/>
    <w:basedOn w:val="a3"/>
    <w:link w:val="aff1"/>
    <w:uiPriority w:val="99"/>
    <w:semiHidden/>
    <w:rsid w:val="00F34E56"/>
    <w:rPr>
      <w:rFonts w:ascii="MingLiu" w:hAnsi="MingLiu" w:cs="Courier New"/>
      <w:sz w:val="24"/>
      <w:szCs w:val="24"/>
      <w:lang w:eastAsia="zh-TW"/>
    </w:rPr>
  </w:style>
  <w:style w:type="paragraph" w:styleId="aff3">
    <w:name w:val="Body Text"/>
    <w:basedOn w:val="a2"/>
    <w:link w:val="aff4"/>
    <w:uiPriority w:val="99"/>
    <w:semiHidden/>
    <w:unhideWhenUsed/>
    <w:rsid w:val="00F34E56"/>
    <w:pPr>
      <w:spacing w:after="120"/>
    </w:pPr>
  </w:style>
  <w:style w:type="character" w:customStyle="1" w:styleId="aff4">
    <w:name w:val="本文 字元"/>
    <w:basedOn w:val="a3"/>
    <w:link w:val="aff3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24">
    <w:name w:val="Body Text 2"/>
    <w:basedOn w:val="a2"/>
    <w:link w:val="25"/>
    <w:uiPriority w:val="99"/>
    <w:semiHidden/>
    <w:unhideWhenUsed/>
    <w:rsid w:val="00F34E56"/>
    <w:pPr>
      <w:spacing w:after="120" w:line="480" w:lineRule="auto"/>
    </w:pPr>
  </w:style>
  <w:style w:type="character" w:customStyle="1" w:styleId="25">
    <w:name w:val="本文 2 字元"/>
    <w:basedOn w:val="a3"/>
    <w:link w:val="24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34">
    <w:name w:val="Body Text 3"/>
    <w:basedOn w:val="a2"/>
    <w:link w:val="35"/>
    <w:uiPriority w:val="99"/>
    <w:semiHidden/>
    <w:unhideWhenUsed/>
    <w:rsid w:val="00F34E56"/>
    <w:pPr>
      <w:spacing w:after="120"/>
    </w:pPr>
    <w:rPr>
      <w:sz w:val="16"/>
      <w:szCs w:val="16"/>
    </w:rPr>
  </w:style>
  <w:style w:type="character" w:customStyle="1" w:styleId="35">
    <w:name w:val="本文 3 字元"/>
    <w:basedOn w:val="a3"/>
    <w:link w:val="34"/>
    <w:uiPriority w:val="99"/>
    <w:semiHidden/>
    <w:rsid w:val="00F34E56"/>
    <w:rPr>
      <w:rFonts w:ascii="MingLiu" w:hAnsi="MingLiu"/>
      <w:sz w:val="16"/>
      <w:szCs w:val="16"/>
      <w:lang w:eastAsia="zh-TW"/>
    </w:rPr>
  </w:style>
  <w:style w:type="paragraph" w:styleId="aff5">
    <w:name w:val="Body Text First Indent"/>
    <w:basedOn w:val="aff3"/>
    <w:link w:val="aff6"/>
    <w:uiPriority w:val="99"/>
    <w:semiHidden/>
    <w:unhideWhenUsed/>
    <w:rsid w:val="00F34E56"/>
    <w:pPr>
      <w:ind w:firstLineChars="100" w:firstLine="210"/>
    </w:pPr>
  </w:style>
  <w:style w:type="character" w:customStyle="1" w:styleId="aff6">
    <w:name w:val="本文第一層縮排 字元"/>
    <w:basedOn w:val="aff4"/>
    <w:link w:val="aff5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aff7">
    <w:name w:val="Body Text Indent"/>
    <w:basedOn w:val="a2"/>
    <w:link w:val="aff8"/>
    <w:uiPriority w:val="99"/>
    <w:semiHidden/>
    <w:unhideWhenUsed/>
    <w:rsid w:val="00F34E56"/>
    <w:pPr>
      <w:spacing w:after="120"/>
      <w:ind w:leftChars="200" w:left="480"/>
    </w:pPr>
  </w:style>
  <w:style w:type="character" w:customStyle="1" w:styleId="aff8">
    <w:name w:val="本文縮排 字元"/>
    <w:basedOn w:val="a3"/>
    <w:link w:val="aff7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26">
    <w:name w:val="Body Text First Indent 2"/>
    <w:basedOn w:val="aff7"/>
    <w:link w:val="27"/>
    <w:uiPriority w:val="99"/>
    <w:semiHidden/>
    <w:unhideWhenUsed/>
    <w:rsid w:val="00F34E56"/>
    <w:pPr>
      <w:ind w:firstLineChars="100" w:firstLine="210"/>
    </w:pPr>
  </w:style>
  <w:style w:type="character" w:customStyle="1" w:styleId="27">
    <w:name w:val="本文第一層縮排 2 字元"/>
    <w:basedOn w:val="aff8"/>
    <w:link w:val="26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28">
    <w:name w:val="Body Text Indent 2"/>
    <w:basedOn w:val="a2"/>
    <w:link w:val="29"/>
    <w:uiPriority w:val="99"/>
    <w:semiHidden/>
    <w:unhideWhenUsed/>
    <w:rsid w:val="00F34E56"/>
    <w:pPr>
      <w:spacing w:after="120" w:line="480" w:lineRule="auto"/>
      <w:ind w:leftChars="200" w:left="480"/>
    </w:pPr>
  </w:style>
  <w:style w:type="character" w:customStyle="1" w:styleId="29">
    <w:name w:val="本文縮排 2 字元"/>
    <w:basedOn w:val="a3"/>
    <w:link w:val="28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36">
    <w:name w:val="Body Text Indent 3"/>
    <w:basedOn w:val="a2"/>
    <w:link w:val="37"/>
    <w:uiPriority w:val="99"/>
    <w:semiHidden/>
    <w:unhideWhenUsed/>
    <w:rsid w:val="00F34E56"/>
    <w:pPr>
      <w:spacing w:after="120"/>
      <w:ind w:leftChars="200" w:left="480"/>
    </w:pPr>
    <w:rPr>
      <w:sz w:val="16"/>
      <w:szCs w:val="16"/>
    </w:rPr>
  </w:style>
  <w:style w:type="character" w:customStyle="1" w:styleId="37">
    <w:name w:val="本文縮排 3 字元"/>
    <w:basedOn w:val="a3"/>
    <w:link w:val="36"/>
    <w:uiPriority w:val="99"/>
    <w:semiHidden/>
    <w:rsid w:val="00F34E56"/>
    <w:rPr>
      <w:rFonts w:ascii="MingLiu" w:hAnsi="MingLiu"/>
      <w:sz w:val="16"/>
      <w:szCs w:val="16"/>
      <w:lang w:eastAsia="zh-TW"/>
    </w:rPr>
  </w:style>
  <w:style w:type="paragraph" w:styleId="43">
    <w:name w:val="toc 4"/>
    <w:basedOn w:val="a2"/>
    <w:next w:val="a2"/>
    <w:autoRedefine/>
    <w:uiPriority w:val="39"/>
    <w:semiHidden/>
    <w:rsid w:val="00F34E56"/>
    <w:pPr>
      <w:ind w:leftChars="600" w:left="1440"/>
    </w:pPr>
  </w:style>
  <w:style w:type="paragraph" w:styleId="53">
    <w:name w:val="toc 5"/>
    <w:basedOn w:val="a2"/>
    <w:next w:val="a2"/>
    <w:autoRedefine/>
    <w:uiPriority w:val="39"/>
    <w:semiHidden/>
    <w:rsid w:val="00F34E56"/>
    <w:pPr>
      <w:ind w:leftChars="800" w:left="1920"/>
    </w:pPr>
  </w:style>
  <w:style w:type="paragraph" w:styleId="61">
    <w:name w:val="toc 6"/>
    <w:basedOn w:val="a2"/>
    <w:next w:val="a2"/>
    <w:autoRedefine/>
    <w:uiPriority w:val="39"/>
    <w:semiHidden/>
    <w:rsid w:val="00F34E56"/>
    <w:pPr>
      <w:ind w:leftChars="1000" w:left="2400"/>
    </w:pPr>
  </w:style>
  <w:style w:type="paragraph" w:styleId="71">
    <w:name w:val="toc 7"/>
    <w:basedOn w:val="a2"/>
    <w:next w:val="a2"/>
    <w:autoRedefine/>
    <w:uiPriority w:val="39"/>
    <w:semiHidden/>
    <w:rsid w:val="00F34E56"/>
    <w:pPr>
      <w:ind w:leftChars="1200" w:left="2880"/>
    </w:pPr>
  </w:style>
  <w:style w:type="paragraph" w:styleId="81">
    <w:name w:val="toc 8"/>
    <w:basedOn w:val="a2"/>
    <w:next w:val="a2"/>
    <w:autoRedefine/>
    <w:uiPriority w:val="39"/>
    <w:semiHidden/>
    <w:rsid w:val="00F34E56"/>
    <w:pPr>
      <w:ind w:leftChars="1400" w:left="3360"/>
    </w:pPr>
  </w:style>
  <w:style w:type="paragraph" w:styleId="91">
    <w:name w:val="toc 9"/>
    <w:basedOn w:val="a2"/>
    <w:next w:val="a2"/>
    <w:autoRedefine/>
    <w:uiPriority w:val="39"/>
    <w:semiHidden/>
    <w:rsid w:val="00F34E56"/>
    <w:pPr>
      <w:ind w:leftChars="1600" w:left="3840"/>
    </w:pPr>
  </w:style>
  <w:style w:type="paragraph" w:styleId="aff9">
    <w:name w:val="envelope address"/>
    <w:basedOn w:val="a2"/>
    <w:uiPriority w:val="99"/>
    <w:semiHidden/>
    <w:unhideWhenUsed/>
    <w:rsid w:val="00F34E56"/>
    <w:pPr>
      <w:framePr w:w="7920" w:h="1980" w:hRule="exact" w:hSpace="180" w:wrap="auto" w:hAnchor="page" w:xAlign="center" w:yAlign="bottom"/>
      <w:snapToGrid w:val="0"/>
      <w:ind w:leftChars="1200" w:left="100"/>
    </w:pPr>
    <w:rPr>
      <w:rFonts w:eastAsiaTheme="majorEastAsia" w:cstheme="majorBidi"/>
    </w:rPr>
  </w:style>
  <w:style w:type="paragraph" w:styleId="affa">
    <w:name w:val="table of authorities"/>
    <w:basedOn w:val="a2"/>
    <w:next w:val="a2"/>
    <w:uiPriority w:val="99"/>
    <w:semiHidden/>
    <w:unhideWhenUsed/>
    <w:rsid w:val="00F34E56"/>
    <w:pPr>
      <w:ind w:leftChars="200" w:left="480" w:firstLine="0"/>
    </w:pPr>
  </w:style>
  <w:style w:type="paragraph" w:styleId="affb">
    <w:name w:val="toa heading"/>
    <w:basedOn w:val="a2"/>
    <w:next w:val="a2"/>
    <w:uiPriority w:val="99"/>
    <w:semiHidden/>
    <w:unhideWhenUsed/>
    <w:rsid w:val="00F34E56"/>
    <w:pPr>
      <w:spacing w:before="120"/>
    </w:pPr>
    <w:rPr>
      <w:rFonts w:eastAsiaTheme="majorEastAsia" w:cstheme="majorBidi"/>
    </w:rPr>
  </w:style>
  <w:style w:type="paragraph" w:styleId="affc">
    <w:name w:val="Plain Text"/>
    <w:basedOn w:val="a2"/>
    <w:link w:val="affd"/>
    <w:uiPriority w:val="99"/>
    <w:semiHidden/>
    <w:unhideWhenUsed/>
    <w:rsid w:val="00F34E56"/>
    <w:rPr>
      <w:rFonts w:eastAsia="細明體" w:cs="Courier New"/>
    </w:rPr>
  </w:style>
  <w:style w:type="character" w:customStyle="1" w:styleId="affd">
    <w:name w:val="純文字 字元"/>
    <w:basedOn w:val="a3"/>
    <w:link w:val="affc"/>
    <w:uiPriority w:val="99"/>
    <w:semiHidden/>
    <w:rsid w:val="00F34E56"/>
    <w:rPr>
      <w:rFonts w:ascii="MingLiu" w:eastAsia="細明體" w:hAnsi="MingLiu" w:cs="Courier New"/>
      <w:sz w:val="24"/>
      <w:szCs w:val="24"/>
      <w:lang w:eastAsia="zh-TW"/>
    </w:rPr>
  </w:style>
  <w:style w:type="paragraph" w:styleId="12">
    <w:name w:val="index 1"/>
    <w:basedOn w:val="a2"/>
    <w:next w:val="a2"/>
    <w:autoRedefine/>
    <w:uiPriority w:val="99"/>
    <w:semiHidden/>
    <w:unhideWhenUsed/>
    <w:rsid w:val="00F34E56"/>
    <w:pPr>
      <w:ind w:firstLine="0"/>
    </w:pPr>
  </w:style>
  <w:style w:type="paragraph" w:styleId="2a">
    <w:name w:val="index 2"/>
    <w:basedOn w:val="a2"/>
    <w:next w:val="a2"/>
    <w:autoRedefine/>
    <w:uiPriority w:val="99"/>
    <w:semiHidden/>
    <w:unhideWhenUsed/>
    <w:rsid w:val="00F34E56"/>
    <w:pPr>
      <w:ind w:leftChars="200" w:left="200" w:firstLine="0"/>
    </w:pPr>
  </w:style>
  <w:style w:type="paragraph" w:styleId="38">
    <w:name w:val="index 3"/>
    <w:basedOn w:val="a2"/>
    <w:next w:val="a2"/>
    <w:autoRedefine/>
    <w:uiPriority w:val="99"/>
    <w:semiHidden/>
    <w:unhideWhenUsed/>
    <w:rsid w:val="00F34E56"/>
    <w:pPr>
      <w:ind w:leftChars="400" w:left="400" w:firstLine="0"/>
    </w:pPr>
  </w:style>
  <w:style w:type="paragraph" w:styleId="44">
    <w:name w:val="index 4"/>
    <w:basedOn w:val="a2"/>
    <w:next w:val="a2"/>
    <w:autoRedefine/>
    <w:uiPriority w:val="99"/>
    <w:semiHidden/>
    <w:unhideWhenUsed/>
    <w:rsid w:val="00F34E56"/>
    <w:pPr>
      <w:ind w:leftChars="600" w:left="600" w:firstLine="0"/>
    </w:pPr>
  </w:style>
  <w:style w:type="paragraph" w:styleId="54">
    <w:name w:val="index 5"/>
    <w:basedOn w:val="a2"/>
    <w:next w:val="a2"/>
    <w:autoRedefine/>
    <w:uiPriority w:val="99"/>
    <w:semiHidden/>
    <w:unhideWhenUsed/>
    <w:rsid w:val="00F34E56"/>
    <w:pPr>
      <w:ind w:leftChars="800" w:left="800" w:firstLine="0"/>
    </w:pPr>
  </w:style>
  <w:style w:type="paragraph" w:styleId="62">
    <w:name w:val="index 6"/>
    <w:basedOn w:val="a2"/>
    <w:next w:val="a2"/>
    <w:autoRedefine/>
    <w:uiPriority w:val="99"/>
    <w:semiHidden/>
    <w:unhideWhenUsed/>
    <w:rsid w:val="00F34E56"/>
    <w:pPr>
      <w:ind w:leftChars="1000" w:left="1000" w:firstLine="0"/>
    </w:pPr>
  </w:style>
  <w:style w:type="paragraph" w:styleId="72">
    <w:name w:val="index 7"/>
    <w:basedOn w:val="a2"/>
    <w:next w:val="a2"/>
    <w:autoRedefine/>
    <w:uiPriority w:val="99"/>
    <w:semiHidden/>
    <w:unhideWhenUsed/>
    <w:rsid w:val="00F34E56"/>
    <w:pPr>
      <w:ind w:leftChars="1200" w:left="1200" w:firstLine="0"/>
    </w:pPr>
  </w:style>
  <w:style w:type="paragraph" w:styleId="82">
    <w:name w:val="index 8"/>
    <w:basedOn w:val="a2"/>
    <w:next w:val="a2"/>
    <w:autoRedefine/>
    <w:uiPriority w:val="99"/>
    <w:semiHidden/>
    <w:unhideWhenUsed/>
    <w:rsid w:val="00F34E56"/>
    <w:pPr>
      <w:ind w:leftChars="1400" w:left="1400" w:firstLine="0"/>
    </w:pPr>
  </w:style>
  <w:style w:type="paragraph" w:styleId="92">
    <w:name w:val="index 9"/>
    <w:basedOn w:val="a2"/>
    <w:next w:val="a2"/>
    <w:autoRedefine/>
    <w:uiPriority w:val="99"/>
    <w:semiHidden/>
    <w:unhideWhenUsed/>
    <w:rsid w:val="00F34E56"/>
    <w:pPr>
      <w:ind w:leftChars="1600" w:left="1600" w:firstLine="0"/>
    </w:pPr>
  </w:style>
  <w:style w:type="paragraph" w:styleId="affe">
    <w:name w:val="index heading"/>
    <w:basedOn w:val="a2"/>
    <w:next w:val="12"/>
    <w:uiPriority w:val="99"/>
    <w:semiHidden/>
    <w:unhideWhenUsed/>
    <w:rsid w:val="00F34E56"/>
    <w:rPr>
      <w:rFonts w:eastAsiaTheme="majorEastAsia" w:cstheme="majorBidi"/>
      <w:b/>
      <w:bCs/>
    </w:rPr>
  </w:style>
  <w:style w:type="paragraph" w:styleId="afff">
    <w:name w:val="Message Header"/>
    <w:basedOn w:val="a2"/>
    <w:link w:val="afff0"/>
    <w:uiPriority w:val="99"/>
    <w:semiHidden/>
    <w:unhideWhenUsed/>
    <w:rsid w:val="00F34E5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eastAsiaTheme="majorEastAsia" w:cstheme="majorBidi"/>
    </w:rPr>
  </w:style>
  <w:style w:type="character" w:customStyle="1" w:styleId="afff0">
    <w:name w:val="訊息欄位名稱 字元"/>
    <w:basedOn w:val="a3"/>
    <w:link w:val="afff"/>
    <w:uiPriority w:val="99"/>
    <w:semiHidden/>
    <w:rsid w:val="00F34E56"/>
    <w:rPr>
      <w:rFonts w:ascii="MingLiu" w:eastAsiaTheme="majorEastAsia" w:hAnsi="MingLiu" w:cstheme="majorBidi"/>
      <w:sz w:val="24"/>
      <w:szCs w:val="24"/>
      <w:shd w:val="pct20" w:color="auto" w:fill="auto"/>
      <w:lang w:eastAsia="zh-TW"/>
    </w:rPr>
  </w:style>
  <w:style w:type="paragraph" w:styleId="afff1">
    <w:name w:val="Block Text"/>
    <w:basedOn w:val="a2"/>
    <w:uiPriority w:val="99"/>
    <w:semiHidden/>
    <w:unhideWhenUsed/>
    <w:rsid w:val="00F34E56"/>
    <w:pPr>
      <w:spacing w:after="120"/>
      <w:ind w:leftChars="600" w:left="1440" w:rightChars="600" w:right="1440"/>
    </w:pPr>
  </w:style>
  <w:style w:type="paragraph" w:styleId="afff2">
    <w:name w:val="Salutation"/>
    <w:basedOn w:val="a2"/>
    <w:next w:val="a2"/>
    <w:link w:val="afff3"/>
    <w:uiPriority w:val="99"/>
    <w:semiHidden/>
    <w:unhideWhenUsed/>
    <w:rsid w:val="00F34E56"/>
  </w:style>
  <w:style w:type="character" w:customStyle="1" w:styleId="afff3">
    <w:name w:val="問候 字元"/>
    <w:basedOn w:val="a3"/>
    <w:link w:val="afff2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afff4">
    <w:name w:val="envelope return"/>
    <w:basedOn w:val="a2"/>
    <w:uiPriority w:val="99"/>
    <w:semiHidden/>
    <w:unhideWhenUsed/>
    <w:rsid w:val="00F34E56"/>
    <w:pPr>
      <w:snapToGrid w:val="0"/>
    </w:pPr>
    <w:rPr>
      <w:rFonts w:eastAsiaTheme="majorEastAsia" w:cstheme="majorBidi"/>
    </w:rPr>
  </w:style>
  <w:style w:type="paragraph" w:styleId="afff5">
    <w:name w:val="List Continue"/>
    <w:basedOn w:val="a2"/>
    <w:uiPriority w:val="99"/>
    <w:semiHidden/>
    <w:unhideWhenUsed/>
    <w:rsid w:val="00F34E56"/>
    <w:pPr>
      <w:spacing w:after="120"/>
      <w:ind w:leftChars="200" w:left="480"/>
      <w:contextualSpacing/>
    </w:pPr>
  </w:style>
  <w:style w:type="paragraph" w:styleId="2b">
    <w:name w:val="List Continue 2"/>
    <w:basedOn w:val="a2"/>
    <w:uiPriority w:val="99"/>
    <w:semiHidden/>
    <w:unhideWhenUsed/>
    <w:rsid w:val="00F34E56"/>
    <w:pPr>
      <w:spacing w:after="120"/>
      <w:ind w:leftChars="400" w:left="960"/>
      <w:contextualSpacing/>
    </w:pPr>
  </w:style>
  <w:style w:type="paragraph" w:styleId="39">
    <w:name w:val="List Continue 3"/>
    <w:basedOn w:val="a2"/>
    <w:uiPriority w:val="99"/>
    <w:semiHidden/>
    <w:unhideWhenUsed/>
    <w:rsid w:val="00F34E56"/>
    <w:pPr>
      <w:spacing w:after="120"/>
      <w:ind w:leftChars="600" w:left="1440"/>
      <w:contextualSpacing/>
    </w:pPr>
  </w:style>
  <w:style w:type="paragraph" w:styleId="45">
    <w:name w:val="List Continue 4"/>
    <w:basedOn w:val="a2"/>
    <w:uiPriority w:val="99"/>
    <w:semiHidden/>
    <w:unhideWhenUsed/>
    <w:rsid w:val="00F34E56"/>
    <w:pPr>
      <w:spacing w:after="120"/>
      <w:ind w:leftChars="800" w:left="1920"/>
      <w:contextualSpacing/>
    </w:pPr>
  </w:style>
  <w:style w:type="paragraph" w:styleId="55">
    <w:name w:val="List Continue 5"/>
    <w:basedOn w:val="a2"/>
    <w:uiPriority w:val="99"/>
    <w:semiHidden/>
    <w:unhideWhenUsed/>
    <w:rsid w:val="00F34E56"/>
    <w:pPr>
      <w:spacing w:after="120"/>
      <w:ind w:leftChars="1000" w:left="2400"/>
      <w:contextualSpacing/>
    </w:pPr>
  </w:style>
  <w:style w:type="paragraph" w:styleId="afff6">
    <w:name w:val="List"/>
    <w:basedOn w:val="a2"/>
    <w:uiPriority w:val="99"/>
    <w:semiHidden/>
    <w:unhideWhenUsed/>
    <w:rsid w:val="00F34E56"/>
    <w:pPr>
      <w:ind w:leftChars="200" w:left="100" w:hangingChars="200" w:hanging="200"/>
      <w:contextualSpacing/>
    </w:pPr>
  </w:style>
  <w:style w:type="paragraph" w:styleId="2c">
    <w:name w:val="List 2"/>
    <w:basedOn w:val="a2"/>
    <w:uiPriority w:val="99"/>
    <w:semiHidden/>
    <w:unhideWhenUsed/>
    <w:rsid w:val="00F34E56"/>
    <w:pPr>
      <w:ind w:leftChars="400" w:left="100" w:hangingChars="200" w:hanging="200"/>
      <w:contextualSpacing/>
    </w:pPr>
  </w:style>
  <w:style w:type="paragraph" w:styleId="3a">
    <w:name w:val="List 3"/>
    <w:basedOn w:val="a2"/>
    <w:uiPriority w:val="99"/>
    <w:semiHidden/>
    <w:unhideWhenUsed/>
    <w:rsid w:val="00F34E56"/>
    <w:pPr>
      <w:ind w:leftChars="600" w:left="100" w:hangingChars="200" w:hanging="200"/>
      <w:contextualSpacing/>
    </w:pPr>
  </w:style>
  <w:style w:type="paragraph" w:styleId="46">
    <w:name w:val="List 4"/>
    <w:basedOn w:val="a2"/>
    <w:uiPriority w:val="99"/>
    <w:semiHidden/>
    <w:unhideWhenUsed/>
    <w:rsid w:val="00F34E56"/>
    <w:pPr>
      <w:ind w:leftChars="800" w:left="100" w:hangingChars="200" w:hanging="200"/>
      <w:contextualSpacing/>
    </w:pPr>
  </w:style>
  <w:style w:type="paragraph" w:styleId="56">
    <w:name w:val="List 5"/>
    <w:basedOn w:val="a2"/>
    <w:uiPriority w:val="99"/>
    <w:semiHidden/>
    <w:unhideWhenUsed/>
    <w:rsid w:val="00F34E56"/>
    <w:pPr>
      <w:ind w:leftChars="1000" w:left="100" w:hangingChars="200" w:hanging="200"/>
      <w:contextualSpacing/>
    </w:pPr>
  </w:style>
  <w:style w:type="paragraph" w:styleId="a">
    <w:name w:val="List Number"/>
    <w:basedOn w:val="a2"/>
    <w:uiPriority w:val="99"/>
    <w:semiHidden/>
    <w:unhideWhenUsed/>
    <w:rsid w:val="00F34E56"/>
    <w:pPr>
      <w:numPr>
        <w:numId w:val="17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F34E56"/>
    <w:pPr>
      <w:numPr>
        <w:numId w:val="18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F34E56"/>
    <w:pPr>
      <w:numPr>
        <w:numId w:val="19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F34E56"/>
    <w:pPr>
      <w:numPr>
        <w:numId w:val="20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F34E56"/>
    <w:pPr>
      <w:numPr>
        <w:numId w:val="21"/>
      </w:numPr>
      <w:contextualSpacing/>
    </w:pPr>
  </w:style>
  <w:style w:type="paragraph" w:styleId="afff7">
    <w:name w:val="endnote text"/>
    <w:basedOn w:val="a2"/>
    <w:link w:val="afff8"/>
    <w:uiPriority w:val="99"/>
    <w:semiHidden/>
    <w:unhideWhenUsed/>
    <w:rsid w:val="00F34E56"/>
    <w:pPr>
      <w:snapToGrid w:val="0"/>
    </w:pPr>
  </w:style>
  <w:style w:type="character" w:customStyle="1" w:styleId="afff8">
    <w:name w:val="章節附註文字 字元"/>
    <w:basedOn w:val="a3"/>
    <w:link w:val="afff7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afff9">
    <w:name w:val="Closing"/>
    <w:basedOn w:val="a2"/>
    <w:link w:val="afffa"/>
    <w:uiPriority w:val="99"/>
    <w:semiHidden/>
    <w:unhideWhenUsed/>
    <w:rsid w:val="00F34E56"/>
    <w:pPr>
      <w:ind w:leftChars="1800" w:left="100"/>
    </w:pPr>
  </w:style>
  <w:style w:type="character" w:customStyle="1" w:styleId="afffa">
    <w:name w:val="結語 字元"/>
    <w:basedOn w:val="a3"/>
    <w:link w:val="afff9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afffb">
    <w:name w:val="footnote text"/>
    <w:basedOn w:val="a2"/>
    <w:link w:val="afffc"/>
    <w:uiPriority w:val="99"/>
    <w:semiHidden/>
    <w:unhideWhenUsed/>
    <w:rsid w:val="00F34E56"/>
    <w:pPr>
      <w:snapToGrid w:val="0"/>
    </w:pPr>
    <w:rPr>
      <w:sz w:val="20"/>
      <w:szCs w:val="20"/>
    </w:rPr>
  </w:style>
  <w:style w:type="character" w:customStyle="1" w:styleId="afffc">
    <w:name w:val="註腳文字 字元"/>
    <w:basedOn w:val="a3"/>
    <w:link w:val="afffb"/>
    <w:uiPriority w:val="99"/>
    <w:semiHidden/>
    <w:rsid w:val="00F34E56"/>
    <w:rPr>
      <w:rFonts w:ascii="MingLiu" w:hAnsi="MingLiu"/>
      <w:lang w:eastAsia="zh-TW"/>
    </w:rPr>
  </w:style>
  <w:style w:type="paragraph" w:styleId="afffd">
    <w:name w:val="annotation text"/>
    <w:basedOn w:val="a2"/>
    <w:link w:val="afffe"/>
    <w:uiPriority w:val="99"/>
    <w:semiHidden/>
    <w:unhideWhenUsed/>
    <w:rsid w:val="00F34E56"/>
  </w:style>
  <w:style w:type="character" w:customStyle="1" w:styleId="afffe">
    <w:name w:val="註解文字 字元"/>
    <w:basedOn w:val="a3"/>
    <w:link w:val="afffd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affff">
    <w:name w:val="annotation subject"/>
    <w:basedOn w:val="afffd"/>
    <w:next w:val="afffd"/>
    <w:link w:val="affff0"/>
    <w:uiPriority w:val="99"/>
    <w:semiHidden/>
    <w:unhideWhenUsed/>
    <w:rsid w:val="00F34E56"/>
    <w:rPr>
      <w:b/>
      <w:bCs/>
    </w:rPr>
  </w:style>
  <w:style w:type="character" w:customStyle="1" w:styleId="affff0">
    <w:name w:val="註解主旨 字元"/>
    <w:basedOn w:val="afffe"/>
    <w:link w:val="affff"/>
    <w:uiPriority w:val="99"/>
    <w:semiHidden/>
    <w:rsid w:val="00F34E56"/>
    <w:rPr>
      <w:rFonts w:ascii="MingLiu" w:hAnsi="MingLiu"/>
      <w:b/>
      <w:bCs/>
      <w:sz w:val="24"/>
      <w:szCs w:val="24"/>
      <w:lang w:eastAsia="zh-TW"/>
    </w:rPr>
  </w:style>
  <w:style w:type="paragraph" w:styleId="affff1">
    <w:name w:val="Note Heading"/>
    <w:basedOn w:val="a2"/>
    <w:next w:val="a2"/>
    <w:link w:val="affff2"/>
    <w:uiPriority w:val="99"/>
    <w:semiHidden/>
    <w:unhideWhenUsed/>
    <w:rsid w:val="00F34E56"/>
    <w:pPr>
      <w:jc w:val="center"/>
    </w:pPr>
  </w:style>
  <w:style w:type="character" w:customStyle="1" w:styleId="affff2">
    <w:name w:val="註釋標題 字元"/>
    <w:basedOn w:val="a3"/>
    <w:link w:val="affff1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20">
    <w:name w:val="List Bullet 2"/>
    <w:basedOn w:val="a2"/>
    <w:uiPriority w:val="99"/>
    <w:semiHidden/>
    <w:unhideWhenUsed/>
    <w:rsid w:val="00F34E56"/>
    <w:pPr>
      <w:numPr>
        <w:numId w:val="22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F34E56"/>
    <w:pPr>
      <w:numPr>
        <w:numId w:val="23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F34E56"/>
    <w:pPr>
      <w:numPr>
        <w:numId w:val="24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F34E56"/>
    <w:pPr>
      <w:numPr>
        <w:numId w:val="25"/>
      </w:numPr>
      <w:contextualSpacing/>
    </w:pPr>
  </w:style>
  <w:style w:type="paragraph" w:styleId="affff3">
    <w:name w:val="E-mail Signature"/>
    <w:basedOn w:val="a2"/>
    <w:link w:val="affff4"/>
    <w:uiPriority w:val="99"/>
    <w:semiHidden/>
    <w:unhideWhenUsed/>
    <w:rsid w:val="00F34E56"/>
  </w:style>
  <w:style w:type="character" w:customStyle="1" w:styleId="affff4">
    <w:name w:val="電子郵件簽名 字元"/>
    <w:basedOn w:val="a3"/>
    <w:link w:val="affff3"/>
    <w:uiPriority w:val="99"/>
    <w:semiHidden/>
    <w:rsid w:val="00F34E56"/>
    <w:rPr>
      <w:rFonts w:ascii="MingLiu" w:hAnsi="MingLiu"/>
      <w:sz w:val="24"/>
      <w:szCs w:val="24"/>
      <w:lang w:eastAsia="zh-TW"/>
    </w:rPr>
  </w:style>
  <w:style w:type="paragraph" w:styleId="affff5">
    <w:name w:val="table of figures"/>
    <w:basedOn w:val="a2"/>
    <w:next w:val="a2"/>
    <w:uiPriority w:val="99"/>
    <w:semiHidden/>
    <w:unhideWhenUsed/>
    <w:rsid w:val="00F34E56"/>
    <w:pPr>
      <w:ind w:leftChars="400" w:left="400" w:hangingChars="200" w:hanging="200"/>
    </w:pPr>
  </w:style>
  <w:style w:type="paragraph" w:styleId="affff6">
    <w:name w:val="caption"/>
    <w:basedOn w:val="a2"/>
    <w:next w:val="a2"/>
    <w:uiPriority w:val="35"/>
    <w:semiHidden/>
    <w:unhideWhenUsed/>
    <w:qFormat/>
    <w:rsid w:val="00F34E56"/>
    <w:rPr>
      <w:sz w:val="20"/>
      <w:szCs w:val="20"/>
    </w:rPr>
  </w:style>
  <w:style w:type="character" w:customStyle="1" w:styleId="42">
    <w:name w:val="標題 4 字元"/>
    <w:basedOn w:val="a3"/>
    <w:link w:val="41"/>
    <w:uiPriority w:val="9"/>
    <w:semiHidden/>
    <w:rsid w:val="00F34E56"/>
    <w:rPr>
      <w:rFonts w:ascii="MingLiu" w:eastAsiaTheme="majorEastAsia" w:hAnsi="MingLiu" w:cstheme="majorBidi"/>
      <w:sz w:val="36"/>
      <w:szCs w:val="36"/>
      <w:lang w:eastAsia="zh-TW"/>
    </w:rPr>
  </w:style>
  <w:style w:type="character" w:customStyle="1" w:styleId="52">
    <w:name w:val="標題 5 字元"/>
    <w:basedOn w:val="a3"/>
    <w:link w:val="51"/>
    <w:uiPriority w:val="9"/>
    <w:semiHidden/>
    <w:rsid w:val="00F34E56"/>
    <w:rPr>
      <w:rFonts w:ascii="MingLiu" w:eastAsiaTheme="majorEastAsia" w:hAnsi="MingLiu" w:cstheme="majorBidi"/>
      <w:b/>
      <w:bCs/>
      <w:sz w:val="36"/>
      <w:szCs w:val="36"/>
      <w:lang w:eastAsia="zh-TW"/>
    </w:rPr>
  </w:style>
  <w:style w:type="character" w:customStyle="1" w:styleId="60">
    <w:name w:val="標題 6 字元"/>
    <w:basedOn w:val="a3"/>
    <w:link w:val="6"/>
    <w:uiPriority w:val="9"/>
    <w:semiHidden/>
    <w:rsid w:val="00F34E56"/>
    <w:rPr>
      <w:rFonts w:ascii="MingLiu" w:eastAsiaTheme="majorEastAsia" w:hAnsi="MingLiu" w:cstheme="majorBidi"/>
      <w:sz w:val="36"/>
      <w:szCs w:val="36"/>
      <w:lang w:eastAsia="zh-TW"/>
    </w:rPr>
  </w:style>
  <w:style w:type="character" w:customStyle="1" w:styleId="70">
    <w:name w:val="標題 7 字元"/>
    <w:basedOn w:val="a3"/>
    <w:link w:val="7"/>
    <w:uiPriority w:val="9"/>
    <w:semiHidden/>
    <w:rsid w:val="00F34E56"/>
    <w:rPr>
      <w:rFonts w:ascii="MingLiu" w:eastAsiaTheme="majorEastAsia" w:hAnsi="MingLiu" w:cstheme="majorBidi"/>
      <w:b/>
      <w:bCs/>
      <w:sz w:val="36"/>
      <w:szCs w:val="36"/>
      <w:lang w:eastAsia="zh-TW"/>
    </w:rPr>
  </w:style>
  <w:style w:type="character" w:customStyle="1" w:styleId="80">
    <w:name w:val="標題 8 字元"/>
    <w:basedOn w:val="a3"/>
    <w:link w:val="8"/>
    <w:uiPriority w:val="9"/>
    <w:semiHidden/>
    <w:rsid w:val="00F34E56"/>
    <w:rPr>
      <w:rFonts w:ascii="MingLiu" w:eastAsiaTheme="majorEastAsia" w:hAnsi="MingLiu" w:cstheme="majorBidi"/>
      <w:sz w:val="36"/>
      <w:szCs w:val="36"/>
      <w:lang w:eastAsia="zh-TW"/>
    </w:rPr>
  </w:style>
  <w:style w:type="character" w:customStyle="1" w:styleId="90">
    <w:name w:val="標題 9 字元"/>
    <w:basedOn w:val="a3"/>
    <w:link w:val="9"/>
    <w:uiPriority w:val="9"/>
    <w:semiHidden/>
    <w:rsid w:val="00F34E56"/>
    <w:rPr>
      <w:rFonts w:ascii="MingLiu" w:eastAsiaTheme="majorEastAsia" w:hAnsi="MingLiu" w:cstheme="majorBidi"/>
      <w:sz w:val="36"/>
      <w:szCs w:val="36"/>
      <w:lang w:eastAsia="zh-TW"/>
    </w:rPr>
  </w:style>
  <w:style w:type="paragraph" w:styleId="affff7">
    <w:name w:val="Intense Quote"/>
    <w:basedOn w:val="a2"/>
    <w:next w:val="a2"/>
    <w:link w:val="affff8"/>
    <w:uiPriority w:val="30"/>
    <w:semiHidden/>
    <w:qFormat/>
    <w:rsid w:val="00F34E5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f8">
    <w:name w:val="鮮明引文 字元"/>
    <w:basedOn w:val="a3"/>
    <w:link w:val="affff7"/>
    <w:uiPriority w:val="30"/>
    <w:semiHidden/>
    <w:rsid w:val="00F34E56"/>
    <w:rPr>
      <w:rFonts w:ascii="MingLiu" w:hAnsi="MingLiu"/>
      <w:i/>
      <w:iCs/>
      <w:color w:val="4472C4" w:themeColor="accent1"/>
      <w:sz w:val="24"/>
      <w:szCs w:val="24"/>
      <w:lang w:eastAsia="zh-TW"/>
    </w:rPr>
  </w:style>
  <w:style w:type="paragraph" w:styleId="affff9">
    <w:name w:val="Signature"/>
    <w:basedOn w:val="a2"/>
    <w:link w:val="affffa"/>
    <w:uiPriority w:val="99"/>
    <w:semiHidden/>
    <w:unhideWhenUsed/>
    <w:rsid w:val="00F34E56"/>
    <w:pPr>
      <w:ind w:leftChars="1800" w:left="100"/>
    </w:pPr>
  </w:style>
  <w:style w:type="character" w:customStyle="1" w:styleId="affffa">
    <w:name w:val="簽名 字元"/>
    <w:basedOn w:val="a3"/>
    <w:link w:val="affff9"/>
    <w:uiPriority w:val="99"/>
    <w:semiHidden/>
    <w:rsid w:val="00F34E56"/>
    <w:rPr>
      <w:rFonts w:ascii="MingLiu" w:hAnsi="MingLiu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7515391AF504ECBB47A85FCF73AD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2458C-7723-421D-82E0-622FCE7B81F8}"/>
      </w:docPartPr>
      <w:docPartBody>
        <w:p w:rsidR="00C443E2" w:rsidRDefault="002F42B8" w:rsidP="002F42B8">
          <w:pPr>
            <w:pStyle w:val="57515391AF504ECBB47A85FCF73AD6A42"/>
            <w:rPr>
              <w:rFonts w:hint="eastAsia"/>
            </w:rPr>
          </w:pPr>
          <w:r w:rsidRPr="00840BEA">
            <w:rPr>
              <w:rFonts w:hint="eastAsia"/>
              <w:lang w:val="zh-TW" w:bidi="zh-TW"/>
            </w:rPr>
            <w:t>在這裡插入內容</w:t>
          </w:r>
          <w:r w:rsidRPr="00840BEA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BB3E56C7A6AD4DB6869CE79B2372B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C582-BB93-4C1E-9497-7E17D7FDBA0B}"/>
      </w:docPartPr>
      <w:docPartBody>
        <w:p w:rsidR="002F42B8" w:rsidRPr="00F34E56" w:rsidRDefault="002F42B8" w:rsidP="00BA3560">
          <w:pPr>
            <w:pStyle w:val="ab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撰寫好的簡介，請遵循以下步驟：</w:t>
          </w:r>
        </w:p>
        <w:p w:rsidR="002F42B8" w:rsidRPr="00F34E56" w:rsidRDefault="002F42B8" w:rsidP="002F42B8">
          <w:pPr>
            <w:pStyle w:val="a"/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恭喜讀者購買此書籍。(此部分可省略，並只適用於電子書版本！)</w:t>
          </w:r>
        </w:p>
        <w:p w:rsidR="002F42B8" w:rsidRPr="00F34E56" w:rsidRDefault="002F42B8" w:rsidP="002F42B8">
          <w:pPr>
            <w:pStyle w:val="a"/>
            <w:numPr>
              <w:ilvl w:val="0"/>
              <w:numId w:val="1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介紹書籍主題。</w:t>
          </w:r>
        </w:p>
        <w:p w:rsidR="002F42B8" w:rsidRPr="00F34E56" w:rsidRDefault="002F42B8" w:rsidP="002F42B8">
          <w:pPr>
            <w:pStyle w:val="a"/>
            <w:numPr>
              <w:ilvl w:val="0"/>
              <w:numId w:val="1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闡明本書將解決的問題。您已經知道誰是您的目標對象，所以請寫出讀者存有的問題。</w:t>
          </w:r>
        </w:p>
        <w:p w:rsidR="002F42B8" w:rsidRPr="00F34E56" w:rsidRDefault="002F42B8" w:rsidP="002F42B8">
          <w:pPr>
            <w:pStyle w:val="a"/>
            <w:numPr>
              <w:ilvl w:val="0"/>
              <w:numId w:val="1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提供書中所提出有關問題解決方案的片斷。(比方說，「本書將教您如何培養出具抗壓性心態的孩子…」)</w:t>
          </w:r>
        </w:p>
        <w:p w:rsidR="002F42B8" w:rsidRPr="00F34E56" w:rsidRDefault="002F42B8" w:rsidP="002F42B8">
          <w:pPr>
            <w:pStyle w:val="a"/>
            <w:numPr>
              <w:ilvl w:val="0"/>
              <w:numId w:val="1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強調您具有本主題權威的認證。可以的話，請使用個人/專業的案例，顯示您如何取得本專長。(例如，你是否取得兒童心理學的學位？或是生於 12 個小孩的大家庭，然後自己也成為 10 個孩子的父母？)</w:t>
          </w:r>
        </w:p>
        <w:p w:rsidR="002F42B8" w:rsidRPr="00F34E56" w:rsidRDefault="002F42B8" w:rsidP="002F42B8">
          <w:pPr>
            <w:pStyle w:val="a"/>
            <w:numPr>
              <w:ilvl w:val="0"/>
              <w:numId w:val="1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強調本書的優點。(比方說，「這項資訊將協助您的孩子自信地成長，並可以...」)</w:t>
          </w:r>
        </w:p>
        <w:p w:rsidR="002F42B8" w:rsidRPr="00F34E56" w:rsidRDefault="002F42B8" w:rsidP="002F42B8">
          <w:pPr>
            <w:pStyle w:val="a"/>
            <w:numPr>
              <w:ilvl w:val="0"/>
              <w:numId w:val="1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提供本書優點的證明。陳述這些資訊曾經幫助過您自己或其他人。</w:t>
          </w:r>
        </w:p>
        <w:p w:rsidR="002F42B8" w:rsidRPr="00F34E56" w:rsidRDefault="002F42B8" w:rsidP="002F42B8">
          <w:pPr>
            <w:pStyle w:val="a"/>
            <w:numPr>
              <w:ilvl w:val="0"/>
              <w:numId w:val="1"/>
            </w:numPr>
            <w:rPr>
              <w:rFonts w:ascii="Microsoft JhengHei UI" w:eastAsia="Microsoft JhengHei UI" w:hAnsi="Microsoft JhengHei UI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警告讀者買了這本書之後別等太久。輕輕提醒他們別耽誤問題。(比方說，如果有年紀小的孩子，越早使用這些資訊越好。)</w:t>
          </w:r>
        </w:p>
        <w:p w:rsidR="00C443E2" w:rsidRDefault="002F42B8" w:rsidP="002F42B8">
          <w:pPr>
            <w:pStyle w:val="BB3E56C7A6AD4DB6869CE79B2372B4A82"/>
            <w:rPr>
              <w:rFonts w:hint="eastAsia"/>
            </w:rPr>
          </w:pPr>
          <w:r w:rsidRPr="00F34E56">
            <w:rPr>
              <w:rFonts w:ascii="Microsoft JhengHei UI" w:eastAsia="Microsoft JhengHei UI" w:hAnsi="Microsoft JhengHei UI" w:hint="eastAsia"/>
              <w:sz w:val="22"/>
              <w:szCs w:val="22"/>
              <w:lang w:val="zh-TW" w:bidi="zh-TW"/>
            </w:rPr>
            <w:t>呼籲他們趕緊開始讀這本書！</w:t>
          </w:r>
        </w:p>
      </w:docPartBody>
    </w:docPart>
    <w:docPart>
      <w:docPartPr>
        <w:name w:val="6A01ED9B34B14CE8BEC9C3B1DA0EF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604A5-B832-47C1-B6D5-7861372081E8}"/>
      </w:docPartPr>
      <w:docPartBody>
        <w:p w:rsidR="00C443E2" w:rsidRDefault="002F42B8" w:rsidP="002F42B8">
          <w:pPr>
            <w:pStyle w:val="6A01ED9B34B14CE8BEC9C3B1DA0EF0572"/>
          </w:pPr>
          <w:r w:rsidRPr="00972D2C">
            <w:rPr>
              <w:rFonts w:hint="eastAsia"/>
              <w:lang w:val="zh-TW" w:bidi="zh-TW"/>
            </w:rPr>
            <w:t>第一部</w:t>
          </w:r>
        </w:p>
      </w:docPartBody>
    </w:docPart>
    <w:docPart>
      <w:docPartPr>
        <w:name w:val="47564DA117F74E218655DAE8BA6C3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BEB8-3807-4935-96FB-160849630D91}"/>
      </w:docPartPr>
      <w:docPartBody>
        <w:p w:rsidR="00C443E2" w:rsidRDefault="002F42B8" w:rsidP="002F42B8">
          <w:pPr>
            <w:pStyle w:val="47564DA117F74E218655DAE8BA6C388E2"/>
          </w:pPr>
          <w:r w:rsidRPr="00972D2C">
            <w:rPr>
              <w:rFonts w:hint="eastAsia"/>
              <w:lang w:val="zh-TW" w:bidi="zh-TW"/>
            </w:rPr>
            <w:t>插入此部分的標題 (樣式： 標題 1)</w:t>
          </w:r>
        </w:p>
      </w:docPartBody>
    </w:docPart>
    <w:docPart>
      <w:docPartPr>
        <w:name w:val="9CC2E0532F524661BC266A44802DD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3BF81-8703-44B9-8B0B-0C13AA3035B7}"/>
      </w:docPartPr>
      <w:docPartBody>
        <w:p w:rsidR="00C443E2" w:rsidRDefault="002F42B8" w:rsidP="002F42B8">
          <w:pPr>
            <w:pStyle w:val="9CC2E0532F524661BC266A44802DD38D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(部分標題中每個單字的第一個字母大寫)</w:t>
          </w:r>
        </w:p>
      </w:docPartBody>
    </w:docPart>
    <w:docPart>
      <w:docPartPr>
        <w:name w:val="E767D15CCA1B4F288AD6AE020D57A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8C4B4-78A2-463B-9137-0EC8487A9F88}"/>
      </w:docPartPr>
      <w:docPartBody>
        <w:p w:rsidR="00C443E2" w:rsidRDefault="002F42B8" w:rsidP="002F42B8">
          <w:pPr>
            <w:pStyle w:val="E767D15CCA1B4F288AD6AE020D57A3612"/>
            <w:rPr>
              <w:rFonts w:hint="eastAsia"/>
            </w:rPr>
          </w:pPr>
          <w:r w:rsidRPr="00551C2E">
            <w:rPr>
              <w:rFonts w:hint="eastAsia"/>
              <w:lang w:val="zh-TW" w:bidi="zh-TW"/>
            </w:rPr>
            <w:t>在此開始新的部分</w:t>
          </w:r>
          <w:r w:rsidRPr="00551C2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00400BFF99664487ACE4C0DCEBDF1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B6EF0-FBB3-4597-89B5-6CCB2A05DF56}"/>
      </w:docPartPr>
      <w:docPartBody>
        <w:p w:rsidR="002F42B8" w:rsidRPr="00ED183A" w:rsidRDefault="002F42B8" w:rsidP="00551C2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針對包含許多詳細資訊的多頁書籍，請將您的書結構劃分為幾個部分。將書籍分隔為部分相當適合撰寫歷史或概念主題的書籍。可以按照需要將書籍分隔為許多部分，每個部分涵蓋不同的佈景主題。不過，所有部分都需要以書名為中心。</w:t>
          </w:r>
        </w:p>
        <w:p w:rsidR="002F42B8" w:rsidRPr="00ED183A" w:rsidRDefault="002F42B8" w:rsidP="00551C2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若要以逐步的方式呈現資訊，請以邏輯順序排列您的部分。</w:t>
          </w:r>
        </w:p>
        <w:p w:rsidR="002F42B8" w:rsidRPr="00ED183A" w:rsidRDefault="002F42B8" w:rsidP="00551C2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 xml:space="preserve">書籍的第一部分通常是實質上涵蓋主題基本概念的一般簡介。跟隨在本書書名章節所使用的範例，適用第一部分的標題選項包含：「為人父母的生活」或「學習成為父母」。 </w:t>
          </w:r>
        </w:p>
        <w:p w:rsidR="002F42B8" w:rsidRPr="00ED183A" w:rsidRDefault="002F42B8" w:rsidP="00551C2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一旦決定本書每個部分的主題和內容後，建立一份相關的章節標題清單。花點時間規劃整本書。好好研究主題，了解涵蓋的內容跟避免談論的部分，以及如何排列內容以使其流暢自然。</w:t>
          </w:r>
        </w:p>
        <w:p w:rsidR="00C443E2" w:rsidRDefault="002F42B8" w:rsidP="002F42B8">
          <w:pPr>
            <w:pStyle w:val="00400BFF99664487ACE4C0DCEBDF1A22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在部分中可以視需要包含許多章節。某些部分比其他部分有比較多的章節也無所謂。因為每個章節內容不同，不太可能都維持同樣長度，因此每個章節長度各有不同。</w:t>
          </w:r>
        </w:p>
      </w:docPartBody>
    </w:docPart>
    <w:docPart>
      <w:docPartPr>
        <w:name w:val="3D3C9CD4C9E74B329915F15E9507E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AA7E3-EDE9-4BD8-A9CE-F302CFAF7657}"/>
      </w:docPartPr>
      <w:docPartBody>
        <w:p w:rsidR="00C443E2" w:rsidRDefault="002F42B8" w:rsidP="002F42B8">
          <w:pPr>
            <w:pStyle w:val="3D3C9CD4C9E74B329915F15E9507E5034"/>
          </w:pPr>
          <w:r w:rsidRPr="00561FD1">
            <w:rPr>
              <w:rFonts w:hint="eastAsia"/>
              <w:lang w:val="zh-TW" w:bidi="zh-TW"/>
            </w:rPr>
            <w:t>第一章</w:t>
          </w:r>
        </w:p>
      </w:docPartBody>
    </w:docPart>
    <w:docPart>
      <w:docPartPr>
        <w:name w:val="B215B50BFBBC41FAA2AD67B699725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E273F-9F3B-4E7D-89CE-5AFA7888FBF4}"/>
      </w:docPartPr>
      <w:docPartBody>
        <w:p w:rsidR="00C443E2" w:rsidRDefault="002F42B8" w:rsidP="002F42B8">
          <w:pPr>
            <w:pStyle w:val="B215B50BFBBC41FAA2AD67B6997253F94"/>
          </w:pPr>
          <w:r w:rsidRPr="00561FD1">
            <w:rPr>
              <w:rFonts w:hint="eastAsia"/>
              <w:lang w:val="zh-TW" w:bidi="zh-TW"/>
            </w:rPr>
            <w:t>在此插入章節標題</w:t>
          </w:r>
          <w:r>
            <w:rPr>
              <w:rFonts w:hint="eastAsia"/>
              <w:lang w:val="zh-TW" w:bidi="zh-TW"/>
            </w:rPr>
            <w:t xml:space="preserve"> </w:t>
          </w:r>
          <w:r>
            <w:rPr>
              <w:rFonts w:hint="eastAsia"/>
              <w:lang w:val="zh-TW" w:bidi="zh-TW"/>
            </w:rPr>
            <w:br/>
            <w:t>(樣式： 標題 2)</w:t>
          </w:r>
        </w:p>
      </w:docPartBody>
    </w:docPart>
    <w:docPart>
      <w:docPartPr>
        <w:name w:val="F44FFDFEEC0E411C9AE9710360C66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9599B-B21E-4219-AAC1-E84AAAC86AFD}"/>
      </w:docPartPr>
      <w:docPartBody>
        <w:p w:rsidR="00C443E2" w:rsidRDefault="002F42B8" w:rsidP="002F42B8">
          <w:pPr>
            <w:pStyle w:val="F44FFDFEEC0E411C9AE9710360C66362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章節標題中每個單字的第一個字母大寫)</w:t>
          </w:r>
        </w:p>
      </w:docPartBody>
    </w:docPart>
    <w:docPart>
      <w:docPartPr>
        <w:name w:val="D21B3C801DF041E9B1DDD139BFA40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EE810-AFF6-4A9A-93E5-A18C1C77484A}"/>
      </w:docPartPr>
      <w:docPartBody>
        <w:p w:rsidR="00C443E2" w:rsidRDefault="002F42B8" w:rsidP="002F42B8">
          <w:pPr>
            <w:pStyle w:val="D21B3C801DF041E9B1DDD139BFA407E02"/>
            <w:rPr>
              <w:rFonts w:hint="eastAsia"/>
            </w:rPr>
          </w:pPr>
          <w:r w:rsidRPr="007A400E">
            <w:rPr>
              <w:rFonts w:hint="eastAsia"/>
              <w:lang w:val="zh-TW" w:bidi="zh-TW"/>
            </w:rPr>
            <w:t>在此開始新的章節</w:t>
          </w:r>
          <w:r w:rsidRPr="007A400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9A5555CA2E9642AA8D6255A775885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228E3-A68F-4962-B75F-C285EFA6E2DE}"/>
      </w:docPartPr>
      <w:docPartBody>
        <w:p w:rsidR="002F42B8" w:rsidRPr="00ED183A" w:rsidRDefault="002F42B8" w:rsidP="007A400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第一章節向讀者介紹主題。舉例來說，範例書名的第一章標題為「了解您的孩子」。 一開始提供章節包含的簡要概觀，然後順暢轉換成您支援的重點。嘗試使用簡單易懂的語言，與讀者建立熟悉感並保持他們的參與感。</w:t>
          </w:r>
        </w:p>
        <w:p w:rsidR="002F42B8" w:rsidRPr="00ED183A" w:rsidRDefault="002F42B8" w:rsidP="007A400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與讀者建立熟悉感的方法之一是使用某位名人的引述。請確定該引述與章節的主題相關，稍後可以再次使用來闡明章節中所述的主要重點。若是您第一章的開始以引述起頭，請保持一致，並在每個後續章節都以引述起頭。</w:t>
          </w:r>
        </w:p>
        <w:p w:rsidR="002F42B8" w:rsidRPr="00ED183A" w:rsidRDefault="002F42B8" w:rsidP="007A400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或者，也可以用「您知道...？」做起頭。 接下來寫出大多人可能不清楚的統計資料。您可以在書中的不同章節中套用此技術，而不只在簡介的部分。詢問讀者問題 (有時候是不需回答的反問句) 是保持讀者有參與感並有興趣的絕佳方法。</w:t>
          </w:r>
        </w:p>
        <w:p w:rsidR="002F42B8" w:rsidRPr="00ED183A" w:rsidRDefault="002F42B8" w:rsidP="007A400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另外一種開頭策略是請讀者想像某種特定情況。比方說，「想像有個世界，每個孩子皆受過訓練以...」，這裡的目標是從一開始就吸引讀者並引起他們的注意。</w:t>
          </w:r>
        </w:p>
        <w:p w:rsidR="00C443E2" w:rsidRDefault="002F42B8" w:rsidP="002F42B8">
          <w:pPr>
            <w:pStyle w:val="9A5555CA2E9642AA8D6255A775885026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 xml:space="preserve">每個章節起頭的關鍵，是從頭到尾一致執行此動作。 </w:t>
          </w:r>
        </w:p>
      </w:docPartBody>
    </w:docPart>
    <w:docPart>
      <w:docPartPr>
        <w:name w:val="34AF725A065F41328DE22630A0DC1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5D8CD-C981-4E3F-8F77-B0BA99C7F6D7}"/>
      </w:docPartPr>
      <w:docPartBody>
        <w:p w:rsidR="00C443E2" w:rsidRDefault="002F42B8" w:rsidP="002F42B8">
          <w:pPr>
            <w:pStyle w:val="34AF725A065F41328DE22630A0DC196A2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插入次標題</w:t>
          </w:r>
          <w:r w:rsidRPr="0035576A">
            <w:rPr>
              <w:rFonts w:hint="eastAsia"/>
              <w:lang w:val="zh-TW" w:bidi="zh-TW"/>
            </w:rPr>
            <w:t xml:space="preserve"> 1 (</w:t>
          </w:r>
          <w:r w:rsidRPr="0035576A">
            <w:rPr>
              <w:rFonts w:hint="eastAsia"/>
              <w:lang w:val="zh-TW" w:bidi="zh-TW"/>
            </w:rPr>
            <w:t>樣式：標題</w:t>
          </w:r>
          <w:r w:rsidRPr="0035576A">
            <w:rPr>
              <w:rFonts w:hint="eastAsia"/>
              <w:lang w:val="zh-TW" w:bidi="zh-TW"/>
            </w:rPr>
            <w:t xml:space="preserve"> 3)</w:t>
          </w:r>
        </w:p>
      </w:docPartBody>
    </w:docPart>
    <w:docPart>
      <w:docPartPr>
        <w:name w:val="39656D545BA14169968E5CC3B5AA3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FB28B-BBC2-439F-AF2B-5DB3A056E805}"/>
      </w:docPartPr>
      <w:docPartBody>
        <w:p w:rsidR="00C443E2" w:rsidRDefault="002F42B8" w:rsidP="002F42B8">
          <w:pPr>
            <w:pStyle w:val="39656D545BA14169968E5CC3B5AA36E6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次標題中每個單字的第一個字母大寫)</w:t>
          </w:r>
        </w:p>
      </w:docPartBody>
    </w:docPart>
    <w:docPart>
      <w:docPartPr>
        <w:name w:val="1A6DED81B0634854BF40260523ED1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8B712-72EA-4720-89BD-C9DB299822E7}"/>
      </w:docPartPr>
      <w:docPartBody>
        <w:p w:rsidR="00C443E2" w:rsidRDefault="002F42B8" w:rsidP="002F42B8">
          <w:pPr>
            <w:pStyle w:val="1A6DED81B0634854BF40260523ED1D852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在這裡插入內容</w:t>
          </w:r>
          <w:r w:rsidRPr="0035576A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D22C70E7F1484D069CABD2EC395A8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81A3F-C27B-4E21-AC03-517653D64F86}"/>
      </w:docPartPr>
      <w:docPartBody>
        <w:p w:rsidR="002F42B8" w:rsidRPr="00ED183A" w:rsidRDefault="002F42B8" w:rsidP="0035576A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:rsidR="00C443E2" w:rsidRDefault="002F42B8" w:rsidP="002F42B8">
          <w:pPr>
            <w:pStyle w:val="D22C70E7F1484D069CABD2EC395A81BD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例如，次標題 1 可以是「您有多了解您的子女？」 您可以使用生活實例，並討論了解子女的重要性。</w:t>
          </w:r>
        </w:p>
      </w:docPartBody>
    </w:docPart>
    <w:docPart>
      <w:docPartPr>
        <w:name w:val="3D81A9027E354C779BB4FE026CB4F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EEC89-973F-420A-BF16-658BEBE7E9A5}"/>
      </w:docPartPr>
      <w:docPartBody>
        <w:p w:rsidR="00C443E2" w:rsidRDefault="002F42B8" w:rsidP="002F42B8">
          <w:pPr>
            <w:pStyle w:val="3D81A9027E354C779BB4FE026CB4FA012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插入次標題</w:t>
          </w:r>
          <w:r w:rsidRPr="0035576A">
            <w:rPr>
              <w:rFonts w:hint="eastAsia"/>
              <w:lang w:val="zh-TW" w:bidi="zh-TW"/>
            </w:rPr>
            <w:t xml:space="preserve"> 2</w:t>
          </w:r>
        </w:p>
      </w:docPartBody>
    </w:docPart>
    <w:docPart>
      <w:docPartPr>
        <w:name w:val="5006230075C245E680F6530556D17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9F187-9774-4AE0-B69C-E3BA0B06800C}"/>
      </w:docPartPr>
      <w:docPartBody>
        <w:p w:rsidR="00C443E2" w:rsidRDefault="002F42B8" w:rsidP="002F42B8">
          <w:pPr>
            <w:pStyle w:val="5006230075C245E680F6530556D173E42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在這裡插入內容</w:t>
          </w:r>
          <w:r w:rsidRPr="0035576A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C63089645A1D4BE88F8B8AA5E770E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C08ED-A5BF-4187-9572-79ADFB51F8B4}"/>
      </w:docPartPr>
      <w:docPartBody>
        <w:p w:rsidR="00C443E2" w:rsidRDefault="002F42B8" w:rsidP="002F42B8">
          <w:pPr>
            <w:pStyle w:val="C63089645A1D4BE88F8B8AA5E770E1CF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舉例來說，次標題 2 為「識別孩子的優點和缺點」。 本章節將討論研究兒童個性所用的策略和步驟。</w:t>
          </w:r>
        </w:p>
      </w:docPartBody>
    </w:docPart>
    <w:docPart>
      <w:docPartPr>
        <w:name w:val="106FC483CBAD4B3683665DD7A7408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4B5B2-2A41-4E73-8D8E-0F822F4E3303}"/>
      </w:docPartPr>
      <w:docPartBody>
        <w:p w:rsidR="00C443E2" w:rsidRDefault="002F42B8" w:rsidP="002F42B8">
          <w:pPr>
            <w:pStyle w:val="106FC483CBAD4B3683665DD7A74087842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章節摘要</w:t>
          </w:r>
          <w:r w:rsidRPr="0035576A">
            <w:rPr>
              <w:rFonts w:hint="eastAsia"/>
              <w:lang w:val="zh-TW" w:bidi="zh-TW"/>
            </w:rPr>
            <w:t>/</w:t>
          </w:r>
          <w:r w:rsidRPr="0035576A">
            <w:rPr>
              <w:rFonts w:hint="eastAsia"/>
              <w:lang w:val="zh-TW" w:bidi="zh-TW"/>
            </w:rPr>
            <w:t>重要心得</w:t>
          </w:r>
        </w:p>
      </w:docPartBody>
    </w:docPart>
    <w:docPart>
      <w:docPartPr>
        <w:name w:val="091908AD2EC94991B37B06A9C2A98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3F627-3D27-445A-A91E-A3012908B248}"/>
      </w:docPartPr>
      <w:docPartBody>
        <w:p w:rsidR="00C443E2" w:rsidRDefault="002F42B8" w:rsidP="002F42B8">
          <w:pPr>
            <w:pStyle w:val="091908AD2EC94991B37B06A9C2A985D32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在這裡插入內容</w:t>
          </w:r>
          <w:r w:rsidRPr="0035576A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31C8FDF523F145C4A7090D5C2DB91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911AB-F435-4A5E-A5C4-9B5CE1068C40}"/>
      </w:docPartPr>
      <w:docPartBody>
        <w:p w:rsidR="002F42B8" w:rsidRPr="00F34E56" w:rsidRDefault="002F42B8" w:rsidP="0035576A">
          <w:pPr>
            <w:pStyle w:val="ab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如果想要協助孩子贏在起跑點，請先了解他們的優缺點。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:rsidR="00C443E2" w:rsidRDefault="002F42B8" w:rsidP="002F42B8">
          <w:pPr>
            <w:pStyle w:val="31C8FDF523F145C4A7090D5C2DB912B211"/>
            <w:rPr>
              <w:rFonts w:hint="eastAsia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docPartBody>
    </w:docPart>
    <w:docPart>
      <w:docPartPr>
        <w:name w:val="F8A09387F203417999FEC5C7A91B1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61FA1-1E8C-4A90-BB14-30859F33A262}"/>
      </w:docPartPr>
      <w:docPartBody>
        <w:p w:rsidR="00C443E2" w:rsidRDefault="002F42B8" w:rsidP="002F42B8">
          <w:pPr>
            <w:pStyle w:val="F8A09387F203417999FEC5C7A91B15D92"/>
            <w:rPr>
              <w:rFonts w:hint="eastAsia"/>
            </w:rPr>
          </w:pPr>
          <w:r w:rsidRPr="0035576A">
            <w:rPr>
              <w:rFonts w:hint="eastAsia"/>
              <w:lang w:val="zh-TW" w:bidi="zh-TW"/>
            </w:rPr>
            <w:t>下一個章節中，您將會了解</w:t>
          </w:r>
          <w:r w:rsidRPr="0035576A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2537FD43E1324BAABFAB236406F4F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BC9FC-D698-4191-8A40-A7BE40B28517}"/>
      </w:docPartPr>
      <w:docPartBody>
        <w:p w:rsidR="00C443E2" w:rsidRDefault="002F42B8" w:rsidP="002F42B8">
          <w:pPr>
            <w:pStyle w:val="2537FD43E1324BAABFAB236406F4F48F3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結束章節時，請就已經聊到的部分連結接下來的章節資訊。</w:t>
          </w:r>
        </w:p>
      </w:docPartBody>
    </w:docPart>
    <w:docPart>
      <w:docPartPr>
        <w:name w:val="5FE1312DC02A469C873D583A6EE3A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0AD75-F528-4DA1-8B6E-E76E672E58AA}"/>
      </w:docPartPr>
      <w:docPartBody>
        <w:p w:rsidR="00EC182C" w:rsidRDefault="002F42B8" w:rsidP="002F42B8">
          <w:pPr>
            <w:pStyle w:val="5FE1312DC02A469C873D583A6EE3A4703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結束章節時，請就已經聊到的部分連結接下來的章節資訊。</w:t>
          </w:r>
        </w:p>
      </w:docPartBody>
    </w:docPart>
    <w:docPart>
      <w:docPartPr>
        <w:name w:val="19567D76FBAA4BDFBDBEC027398CD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32D50-30E1-49E0-A73D-5D032FA168B8}"/>
      </w:docPartPr>
      <w:docPartBody>
        <w:p w:rsidR="00EC182C" w:rsidRDefault="002F42B8" w:rsidP="002F42B8">
          <w:pPr>
            <w:pStyle w:val="19567D76FBAA4BDFBDBEC027398CD64F3"/>
          </w:pPr>
          <w:r w:rsidRPr="00ED183A">
            <w:rPr>
              <w:rFonts w:ascii="新細明體" w:eastAsia="新細明體" w:hAnsi="新細明體" w:hint="eastAsia"/>
              <w:lang w:val="zh-TW" w:bidi="zh-TW"/>
            </w:rPr>
            <w:t>第四章</w:t>
          </w:r>
        </w:p>
      </w:docPartBody>
    </w:docPart>
    <w:docPart>
      <w:docPartPr>
        <w:name w:val="4CFDECAD5A424440A224F28EAFE67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FD057-345A-4614-95E8-7DE32AEA9EAA}"/>
      </w:docPartPr>
      <w:docPartBody>
        <w:p w:rsidR="00EC182C" w:rsidRDefault="002F42B8" w:rsidP="002F42B8">
          <w:pPr>
            <w:pStyle w:val="4CFDECAD5A424440A224F28EAFE677722"/>
          </w:pPr>
          <w:r w:rsidRPr="00ED183A">
            <w:rPr>
              <w:rFonts w:ascii="新細明體" w:eastAsia="新細明體" w:hAnsi="新細明體" w:cs="新細明體" w:hint="eastAsia"/>
              <w:lang w:val="zh-TW" w:bidi="zh-TW"/>
            </w:rPr>
            <w:t>第二章</w:t>
          </w:r>
        </w:p>
      </w:docPartBody>
    </w:docPart>
    <w:docPart>
      <w:docPartPr>
        <w:name w:val="93E922BEEF6E463D9D699231F2056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E18C7-4361-441D-9C0B-A3B7F12D6E21}"/>
      </w:docPartPr>
      <w:docPartBody>
        <w:p w:rsidR="00EC182C" w:rsidRDefault="002F42B8" w:rsidP="002F42B8">
          <w:pPr>
            <w:pStyle w:val="93E922BEEF6E463D9D699231F2056EE52"/>
          </w:pPr>
          <w:r w:rsidRPr="00561FD1">
            <w:rPr>
              <w:rFonts w:hint="eastAsia"/>
              <w:lang w:val="zh-TW" w:bidi="zh-TW"/>
            </w:rPr>
            <w:t>在此插入章節標題</w:t>
          </w:r>
        </w:p>
      </w:docPartBody>
    </w:docPart>
    <w:docPart>
      <w:docPartPr>
        <w:name w:val="221FFF50BE8B4985AFB0E3702062A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5F59A-51BF-43C9-BB69-97D75E6FEC61}"/>
      </w:docPartPr>
      <w:docPartBody>
        <w:p w:rsidR="00EC182C" w:rsidRDefault="002F42B8" w:rsidP="002F42B8">
          <w:pPr>
            <w:pStyle w:val="221FFF50BE8B4985AFB0E3702062ACA5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此開始新的章節</w:t>
          </w:r>
          <w:r w:rsidRPr="00561FD1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6012F3FD693A4273BACE3341610DB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49468-FE7D-4B74-A557-2A3C82138479}"/>
      </w:docPartPr>
      <w:docPartBody>
        <w:p w:rsidR="00EC182C" w:rsidRDefault="002F42B8" w:rsidP="002F42B8">
          <w:pPr>
            <w:pStyle w:val="6012F3FD693A4273BACE3341610DB289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在第二個章節中，更深入談及本書主題。舉例來說，範例書本的第二個章節標題為「現今世界的父母」。 一開始提供章節包含的簡要概觀，然後順暢轉換成您支援的重點。嘗試使用簡單易懂的語言，與讀者建立熟悉感並引起他們的注意。</w:t>
          </w:r>
        </w:p>
      </w:docPartBody>
    </w:docPart>
    <w:docPart>
      <w:docPartPr>
        <w:name w:val="ED1218E73BA540EA80420BAC1A163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69E25-DC55-4260-9CE6-95891CB1EAA8}"/>
      </w:docPartPr>
      <w:docPartBody>
        <w:p w:rsidR="00EC182C" w:rsidRDefault="002F42B8" w:rsidP="002F42B8">
          <w:pPr>
            <w:pStyle w:val="ED1218E73BA540EA80420BAC1A163C02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插入次標題</w:t>
          </w:r>
          <w:r w:rsidRPr="00561FD1">
            <w:rPr>
              <w:rFonts w:hint="eastAsia"/>
              <w:lang w:val="zh-TW" w:bidi="zh-TW"/>
            </w:rPr>
            <w:t xml:space="preserve"> 1</w:t>
          </w:r>
        </w:p>
      </w:docPartBody>
    </w:docPart>
    <w:docPart>
      <w:docPartPr>
        <w:name w:val="17C2C48A9E014A6195049BB0144EE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60B42-3CF7-4B1B-A9B5-11CF6ED212B4}"/>
      </w:docPartPr>
      <w:docPartBody>
        <w:p w:rsidR="00EC182C" w:rsidRDefault="002F42B8" w:rsidP="002F42B8">
          <w:pPr>
            <w:pStyle w:val="17C2C48A9E014A6195049BB0144EEB99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這裡插入內容</w:t>
          </w:r>
          <w:r w:rsidRPr="00561FD1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34FF6E8DE6C745E9B908DFF4312BB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131AD-B63D-4BC8-AA50-49F4FEEC78B9}"/>
      </w:docPartPr>
      <w:docPartBody>
        <w:p w:rsidR="002F42B8" w:rsidRPr="00ED183A" w:rsidRDefault="002F42B8" w:rsidP="00561FD1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:rsidR="00EC182C" w:rsidRDefault="002F42B8" w:rsidP="002F42B8">
          <w:pPr>
            <w:pStyle w:val="34FF6E8DE6C745E9B908DFF4312BB702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是 「這是個困難重重的世界」。 討論整個社會已如何變遷，以及為何在當今社會中教養孩子如此困難。</w:t>
          </w:r>
        </w:p>
      </w:docPartBody>
    </w:docPart>
    <w:docPart>
      <w:docPartPr>
        <w:name w:val="76DA4FF1B1D6441BB440BF7794BAA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A5D43-74F6-4771-8DC1-E7517BF7C879}"/>
      </w:docPartPr>
      <w:docPartBody>
        <w:p w:rsidR="00EC182C" w:rsidRDefault="002F42B8" w:rsidP="002F42B8">
          <w:pPr>
            <w:pStyle w:val="76DA4FF1B1D6441BB440BF7794BAA5EA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插入次標題</w:t>
          </w:r>
          <w:r w:rsidRPr="00561FD1">
            <w:rPr>
              <w:rFonts w:hint="eastAsia"/>
              <w:lang w:val="zh-TW" w:bidi="zh-TW"/>
            </w:rPr>
            <w:t xml:space="preserve"> 2</w:t>
          </w:r>
        </w:p>
      </w:docPartBody>
    </w:docPart>
    <w:docPart>
      <w:docPartPr>
        <w:name w:val="3CEE89C5B60140DE87207A9339FE7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3A57C-E1DD-43E5-A73F-4C89C2070FE5}"/>
      </w:docPartPr>
      <w:docPartBody>
        <w:p w:rsidR="00EC182C" w:rsidRDefault="002F42B8" w:rsidP="002F42B8">
          <w:pPr>
            <w:pStyle w:val="3CEE89C5B60140DE87207A9339FE728F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這裡插入內容</w:t>
          </w:r>
          <w:r w:rsidRPr="00561FD1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EC9B14D0E3AE497F84EDE9B6F19F7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CB87F-2CD2-4827-A2F2-ADA41B0F2AFD}"/>
      </w:docPartPr>
      <w:docPartBody>
        <w:p w:rsidR="00EC182C" w:rsidRDefault="002F42B8" w:rsidP="002F42B8">
          <w:pPr>
            <w:pStyle w:val="EC9B14D0E3AE497F84EDE9B6F19F7B0A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為何現今的小孩無法面對事實」的副標題。 本章節會說明傳統和新式父母教養類型的差異、科技對父母教養方式的影響，以及價值系統的降低等等。</w:t>
          </w:r>
        </w:p>
      </w:docPartBody>
    </w:docPart>
    <w:docPart>
      <w:docPartPr>
        <w:name w:val="8F4EEDE868D04E92904A022E4D86F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BD04B-DDA0-4CFF-9322-B3C51A9D5FAF}"/>
      </w:docPartPr>
      <w:docPartBody>
        <w:p w:rsidR="00EC182C" w:rsidRDefault="002F42B8" w:rsidP="002F42B8">
          <w:pPr>
            <w:pStyle w:val="8F4EEDE868D04E92904A022E4D86F9A2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章節摘要</w:t>
          </w:r>
          <w:r w:rsidRPr="00561FD1">
            <w:rPr>
              <w:rFonts w:hint="eastAsia"/>
              <w:lang w:val="zh-TW" w:bidi="zh-TW"/>
            </w:rPr>
            <w:t>/</w:t>
          </w:r>
          <w:r w:rsidRPr="00561FD1">
            <w:rPr>
              <w:rFonts w:hint="eastAsia"/>
              <w:lang w:val="zh-TW" w:bidi="zh-TW"/>
            </w:rPr>
            <w:t>重要心得</w:t>
          </w:r>
        </w:p>
      </w:docPartBody>
    </w:docPart>
    <w:docPart>
      <w:docPartPr>
        <w:name w:val="7C50C92D65814241B4727046DCCC4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9AC78-0CF6-4A39-8759-B4F4344F0203}"/>
      </w:docPartPr>
      <w:docPartBody>
        <w:p w:rsidR="00EC182C" w:rsidRDefault="002F42B8" w:rsidP="002F42B8">
          <w:pPr>
            <w:pStyle w:val="7C50C92D65814241B4727046DCCC4B83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在這裡插入內容</w:t>
          </w:r>
          <w:r w:rsidRPr="00561FD1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A901E71513FB499F946ADB4930A2D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9D16F-2BB0-4E1E-8731-DA70C52E43B7}"/>
      </w:docPartPr>
      <w:docPartBody>
        <w:p w:rsidR="002F42B8" w:rsidRPr="00F34E56" w:rsidRDefault="002F42B8" w:rsidP="00561FD1">
          <w:pPr>
            <w:pStyle w:val="ab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電視和其他數位裝置現今在家中扮演了父母的角色。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:rsidR="00EC182C" w:rsidRDefault="002F42B8" w:rsidP="002F42B8">
          <w:pPr>
            <w:pStyle w:val="A901E71513FB499F946ADB4930A2D12E11"/>
            <w:rPr>
              <w:rFonts w:hint="eastAsia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docPartBody>
    </w:docPart>
    <w:docPart>
      <w:docPartPr>
        <w:name w:val="0AFC44A2958746B7AA9EAD922053E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3ED3-F415-4F91-AC85-901EC6574FC3}"/>
      </w:docPartPr>
      <w:docPartBody>
        <w:p w:rsidR="00EC182C" w:rsidRDefault="002F42B8" w:rsidP="002F42B8">
          <w:pPr>
            <w:pStyle w:val="0AFC44A2958746B7AA9EAD922053E0AB2"/>
            <w:rPr>
              <w:rFonts w:hint="eastAsia"/>
            </w:rPr>
          </w:pPr>
          <w:r w:rsidRPr="00561FD1">
            <w:rPr>
              <w:rFonts w:hint="eastAsia"/>
              <w:lang w:val="zh-TW" w:bidi="zh-TW"/>
            </w:rPr>
            <w:t>下一個章節中，您將會了解</w:t>
          </w:r>
          <w:r w:rsidRPr="00561FD1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F2EC7EB94E1D4C0E893755410F77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B9716-87E9-426B-812C-A8D14335C197}"/>
      </w:docPartPr>
      <w:docPartBody>
        <w:p w:rsidR="00EC182C" w:rsidRDefault="002F42B8" w:rsidP="002F42B8">
          <w:pPr>
            <w:pStyle w:val="F2EC7EB94E1D4C0E893755410F77613D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結束章節時，請就已經聊到的部分連結接下來的章節資訊。</w:t>
          </w:r>
        </w:p>
      </w:docPartBody>
    </w:docPart>
    <w:docPart>
      <w:docPartPr>
        <w:name w:val="C83A85DF272C4CFE8EA77BA477DC9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8CD2E-2B13-4A70-BC38-5C4F13441B85}"/>
      </w:docPartPr>
      <w:docPartBody>
        <w:p w:rsidR="00EC182C" w:rsidRDefault="002F42B8" w:rsidP="002F42B8">
          <w:pPr>
            <w:pStyle w:val="C83A85DF272C4CFE8EA77BA477DC972E2"/>
          </w:pPr>
          <w:r w:rsidRPr="00ED183A">
            <w:rPr>
              <w:rFonts w:ascii="新細明體" w:eastAsia="新細明體" w:hAnsi="新細明體" w:cs="新細明體"/>
              <w:lang w:val="zh-TW" w:bidi="zh-TW"/>
            </w:rPr>
            <w:t>第二部</w:t>
          </w:r>
        </w:p>
      </w:docPartBody>
    </w:docPart>
    <w:docPart>
      <w:docPartPr>
        <w:name w:val="D28EEC5B0DC14D0DA0E50B84C2005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14CA5-4D26-4661-B68E-A29AB562F1DD}"/>
      </w:docPartPr>
      <w:docPartBody>
        <w:p w:rsidR="00EC182C" w:rsidRDefault="002F42B8" w:rsidP="002F42B8">
          <w:pPr>
            <w:pStyle w:val="D28EEC5B0DC14D0DA0E50B84C2005B442"/>
          </w:pPr>
          <w:r w:rsidRPr="00CA727B">
            <w:rPr>
              <w:rFonts w:hint="eastAsia"/>
              <w:lang w:val="zh-TW" w:bidi="zh-TW"/>
            </w:rPr>
            <w:t>插入此部分的標題</w:t>
          </w:r>
        </w:p>
      </w:docPartBody>
    </w:docPart>
    <w:docPart>
      <w:docPartPr>
        <w:name w:val="DB4F0A0F9FC948ADB21C010844D60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837F2-9881-4BC1-839E-87C228C97F78}"/>
      </w:docPartPr>
      <w:docPartBody>
        <w:p w:rsidR="00EC182C" w:rsidRDefault="002F42B8" w:rsidP="002F42B8">
          <w:pPr>
            <w:pStyle w:val="DB4F0A0F9FC948ADB21C010844D60FBD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使用連續部分來涵蓋本書主題的更多詳細資料或複雜區域。既然第一部已定義主題/問題，請考慮使用本章節來提供解決方案。在此情況下，適合的範例標題為「識別正確的父母教養策略」或「建構孩子堅毅的思維方式」。 別忘了書中本部分的章節必須與您已經選擇的部分標題相符合。</w:t>
          </w:r>
        </w:p>
      </w:docPartBody>
    </w:docPart>
    <w:docPart>
      <w:docPartPr>
        <w:name w:val="0755872759C74A55BC98C56DA8B0C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C5CB0-9BB7-4559-BAA6-12C32B530E11}"/>
      </w:docPartPr>
      <w:docPartBody>
        <w:p w:rsidR="00EC182C" w:rsidRDefault="002F42B8" w:rsidP="002F42B8">
          <w:pPr>
            <w:pStyle w:val="0755872759C74A55BC98C56DA8B0C55B2"/>
          </w:pPr>
          <w:r w:rsidRPr="00ED183A">
            <w:rPr>
              <w:rFonts w:ascii="新細明體" w:eastAsia="新細明體" w:hAnsi="新細明體" w:cs="新細明體" w:hint="eastAsia"/>
              <w:lang w:val="zh-TW" w:bidi="zh-TW"/>
            </w:rPr>
            <w:t>第三章</w:t>
          </w:r>
        </w:p>
      </w:docPartBody>
    </w:docPart>
    <w:docPart>
      <w:docPartPr>
        <w:name w:val="63B591E0D1ED469EB10E3100C6750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93050-5E7F-49AD-99D8-0002F072D716}"/>
      </w:docPartPr>
      <w:docPartBody>
        <w:p w:rsidR="00EC182C" w:rsidRDefault="002F42B8" w:rsidP="002F42B8">
          <w:pPr>
            <w:pStyle w:val="63B591E0D1ED469EB10E3100C67503E12"/>
          </w:pPr>
          <w:r w:rsidRPr="00363CDC">
            <w:rPr>
              <w:rFonts w:hint="eastAsia"/>
              <w:lang w:val="zh-TW" w:bidi="zh-TW"/>
            </w:rPr>
            <w:t>在此插入章節標題</w:t>
          </w:r>
        </w:p>
      </w:docPartBody>
    </w:docPart>
    <w:docPart>
      <w:docPartPr>
        <w:name w:val="F8D275D6C8B943F4B16D80C811405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1158A-9ADF-449C-96D6-D0DBB9778E93}"/>
      </w:docPartPr>
      <w:docPartBody>
        <w:p w:rsidR="00EC182C" w:rsidRDefault="002F42B8" w:rsidP="002F42B8">
          <w:pPr>
            <w:pStyle w:val="F8D275D6C8B943F4B16D80C8114054732"/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在此開始新的章節</w:t>
          </w:r>
          <w:r w:rsidRPr="00363CDC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98A0490AE6C742D6BE83C8D5B8920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2BE8F-C9A0-4F94-88D9-DF9F4106C6E0}"/>
      </w:docPartPr>
      <w:docPartBody>
        <w:p w:rsidR="00EC182C" w:rsidRDefault="002F42B8" w:rsidP="002F42B8">
          <w:pPr>
            <w:pStyle w:val="98A0490AE6C742D6BE83C8D5B8920F34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為了此範例的目的，此章節的標題為「發展堅毅的思維方式」。 這表示此章節會處理強化心智的的策略。一開始提供章節包含的資訊簡要概觀，然後順暢轉換成您支援的重點。嘗試使用簡單易懂的語言，與讀者建立熟悉感並引起他們的注意。</w:t>
          </w:r>
        </w:p>
      </w:docPartBody>
    </w:docPart>
    <w:docPart>
      <w:docPartPr>
        <w:name w:val="2D43D1C079B541778411D27372D23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3B040-358C-457D-8B7E-99F4073F88EE}"/>
      </w:docPartPr>
      <w:docPartBody>
        <w:p w:rsidR="00EC182C" w:rsidRDefault="002F42B8" w:rsidP="002F42B8">
          <w:pPr>
            <w:pStyle w:val="2D43D1C079B541778411D27372D23DFE2"/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插入次標題</w:t>
          </w:r>
          <w:r w:rsidRPr="00363CDC">
            <w:rPr>
              <w:rFonts w:hint="eastAsia"/>
              <w:lang w:val="zh-TW" w:bidi="zh-TW"/>
            </w:rPr>
            <w:t xml:space="preserve"> 1</w:t>
          </w:r>
        </w:p>
      </w:docPartBody>
    </w:docPart>
    <w:docPart>
      <w:docPartPr>
        <w:name w:val="C154951879E54E1F970B756FCF334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4BB58-BF52-4E65-A6FA-783F6476F40A}"/>
      </w:docPartPr>
      <w:docPartBody>
        <w:p w:rsidR="00EC182C" w:rsidRDefault="002F42B8" w:rsidP="002F42B8">
          <w:pPr>
            <w:pStyle w:val="C154951879E54E1F970B756FCF334E432"/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在這裡插入內容</w:t>
          </w:r>
          <w:r w:rsidRPr="00363CDC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9D2103287B834A058EB6C7F7FD6E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C498F-8657-4431-9CDF-0B25E0692C64}"/>
      </w:docPartPr>
      <w:docPartBody>
        <w:p w:rsidR="002F42B8" w:rsidRPr="00ED183A" w:rsidRDefault="002F42B8" w:rsidP="00363CDC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:rsidR="00EC182C" w:rsidRDefault="002F42B8" w:rsidP="002F42B8">
          <w:pPr>
            <w:pStyle w:val="9D2103287B834A058EB6C7F7FD6E4E60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是「心智訓練」。 提供讀者訓練孩子以開發剛毅和體認意識等實用的策略。</w:t>
          </w:r>
        </w:p>
      </w:docPartBody>
    </w:docPart>
    <w:docPart>
      <w:docPartPr>
        <w:name w:val="9831DD8120C54234BFC29F35324A9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857A8-BBDB-4188-B13D-AA615D5B48B0}"/>
      </w:docPartPr>
      <w:docPartBody>
        <w:p w:rsidR="00EC182C" w:rsidRDefault="002F42B8" w:rsidP="002F42B8">
          <w:pPr>
            <w:pStyle w:val="9831DD8120C54234BFC29F35324A9B97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插入次標題</w:t>
          </w:r>
          <w:r w:rsidRPr="00154A4E">
            <w:rPr>
              <w:rFonts w:hint="eastAsia"/>
              <w:lang w:val="zh-TW" w:bidi="zh-TW"/>
            </w:rPr>
            <w:t xml:space="preserve"> 2</w:t>
          </w:r>
        </w:p>
      </w:docPartBody>
    </w:docPart>
    <w:docPart>
      <w:docPartPr>
        <w:name w:val="B46AF581D16845258C889ADA59210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7D362-6BC9-4062-822A-EFB3AAE4690E}"/>
      </w:docPartPr>
      <w:docPartBody>
        <w:p w:rsidR="00EC182C" w:rsidRDefault="002F42B8" w:rsidP="002F42B8">
          <w:pPr>
            <w:pStyle w:val="B46AF581D16845258C889ADA59210B88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E302D34E093C421C9F736121429DB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FC886-5494-4E7D-812F-317F568D2502}"/>
      </w:docPartPr>
      <w:docPartBody>
        <w:p w:rsidR="00EC182C" w:rsidRDefault="002F42B8" w:rsidP="002F42B8">
          <w:pPr>
            <w:pStyle w:val="E302D34E093C421C9F736121429DB18E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自信」的副標題。 此範例章節提供實用的步驟和提示，以訓練孩子成為勇敢、自信等等的個體。</w:t>
          </w:r>
        </w:p>
      </w:docPartBody>
    </w:docPart>
    <w:docPart>
      <w:docPartPr>
        <w:name w:val="273C7B5853E24882A9545313555EE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21754-0F24-42F5-8279-3F89C222F2FF}"/>
      </w:docPartPr>
      <w:docPartBody>
        <w:p w:rsidR="00EC182C" w:rsidRDefault="002F42B8" w:rsidP="002F42B8">
          <w:pPr>
            <w:pStyle w:val="273C7B5853E24882A9545313555EE555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章節摘要</w:t>
          </w:r>
          <w:r w:rsidRPr="00154A4E">
            <w:rPr>
              <w:rFonts w:hint="eastAsia"/>
              <w:lang w:val="zh-TW" w:bidi="zh-TW"/>
            </w:rPr>
            <w:t>/</w:t>
          </w:r>
          <w:r w:rsidRPr="00154A4E">
            <w:rPr>
              <w:rFonts w:hint="eastAsia"/>
              <w:lang w:val="zh-TW" w:bidi="zh-TW"/>
            </w:rPr>
            <w:t>重要心得</w:t>
          </w:r>
        </w:p>
      </w:docPartBody>
    </w:docPart>
    <w:docPart>
      <w:docPartPr>
        <w:name w:val="AACF61486F254EE1BD9CBC850ACBC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43E5E-D452-4AD0-BB72-9E690BEEC42F}"/>
      </w:docPartPr>
      <w:docPartBody>
        <w:p w:rsidR="00EC182C" w:rsidRDefault="002F42B8" w:rsidP="002F42B8">
          <w:pPr>
            <w:pStyle w:val="AACF61486F254EE1BD9CBC850ACBCFCE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CEA272CDD4594BCE9239E0AD105E6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8619D-D696-4797-8EB9-E340F99FDF57}"/>
      </w:docPartPr>
      <w:docPartBody>
        <w:p w:rsidR="002F42B8" w:rsidRPr="00F34E56" w:rsidRDefault="002F42B8" w:rsidP="00154A4E">
          <w:pPr>
            <w:pStyle w:val="ab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發展心智韌性為人生邁向成功之路的重要部分。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:rsidR="00EC182C" w:rsidRDefault="002F42B8" w:rsidP="002F42B8">
          <w:pPr>
            <w:pStyle w:val="CEA272CDD4594BCE9239E0AD105E6ED411"/>
            <w:rPr>
              <w:rFonts w:hint="eastAsia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docPartBody>
    </w:docPart>
    <w:docPart>
      <w:docPartPr>
        <w:name w:val="C9B6DCD0054E4746B3E41BAE0292E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636C1-E290-4946-AC54-5BB37885CE57}"/>
      </w:docPartPr>
      <w:docPartBody>
        <w:p w:rsidR="00EC182C" w:rsidRDefault="002F42B8" w:rsidP="002F42B8">
          <w:pPr>
            <w:pStyle w:val="C9B6DCD0054E4746B3E41BAE0292E7D6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下一個章節中，您將會了解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9C9E38B402274DFEB8E16A9D5FBCA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60A92-59FC-4F24-A61A-309E9F0ADABB}"/>
      </w:docPartPr>
      <w:docPartBody>
        <w:p w:rsidR="00EC182C" w:rsidRDefault="002F42B8" w:rsidP="002F42B8">
          <w:pPr>
            <w:pStyle w:val="9C9E38B402274DFEB8E16A9D5FBCA30C3"/>
            <w:rPr>
              <w:rFonts w:hint="eastAsia"/>
            </w:rPr>
          </w:pPr>
          <w:r w:rsidRPr="00363CDC">
            <w:rPr>
              <w:rFonts w:hint="eastAsia"/>
              <w:lang w:val="zh-TW" w:bidi="zh-TW"/>
            </w:rPr>
            <w:t>在此開始新的章節</w:t>
          </w:r>
          <w:r w:rsidRPr="00363CDC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2F947FC1495E44838D99DCC38FD4F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5B3FC-F00C-466D-9A09-E47C4CD86F02}"/>
      </w:docPartPr>
      <w:docPartBody>
        <w:p w:rsidR="00EC182C" w:rsidRDefault="002F42B8" w:rsidP="002F42B8">
          <w:pPr>
            <w:pStyle w:val="2F947FC1495E44838D99DCC38FD4F9532"/>
          </w:pPr>
          <w:r>
            <w:rPr>
              <w:rFonts w:hint="eastAsia"/>
              <w:lang w:val="zh-TW" w:bidi="zh-TW"/>
            </w:rPr>
            <w:t>在此插入章節標題</w:t>
          </w:r>
        </w:p>
      </w:docPartBody>
    </w:docPart>
    <w:docPart>
      <w:docPartPr>
        <w:name w:val="88D92714BDF04569BC6FE24A39A54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87FB7-9D8C-4756-99DC-38B38D698F77}"/>
      </w:docPartPr>
      <w:docPartBody>
        <w:p w:rsidR="00EC182C" w:rsidRDefault="002F42B8" w:rsidP="002F42B8">
          <w:pPr>
            <w:pStyle w:val="88D92714BDF04569BC6FE24A39A54FD7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為了此範例的目的，此章節的標題為「建立社會價值」。 本文涵蓋孩童福利的社交/社群觀點。一開始提供章節包含的資訊簡要概觀，然後順暢轉換成您支援的重點。嘗試使用簡單易懂的語言，與讀者建立熟悉感並保持他們的參與感。</w:t>
          </w:r>
        </w:p>
      </w:docPartBody>
    </w:docPart>
    <w:docPart>
      <w:docPartPr>
        <w:name w:val="FFBFBF0A008648C19A78F0E90A234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47C1F-F82B-49D0-A0A7-8E14151A349F}"/>
      </w:docPartPr>
      <w:docPartBody>
        <w:p w:rsidR="00EC182C" w:rsidRDefault="002F42B8" w:rsidP="002F42B8">
          <w:pPr>
            <w:pStyle w:val="FFBFBF0A008648C19A78F0E90A234CC3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插入次標題</w:t>
          </w:r>
          <w:r w:rsidRPr="00154A4E">
            <w:rPr>
              <w:rFonts w:hint="eastAsia"/>
              <w:lang w:val="zh-TW" w:bidi="zh-TW"/>
            </w:rPr>
            <w:t xml:space="preserve"> 1</w:t>
          </w:r>
        </w:p>
      </w:docPartBody>
    </w:docPart>
    <w:docPart>
      <w:docPartPr>
        <w:name w:val="F0E0DC1C53CC4372B433712E355C0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C458B-38C3-4023-A300-4FD152C8FA95}"/>
      </w:docPartPr>
      <w:docPartBody>
        <w:p w:rsidR="00EC182C" w:rsidRDefault="002F42B8" w:rsidP="002F42B8">
          <w:pPr>
            <w:pStyle w:val="F0E0DC1C53CC4372B433712E355C007D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6DB83163B39F4AB3A1B37BC25BDC9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DA45F-4C0E-4828-B27A-FB5C5E43064D}"/>
      </w:docPartPr>
      <w:docPartBody>
        <w:p w:rsidR="002F42B8" w:rsidRPr="00ED183A" w:rsidRDefault="002F42B8" w:rsidP="00154A4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:rsidR="00EC182C" w:rsidRDefault="002F42B8" w:rsidP="002F42B8">
          <w:pPr>
            <w:pStyle w:val="6DB83163B39F4AB3A1B37BC25BDC9850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是「與他人和平相處」。 提供讀者教導孩子如何與其他人共存的實用策略，以及為何這點很重要的原因等等。</w:t>
          </w:r>
        </w:p>
      </w:docPartBody>
    </w:docPart>
    <w:docPart>
      <w:docPartPr>
        <w:name w:val="5F0A74C4FACD4E08B3624775DEABC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4DBEA-8D50-4B11-B2BB-E2ADB718060D}"/>
      </w:docPartPr>
      <w:docPartBody>
        <w:p w:rsidR="00EC182C" w:rsidRDefault="002F42B8" w:rsidP="002F42B8">
          <w:pPr>
            <w:pStyle w:val="5F0A74C4FACD4E08B3624775DEABC4E7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插入次標題</w:t>
          </w:r>
          <w:r w:rsidRPr="00154A4E">
            <w:rPr>
              <w:rFonts w:hint="eastAsia"/>
              <w:lang w:val="zh-TW" w:bidi="zh-TW"/>
            </w:rPr>
            <w:t xml:space="preserve"> 2</w:t>
          </w:r>
        </w:p>
      </w:docPartBody>
    </w:docPart>
    <w:docPart>
      <w:docPartPr>
        <w:name w:val="046BEDA4D412424291D8827CBC996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0069F-754D-431C-A252-6760808AD022}"/>
      </w:docPartPr>
      <w:docPartBody>
        <w:p w:rsidR="00EC182C" w:rsidRDefault="002F42B8" w:rsidP="002F42B8">
          <w:pPr>
            <w:pStyle w:val="046BEDA4D412424291D8827CBC99652F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996733CD6A6E41CFB4AF675513AD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D60A6-B462-4776-9228-21B840DA830A}"/>
      </w:docPartPr>
      <w:docPartBody>
        <w:p w:rsidR="00EC182C" w:rsidRDefault="002F42B8" w:rsidP="002F42B8">
          <w:pPr>
            <w:pStyle w:val="996733CD6A6E41CFB4AF675513AD7E8A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開發情感智慧」的副標題。 這將提供如何協助孩子解讀社交提示，以及討論任何負數情感等等的實用步驟。</w:t>
          </w:r>
        </w:p>
      </w:docPartBody>
    </w:docPart>
    <w:docPart>
      <w:docPartPr>
        <w:name w:val="3A9D80DD632F4D788A9934EE5E628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846F9-9A0F-4AB0-B103-36B1657EE9B0}"/>
      </w:docPartPr>
      <w:docPartBody>
        <w:p w:rsidR="00EC182C" w:rsidRDefault="002F42B8" w:rsidP="002F42B8">
          <w:pPr>
            <w:pStyle w:val="3A9D80DD632F4D788A9934EE5E62813B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章節摘要</w:t>
          </w:r>
          <w:r w:rsidRPr="00154A4E">
            <w:rPr>
              <w:rFonts w:hint="eastAsia"/>
              <w:lang w:val="zh-TW" w:bidi="zh-TW"/>
            </w:rPr>
            <w:t>/</w:t>
          </w:r>
          <w:r w:rsidRPr="00154A4E">
            <w:rPr>
              <w:rFonts w:hint="eastAsia"/>
              <w:lang w:val="zh-TW" w:bidi="zh-TW"/>
            </w:rPr>
            <w:t>重要心得</w:t>
          </w:r>
        </w:p>
      </w:docPartBody>
    </w:docPart>
    <w:docPart>
      <w:docPartPr>
        <w:name w:val="6E119EBC884B40F5A80FA2FC32DB3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73CE9-C91E-4BEB-AA2B-96EBA16422C5}"/>
      </w:docPartPr>
      <w:docPartBody>
        <w:p w:rsidR="00EC182C" w:rsidRDefault="002F42B8" w:rsidP="002F42B8">
          <w:pPr>
            <w:pStyle w:val="6E119EBC884B40F5A80FA2FC32DB3D1A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這裡插入內容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B08AFDA2799D4399813CB56E40232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A9087-4037-4D5B-BA7D-B31DB3EE48B9}"/>
      </w:docPartPr>
      <w:docPartBody>
        <w:p w:rsidR="002F42B8" w:rsidRPr="00F34E56" w:rsidRDefault="002F42B8" w:rsidP="00154A4E">
          <w:pPr>
            <w:pStyle w:val="ab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逐漸在孩子身上灌輸社會價值和倫理，將協助他們健全地融入社會。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:rsidR="002F42B8" w:rsidRPr="00F34E56" w:rsidRDefault="002F42B8" w:rsidP="00211C7A">
          <w:pPr>
            <w:pStyle w:val="a0"/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:rsidR="00EC182C" w:rsidRDefault="002F42B8" w:rsidP="002F42B8">
          <w:pPr>
            <w:pStyle w:val="B08AFDA2799D4399813CB56E4023291C11"/>
            <w:rPr>
              <w:rFonts w:hint="eastAsia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docPartBody>
    </w:docPart>
    <w:docPart>
      <w:docPartPr>
        <w:name w:val="09DE4C32B3AF4497B73628EA87BDA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7E14F-7708-494A-9355-E86F549B3D14}"/>
      </w:docPartPr>
      <w:docPartBody>
        <w:p w:rsidR="00EC182C" w:rsidRDefault="002F42B8" w:rsidP="002F42B8">
          <w:pPr>
            <w:pStyle w:val="09DE4C32B3AF4497B73628EA87BDA7DF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下一個章節中，您將會了解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157D76D650864DD6AEDBF7821AC00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1DD67-A6CF-4352-B275-3A5095A1ADB1}"/>
      </w:docPartPr>
      <w:docPartBody>
        <w:p w:rsidR="00EC182C" w:rsidRDefault="002F42B8" w:rsidP="002F42B8">
          <w:pPr>
            <w:pStyle w:val="157D76D650864DD6AEDBF7821AC00113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若要以邏輯方式順暢轉換章節，請通知讀者接下來的內容。當以段落結束章節時，請就已經聊到的部分連結接下來的章節資訊。</w:t>
          </w:r>
        </w:p>
      </w:docPartBody>
    </w:docPart>
    <w:docPart>
      <w:docPartPr>
        <w:name w:val="C57CBBFA2F8246FC83A6420229CF2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4E579-A22B-4EC5-B10D-87584BA32D02}"/>
      </w:docPartPr>
      <w:docPartBody>
        <w:p w:rsidR="00EC182C" w:rsidRDefault="002F42B8" w:rsidP="002F42B8">
          <w:pPr>
            <w:pStyle w:val="C57CBBFA2F8246FC83A6420229CF2BC22"/>
          </w:pPr>
          <w:r w:rsidRPr="00154A4E">
            <w:rPr>
              <w:rFonts w:hint="eastAsia"/>
              <w:lang w:val="zh-TW" w:bidi="zh-TW"/>
            </w:rPr>
            <w:t>第五章</w:t>
          </w:r>
        </w:p>
      </w:docPartBody>
    </w:docPart>
    <w:docPart>
      <w:docPartPr>
        <w:name w:val="ED2160D6C7AF4895A06FB2C321F22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A2F97-B690-4790-86DA-5EBF7B9A41DE}"/>
      </w:docPartPr>
      <w:docPartBody>
        <w:p w:rsidR="00EC182C" w:rsidRDefault="002F42B8" w:rsidP="002F42B8">
          <w:pPr>
            <w:pStyle w:val="ED2160D6C7AF4895A06FB2C321F2253D2"/>
          </w:pPr>
          <w:r w:rsidRPr="00154A4E">
            <w:rPr>
              <w:rFonts w:hint="eastAsia"/>
              <w:lang w:val="zh-TW" w:bidi="zh-TW"/>
            </w:rPr>
            <w:t>在此插入章節標題</w:t>
          </w:r>
        </w:p>
      </w:docPartBody>
    </w:docPart>
    <w:docPart>
      <w:docPartPr>
        <w:name w:val="B2A816407B534264BAC12554304F6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936D2-2A7F-4DD1-ADAA-4826CA065A23}"/>
      </w:docPartPr>
      <w:docPartBody>
        <w:p w:rsidR="00EC182C" w:rsidRDefault="002F42B8" w:rsidP="002F42B8">
          <w:pPr>
            <w:pStyle w:val="B2A816407B534264BAC12554304F6A432"/>
            <w:rPr>
              <w:rFonts w:hint="eastAsia"/>
            </w:rPr>
          </w:pPr>
          <w:r w:rsidRPr="00154A4E">
            <w:rPr>
              <w:rFonts w:hint="eastAsia"/>
              <w:lang w:val="zh-TW" w:bidi="zh-TW"/>
            </w:rPr>
            <w:t>在此開始新的章節</w:t>
          </w:r>
          <w:r w:rsidRPr="00154A4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A9F1BF8B304F4E209A78EE9E2E3FD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075E5-A97C-496C-8923-F4F82F847EB5}"/>
      </w:docPartPr>
      <w:docPartBody>
        <w:p w:rsidR="00EC182C" w:rsidRDefault="002F42B8" w:rsidP="002F42B8">
          <w:pPr>
            <w:pStyle w:val="A9F1BF8B304F4E209A78EE9E2E3FD030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假設這將是本書的最後一章，建立一個有展望性的標題，例如「今天的孩童，未來的主人翁」。 這裡展現本書中的策略與全新社會見解，將會如何塑造未來的概觀。同樣也討論如果沒有教導孩子如何增強他們的思維方式，將會對世界造成何種影響。</w:t>
          </w:r>
        </w:p>
      </w:docPartBody>
    </w:docPart>
    <w:docPart>
      <w:docPartPr>
        <w:name w:val="003B645130DC4FD7B302B43E4D822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89AFF-E8E0-4A3E-B59D-FF0FF7357752}"/>
      </w:docPartPr>
      <w:docPartBody>
        <w:p w:rsidR="00EC182C" w:rsidRDefault="002F42B8" w:rsidP="002F42B8">
          <w:pPr>
            <w:pStyle w:val="003B645130DC4FD7B302B43E4D822986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插入次標題</w:t>
          </w:r>
          <w:r w:rsidRPr="001710CE">
            <w:rPr>
              <w:rFonts w:hint="eastAsia"/>
              <w:lang w:val="zh-TW" w:bidi="zh-TW"/>
            </w:rPr>
            <w:t xml:space="preserve"> 1</w:t>
          </w:r>
        </w:p>
      </w:docPartBody>
    </w:docPart>
    <w:docPart>
      <w:docPartPr>
        <w:name w:val="AC11592A406E4D0A8B2DB033D2E28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71CBE-D5A5-47EF-BD41-493562070297}"/>
      </w:docPartPr>
      <w:docPartBody>
        <w:p w:rsidR="00EC182C" w:rsidRDefault="002F42B8" w:rsidP="002F42B8">
          <w:pPr>
            <w:pStyle w:val="AC11592A406E4D0A8B2DB033D2E28C20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2974031BFFC84834AF25DBB08AFBA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006A1-0E11-4935-8B9E-5272BE62D80C}"/>
      </w:docPartPr>
      <w:docPartBody>
        <w:p w:rsidR="002F42B8" w:rsidRPr="00ED183A" w:rsidRDefault="002F42B8" w:rsidP="001710C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將您的章節分成多個相關次標題的區段。次標題引導讀者進入章節並協助顯示您對主題的解讀。每個章節中永遠使用超過一個次標題，並確定他們與章節主題相關。</w:t>
          </w:r>
        </w:p>
        <w:p w:rsidR="00EC182C" w:rsidRDefault="002F42B8" w:rsidP="002F42B8">
          <w:pPr>
            <w:pStyle w:val="2974031BFFC84834AF25DBB08AFBAD3E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為了特別的章節研究內容時，您想到的任何強調項目都可以當成次標題。比方說，此章節的次標題 1 為「適應變化」，將討論發展適應性和彈性等的重要性。</w:t>
          </w:r>
        </w:p>
      </w:docPartBody>
    </w:docPart>
    <w:docPart>
      <w:docPartPr>
        <w:name w:val="545A6D196B8247BA9CF61B522A0A5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8B769-5478-4F9D-9503-008210CD2277}"/>
      </w:docPartPr>
      <w:docPartBody>
        <w:p w:rsidR="00EC182C" w:rsidRDefault="002F42B8" w:rsidP="002F42B8">
          <w:pPr>
            <w:pStyle w:val="545A6D196B8247BA9CF61B522A0A50D9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插入次標題</w:t>
          </w:r>
          <w:r w:rsidRPr="001710CE">
            <w:rPr>
              <w:rFonts w:hint="eastAsia"/>
              <w:lang w:val="zh-TW" w:bidi="zh-TW"/>
            </w:rPr>
            <w:t xml:space="preserve"> 2</w:t>
          </w:r>
        </w:p>
      </w:docPartBody>
    </w:docPart>
    <w:docPart>
      <w:docPartPr>
        <w:name w:val="DDE1AAC5D03F4BF4B0C0429B931CB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04487-6A65-4C66-B7DF-41499D3535FE}"/>
      </w:docPartPr>
      <w:docPartBody>
        <w:p w:rsidR="00EC182C" w:rsidRDefault="002F42B8" w:rsidP="002F42B8">
          <w:pPr>
            <w:pStyle w:val="DDE1AAC5D03F4BF4B0C0429B931CB3C2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8A22698E36214EB994F21C553BA15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A0651-0FC6-4E98-A16E-E2B31AED3060}"/>
      </w:docPartPr>
      <w:docPartBody>
        <w:p w:rsidR="00EC182C" w:rsidRDefault="002F42B8" w:rsidP="002F42B8">
          <w:pPr>
            <w:pStyle w:val="8A22698E36214EB994F21C553BA15370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針對次標題 2，請使用例如「傳承後人可用的資產」的副標題。 在此討論所有提供的策略將如何確保更好的未來，並依此將全文收尾。</w:t>
          </w:r>
        </w:p>
      </w:docPartBody>
    </w:docPart>
    <w:docPart>
      <w:docPartPr>
        <w:name w:val="4EFF448EEF074050A112B210E4201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A018A-8A8D-4623-92C7-596989C602A9}"/>
      </w:docPartPr>
      <w:docPartBody>
        <w:p w:rsidR="00EC182C" w:rsidRDefault="002F42B8" w:rsidP="002F42B8">
          <w:pPr>
            <w:pStyle w:val="4EFF448EEF074050A112B210E4201C11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章節摘要</w:t>
          </w:r>
          <w:r w:rsidRPr="001710CE">
            <w:rPr>
              <w:rFonts w:hint="eastAsia"/>
              <w:lang w:val="zh-TW" w:bidi="zh-TW"/>
            </w:rPr>
            <w:t>/</w:t>
          </w:r>
          <w:r w:rsidRPr="001710CE">
            <w:rPr>
              <w:rFonts w:hint="eastAsia"/>
              <w:lang w:val="zh-TW" w:bidi="zh-TW"/>
            </w:rPr>
            <w:t>重要心得</w:t>
          </w:r>
        </w:p>
      </w:docPartBody>
    </w:docPart>
    <w:docPart>
      <w:docPartPr>
        <w:name w:val="41AF960C55C14BA783FD21ABC0129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53BDE-8E74-4ABD-8D6C-7200BD3CE4C5}"/>
      </w:docPartPr>
      <w:docPartBody>
        <w:p w:rsidR="00EC182C" w:rsidRDefault="002F42B8" w:rsidP="002F42B8">
          <w:pPr>
            <w:pStyle w:val="41AF960C55C14BA783FD21ABC01299BA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DEEFA86D65014972BC495B42630CD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3260A-DA8C-43DF-BFDF-0E1CB88C185F}"/>
      </w:docPartPr>
      <w:docPartBody>
        <w:p w:rsidR="002F42B8" w:rsidRPr="00F34E56" w:rsidRDefault="002F42B8" w:rsidP="001710CE">
          <w:pPr>
            <w:pStyle w:val="ab"/>
            <w:rPr>
              <w:rFonts w:ascii="Microsoft JhengHei UI" w:hAnsi="Microsoft JhengHei UI"/>
              <w:szCs w:val="22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以簡短的段落提醒讀者本章節的重點。或者，也可以使用如下顯示的項目符號格式：</w:t>
          </w:r>
        </w:p>
        <w:p w:rsidR="002F42B8" w:rsidRPr="00F34E56" w:rsidRDefault="002F42B8" w:rsidP="00211C7A">
          <w:pPr>
            <w:pStyle w:val="a0"/>
            <w:tabs>
              <w:tab w:val="left" w:pos="4050"/>
            </w:tabs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未來，適者生存取決於配合瞬息萬變的環境跟著變更的能力。</w:t>
          </w:r>
        </w:p>
        <w:p w:rsidR="002F42B8" w:rsidRPr="00F34E56" w:rsidRDefault="002F42B8" w:rsidP="00211C7A">
          <w:pPr>
            <w:pStyle w:val="a0"/>
            <w:tabs>
              <w:tab w:val="left" w:pos="4050"/>
            </w:tabs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2...</w:t>
          </w:r>
        </w:p>
        <w:p w:rsidR="002F42B8" w:rsidRPr="00F34E56" w:rsidRDefault="002F42B8" w:rsidP="00211C7A">
          <w:pPr>
            <w:pStyle w:val="a0"/>
            <w:tabs>
              <w:tab w:val="left" w:pos="4050"/>
            </w:tabs>
            <w:spacing w:before="0"/>
            <w:rPr>
              <w:rFonts w:ascii="Microsoft JhengHei UI" w:eastAsia="Microsoft JhengHei UI" w:hAnsi="Microsoft JhengHei UI" w:cs="Calibri"/>
              <w:color w:val="0070C0"/>
              <w:sz w:val="22"/>
              <w:szCs w:val="22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此文字的重點 3...</w:t>
          </w:r>
        </w:p>
        <w:p w:rsidR="00EC182C" w:rsidRDefault="002F42B8" w:rsidP="002F42B8">
          <w:pPr>
            <w:pStyle w:val="DEEFA86D65014972BC495B42630CD9D711"/>
            <w:rPr>
              <w:rFonts w:hint="eastAsia"/>
            </w:rPr>
          </w:pPr>
          <w:r w:rsidRPr="00F34E56">
            <w:rPr>
              <w:rFonts w:ascii="Microsoft JhengHei UI" w:eastAsia="Microsoft JhengHei UI" w:hAnsi="Microsoft JhengHei UI" w:cs="Calibri" w:hint="eastAsia"/>
              <w:color w:val="0070C0"/>
              <w:sz w:val="22"/>
              <w:szCs w:val="22"/>
              <w:lang w:val="zh-TW" w:bidi="zh-TW"/>
            </w:rPr>
            <w:t>等等。</w:t>
          </w:r>
        </w:p>
      </w:docPartBody>
    </w:docPart>
    <w:docPart>
      <w:docPartPr>
        <w:name w:val="8F2E7115EC0248098D1AB68EE64E1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A8661-AC39-4DE5-BCAB-EA8096D08715}"/>
      </w:docPartPr>
      <w:docPartBody>
        <w:p w:rsidR="00EC182C" w:rsidRDefault="002F42B8" w:rsidP="002F42B8">
          <w:pPr>
            <w:pStyle w:val="8F2E7115EC0248098D1AB68EE64E1BA42"/>
          </w:pPr>
          <w:r w:rsidRPr="001710CE">
            <w:rPr>
              <w:rFonts w:hint="eastAsia"/>
              <w:lang w:val="zh-TW" w:bidi="zh-TW"/>
            </w:rPr>
            <w:t>結尾/結論</w:t>
          </w:r>
        </w:p>
      </w:docPartBody>
    </w:docPart>
    <w:docPart>
      <w:docPartPr>
        <w:name w:val="B8A08773AE34490EB1743F2A42B20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D7DEC-C562-4CAB-B9D5-6027B8BE3E49}"/>
      </w:docPartPr>
      <w:docPartBody>
        <w:p w:rsidR="00EC182C" w:rsidRDefault="002F42B8" w:rsidP="002F42B8">
          <w:pPr>
            <w:pStyle w:val="B8A08773AE34490EB1743F2A42B20D5D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CB25BE6C3C094402BD6552A77D20F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A5076-2D81-410C-A8A0-07B92A5FF540}"/>
      </w:docPartPr>
      <w:docPartBody>
        <w:p w:rsidR="00EC182C" w:rsidRDefault="002F42B8" w:rsidP="002F42B8">
          <w:pPr>
            <w:pStyle w:val="CB25BE6C3C094402BD6552A77D20F86B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盡量簡短貼心。提及本書的主要強調提示，以及解決問題的動作步驟。提醒讀者採取所述行動步驟，將如何對他們有助益。</w:t>
          </w:r>
        </w:p>
      </w:docPartBody>
    </w:docPart>
    <w:docPart>
      <w:docPartPr>
        <w:name w:val="2EB175A67EA54C5EB7A410E641D8E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5EF28-DCC1-476F-B003-8D8E08AA25EB}"/>
      </w:docPartPr>
      <w:docPartBody>
        <w:p w:rsidR="00EC182C" w:rsidRDefault="002F42B8" w:rsidP="002F42B8">
          <w:pPr>
            <w:pStyle w:val="2EB175A67EA54C5EB7A410E641D8ECFD2"/>
          </w:pPr>
          <w:r w:rsidRPr="001710CE">
            <w:rPr>
              <w:rFonts w:hint="eastAsia"/>
              <w:lang w:val="zh-TW" w:bidi="zh-TW"/>
            </w:rPr>
            <w:t>書目</w:t>
          </w:r>
        </w:p>
      </w:docPartBody>
    </w:docPart>
    <w:docPart>
      <w:docPartPr>
        <w:name w:val="0D8A5CC6023243EB96CF1F32302F1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979F5-4156-42DC-A708-2481C6A8F704}"/>
      </w:docPartPr>
      <w:docPartBody>
        <w:p w:rsidR="00EC182C" w:rsidRDefault="002F42B8" w:rsidP="002F42B8">
          <w:pPr>
            <w:pStyle w:val="0D8A5CC6023243EB96CF1F32302F160A2"/>
          </w:pPr>
          <w:r w:rsidRPr="001710CE">
            <w:rPr>
              <w:rFonts w:hint="eastAsia"/>
              <w:lang w:val="zh-TW" w:bidi="zh-TW"/>
            </w:rPr>
            <w:t>感謝</w:t>
          </w:r>
        </w:p>
      </w:docPartBody>
    </w:docPart>
    <w:docPart>
      <w:docPartPr>
        <w:name w:val="5ECCFB598280424991FE53806B3FC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70CDA-843D-4995-8C66-0E9145ECFA74}"/>
      </w:docPartPr>
      <w:docPartBody>
        <w:p w:rsidR="00EC182C" w:rsidRDefault="002F42B8" w:rsidP="002F42B8">
          <w:pPr>
            <w:pStyle w:val="5ECCFB598280424991FE53806B3FC95E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3069DB6EDDA04EDD825A6312A9338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9D538-A9FB-424D-8A28-07C0EBC9E0CC}"/>
      </w:docPartPr>
      <w:docPartBody>
        <w:p w:rsidR="00EC182C" w:rsidRDefault="002F42B8" w:rsidP="002F42B8">
          <w:pPr>
            <w:pStyle w:val="3069DB6EDDA04EDD825A6312A93382D5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感謝整個過程中曾激勵並幫助您撰寫出版作品的主要人員。這裡跟謹致網頁類似，不同的是您可以在此詳細說明，並且包括更多人。</w:t>
          </w:r>
        </w:p>
      </w:docPartBody>
    </w:docPart>
    <w:docPart>
      <w:docPartPr>
        <w:name w:val="6434565436164727B28595DA2BF63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5EA8E-65FD-4FFE-B679-E3B3B427A2FE}"/>
      </w:docPartPr>
      <w:docPartBody>
        <w:p w:rsidR="00EC182C" w:rsidRDefault="002F42B8" w:rsidP="002F42B8">
          <w:pPr>
            <w:pStyle w:val="6434565436164727B28595DA2BF6335B2"/>
          </w:pPr>
          <w:r w:rsidRPr="001710CE">
            <w:rPr>
              <w:rFonts w:hint="eastAsia"/>
              <w:lang w:val="zh-TW" w:bidi="zh-TW"/>
            </w:rPr>
            <w:t>關於作者</w:t>
          </w:r>
        </w:p>
      </w:docPartBody>
    </w:docPart>
    <w:docPart>
      <w:docPartPr>
        <w:name w:val="3F448DDB7A23481CB57C23EA03205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46514-E0F9-4B4E-B67D-941E97F26BFD}"/>
      </w:docPartPr>
      <w:docPartBody>
        <w:p w:rsidR="00EC182C" w:rsidRDefault="002F42B8" w:rsidP="002F42B8">
          <w:pPr>
            <w:pStyle w:val="3F448DDB7A23481CB57C23EA0320569A2"/>
            <w:rPr>
              <w:rFonts w:hint="eastAsia"/>
            </w:rPr>
          </w:pPr>
          <w:r w:rsidRPr="001710CE">
            <w:rPr>
              <w:rFonts w:hint="eastAsia"/>
              <w:lang w:val="zh-TW" w:bidi="zh-TW"/>
            </w:rPr>
            <w:t>在這裡插入內容</w:t>
          </w:r>
          <w:r w:rsidRPr="001710C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673B82B79B8E4A8CBC9E28AAD96BF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AB2C1-959D-4D4C-ACCF-09D95AB4F65D}"/>
      </w:docPartPr>
      <w:docPartBody>
        <w:p w:rsidR="002F42B8" w:rsidRPr="00ED183A" w:rsidRDefault="002F42B8" w:rsidP="001710C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以第三人稱方式撰寫此頁面。(例如，使用「作者」或您的名字，不要用「我」)。此處的資訊會建立讀者對您的可信度。請避免太過冗長。簡單提供您有關本書主題的背景知識和專業知識，以及其他可建立信任的資訊。例如：</w:t>
          </w:r>
        </w:p>
        <w:p w:rsidR="002F42B8" w:rsidRPr="00ED183A" w:rsidRDefault="002F42B8" w:rsidP="002F42B8">
          <w:pPr>
            <w:pStyle w:val="ab"/>
            <w:numPr>
              <w:ilvl w:val="0"/>
              <w:numId w:val="4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與手邊主題相關的專業和個人成就</w:t>
          </w:r>
        </w:p>
        <w:p w:rsidR="002F42B8" w:rsidRPr="00ED183A" w:rsidRDefault="002F42B8" w:rsidP="002F42B8">
          <w:pPr>
            <w:pStyle w:val="ab"/>
            <w:numPr>
              <w:ilvl w:val="0"/>
              <w:numId w:val="4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其他出版品清單以及您的網站連結</w:t>
          </w:r>
        </w:p>
        <w:p w:rsidR="002F42B8" w:rsidRPr="00ED183A" w:rsidRDefault="002F42B8" w:rsidP="002F42B8">
          <w:pPr>
            <w:pStyle w:val="ab"/>
            <w:numPr>
              <w:ilvl w:val="0"/>
              <w:numId w:val="4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教育背景</w:t>
          </w:r>
        </w:p>
        <w:p w:rsidR="002F42B8" w:rsidRPr="00ED183A" w:rsidRDefault="002F42B8" w:rsidP="002F42B8">
          <w:pPr>
            <w:pStyle w:val="ab"/>
            <w:numPr>
              <w:ilvl w:val="0"/>
              <w:numId w:val="4"/>
            </w:numPr>
            <w:ind w:left="108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提及其他您曾合作過的有名領域內專家</w:t>
          </w:r>
        </w:p>
        <w:p w:rsidR="00EC182C" w:rsidRDefault="002F42B8" w:rsidP="002F42B8">
          <w:pPr>
            <w:pStyle w:val="673B82B79B8E4A8CBC9E28AAD96BFBC9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您的居住地區、家庭狀況、嗜好等等。</w:t>
          </w:r>
        </w:p>
      </w:docPartBody>
    </w:docPart>
    <w:docPart>
      <w:docPartPr>
        <w:name w:val="A88676B4FFAB40EB8B5EF85C746F5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6C860-1CC7-4ADE-A468-C5BF484F592E}"/>
      </w:docPartPr>
      <w:docPartBody>
        <w:p w:rsidR="00EC182C" w:rsidRDefault="002F42B8" w:rsidP="002F42B8">
          <w:pPr>
            <w:pStyle w:val="A88676B4FFAB40EB8B5EF85C746F5E942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書名</w:t>
          </w:r>
        </w:p>
      </w:docPartBody>
    </w:docPart>
    <w:docPart>
      <w:docPartPr>
        <w:name w:val="216FFF44CE9345E1867A643794F52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64E54-9073-42C7-B251-6506A1C28750}"/>
      </w:docPartPr>
      <w:docPartBody>
        <w:p w:rsidR="00EC182C" w:rsidRDefault="002F42B8" w:rsidP="002F42B8">
          <w:pPr>
            <w:pStyle w:val="216FFF44CE9345E1867A643794F52791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全部大寫的主要書名)</w:t>
          </w:r>
        </w:p>
      </w:docPartBody>
    </w:docPart>
    <w:docPart>
      <w:docPartPr>
        <w:name w:val="21F8D9F5C7CE40B1AD136B32ADC03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E144A-9B52-4801-9754-6622620E3DC0}"/>
      </w:docPartPr>
      <w:docPartBody>
        <w:p w:rsidR="002F42B8" w:rsidRPr="00ED183A" w:rsidRDefault="002F42B8" w:rsidP="00B61B8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請確定書名令人印象深刻，且會引起讀者注意。書名應該清楚說明本書的意義，而且容易讀。請避免難以發音，或是大聲唸出時聽起來令人尷尬的複雜多音書名。</w:t>
          </w:r>
        </w:p>
        <w:p w:rsidR="002F42B8" w:rsidRPr="00ED183A" w:rsidRDefault="002F42B8" w:rsidP="00B61B8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如果您已經想好特定書名，那太好了。但如果還沒有，則要先看看這本書想達成的目標。例如，如果想要建立品牌，則在書名中提及您的品牌。如果想要打造自己的專業形象，請確定您的書名聽起來具有權威性。如果只想要製造注意力以銷售書籍，就要選擇具有爭論性，令人興奮或有爭議的書名。</w:t>
          </w:r>
        </w:p>
        <w:p w:rsidR="002F42B8" w:rsidRPr="00ED183A" w:rsidRDefault="002F42B8" w:rsidP="00B61B8E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書名的品質決定內容的品質。因此，詢問自己特定的問題，例如：我想要為讀者的生活新增甚麼價值？他們想要學到什麼？目標對象的目的是什麼，而這本書將如何幫助他們完成目標？其實就是嘗試了解讀者的想法。</w:t>
          </w:r>
        </w:p>
        <w:p w:rsidR="00EC182C" w:rsidRDefault="002F42B8" w:rsidP="002F42B8">
          <w:pPr>
            <w:pStyle w:val="21F8D9F5C7CE40B1AD136B32ADC03596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您列出可能的書名清單時，請嘗試使用在 Google 及 Amazon 搜尋中熱門的相關關鍵字。想想您的內容類型/目標對象，然後建立能做出承諾，或提供問題解決方案的書名。例如，「在艱難的環境中教養出優秀堅韌的孩子」，或「完成百萬美元價值交易的六個秘密」。 避免建立已受歡迎的書名，免得您的書本難以突出。我們將使用第一個例子 (在艱難的環境中教養出優秀堅韌的孩子)，來說明如何為書本製造構想。</w:t>
          </w:r>
        </w:p>
      </w:docPartBody>
    </w:docPart>
    <w:docPart>
      <w:docPartPr>
        <w:name w:val="F035774AA9874A6BA654A90880812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BB621-CA1B-40E4-A8B8-30820269ECC1}"/>
      </w:docPartPr>
      <w:docPartBody>
        <w:p w:rsidR="00EC182C" w:rsidRDefault="002F42B8" w:rsidP="002F42B8">
          <w:pPr>
            <w:pStyle w:val="F035774AA9874A6BA654A9088081284B2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書本副標題</w:t>
          </w:r>
        </w:p>
      </w:docPartBody>
    </w:docPart>
    <w:docPart>
      <w:docPartPr>
        <w:name w:val="4C3C72BCCEFA4DFA9E0A0F81EC35A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7F4F0-A05C-4B94-84B4-32FB49635CEA}"/>
      </w:docPartPr>
      <w:docPartBody>
        <w:p w:rsidR="00EC182C" w:rsidRDefault="002F42B8" w:rsidP="002F42B8">
          <w:pPr>
            <w:pStyle w:val="4C3C72BCCEFA4DFA9E0A0F81EC35A7DE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lang w:val="zh-TW" w:bidi="zh-TW"/>
            </w:rPr>
            <w:t>(副標題中每個單字的第一個字母大寫)</w:t>
          </w:r>
        </w:p>
      </w:docPartBody>
    </w:docPart>
    <w:docPart>
      <w:docPartPr>
        <w:name w:val="B4094B250C1D43BE97575AB3D87B8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53D7-6C52-40EB-9B40-7EE46F727B48}"/>
      </w:docPartPr>
      <w:docPartBody>
        <w:p w:rsidR="00EC182C" w:rsidRDefault="002F42B8" w:rsidP="002F42B8">
          <w:pPr>
            <w:pStyle w:val="B4094B250C1D43BE97575AB3D87B8209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好的副標題應該為主題提供深入見解，讀者可以因此了解書中的內容。比方說，「如何強化您子女的思維模式，並為一生做好準備」的副標題，對主要書名為「在艱難的環境中教養出優秀堅韌的孩子」的書籍就很有助益。</w:t>
          </w:r>
        </w:p>
      </w:docPartBody>
    </w:docPart>
    <w:docPart>
      <w:docPartPr>
        <w:name w:val="7F62101A52AF4A3EAE2AD077FC240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85B7A-7B96-4BC2-8E2F-D0D00539251C}"/>
      </w:docPartPr>
      <w:docPartBody>
        <w:p w:rsidR="00EC182C" w:rsidRDefault="002F42B8" w:rsidP="002F42B8">
          <w:pPr>
            <w:pStyle w:val="7F62101A52AF4A3EAE2AD077FC2409C72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(</w:t>
          </w:r>
          <w:r w:rsidRPr="00B61B8E">
            <w:rPr>
              <w:rFonts w:hint="eastAsia"/>
              <w:lang w:val="zh-TW" w:bidi="zh-TW"/>
            </w:rPr>
            <w:t>插入作者姓名</w:t>
          </w:r>
          <w:r w:rsidRPr="00B61B8E">
            <w:rPr>
              <w:rFonts w:hint="eastAsia"/>
              <w:lang w:val="zh-TW" w:bidi="zh-TW"/>
            </w:rPr>
            <w:t>)</w:t>
          </w:r>
        </w:p>
      </w:docPartBody>
    </w:docPart>
    <w:docPart>
      <w:docPartPr>
        <w:name w:val="5EB67F4196F145CFA5275DBDB0156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F03F4-9C9F-4099-B078-F86752F3D6B8}"/>
      </w:docPartPr>
      <w:docPartBody>
        <w:p w:rsidR="002F42B8" w:rsidRPr="00AF2876" w:rsidRDefault="002F42B8" w:rsidP="00B61B8E">
          <w:pPr>
            <w:rPr>
              <w:rFonts w:hint="eastAsia"/>
            </w:rPr>
          </w:pPr>
          <w:r w:rsidRPr="00AF2876">
            <w:rPr>
              <w:rFonts w:hint="eastAsia"/>
              <w:lang w:val="zh-TW" w:bidi="zh-TW"/>
            </w:rPr>
            <w:t xml:space="preserve">© </w:t>
          </w:r>
          <w:r w:rsidRPr="00AF2876">
            <w:rPr>
              <w:rFonts w:hint="eastAsia"/>
              <w:lang w:val="zh-TW" w:bidi="zh-TW"/>
            </w:rPr>
            <w:t>著作權</w:t>
          </w:r>
          <w:r w:rsidRPr="00AF2876">
            <w:rPr>
              <w:rFonts w:hint="eastAsia"/>
              <w:lang w:val="zh-TW" w:bidi="zh-TW"/>
            </w:rPr>
            <w:t xml:space="preserve"> (</w:t>
          </w:r>
          <w:r w:rsidRPr="00AF2876">
            <w:rPr>
              <w:rFonts w:hint="eastAsia"/>
              <w:lang w:val="zh-TW" w:bidi="zh-TW"/>
            </w:rPr>
            <w:t>插入出版發行年份</w:t>
          </w:r>
          <w:r w:rsidRPr="00AF2876">
            <w:rPr>
              <w:rFonts w:hint="eastAsia"/>
              <w:lang w:val="zh-TW" w:bidi="zh-TW"/>
            </w:rPr>
            <w:t xml:space="preserve">) </w:t>
          </w:r>
          <w:r w:rsidRPr="00AF2876">
            <w:rPr>
              <w:rFonts w:hint="eastAsia"/>
              <w:lang w:val="zh-TW" w:bidi="zh-TW"/>
            </w:rPr>
            <w:t>作者</w:t>
          </w:r>
          <w:r w:rsidRPr="00AF2876">
            <w:rPr>
              <w:rFonts w:hint="eastAsia"/>
              <w:lang w:val="zh-TW" w:bidi="zh-TW"/>
            </w:rPr>
            <w:t xml:space="preserve"> (</w:t>
          </w:r>
          <w:r w:rsidRPr="00AF2876">
            <w:rPr>
              <w:rFonts w:hint="eastAsia"/>
              <w:lang w:val="zh-TW" w:bidi="zh-TW"/>
            </w:rPr>
            <w:t>插入作者姓名或出版者名稱</w:t>
          </w:r>
          <w:r w:rsidRPr="00AF2876">
            <w:rPr>
              <w:rFonts w:hint="eastAsia"/>
              <w:lang w:val="zh-TW" w:bidi="zh-TW"/>
            </w:rPr>
            <w:t xml:space="preserve">) - </w:t>
          </w:r>
          <w:r w:rsidRPr="00AF2876">
            <w:rPr>
              <w:rFonts w:hint="eastAsia"/>
              <w:lang w:val="zh-TW" w:bidi="zh-TW"/>
            </w:rPr>
            <w:t>著作權所有，並保留一切權利。</w:t>
          </w:r>
        </w:p>
        <w:p w:rsidR="00EC182C" w:rsidRDefault="002F42B8" w:rsidP="002F42B8">
          <w:pPr>
            <w:pStyle w:val="5EB67F4196F145CFA5275DBDB01566E32"/>
            <w:rPr>
              <w:rFonts w:hint="eastAsia"/>
            </w:rPr>
          </w:pPr>
          <w:r w:rsidRPr="00AF2876">
            <w:rPr>
              <w:rFonts w:hint="eastAsia"/>
              <w:lang w:val="zh-TW" w:bidi="zh-TW"/>
            </w:rPr>
            <w:t>任何以電子方式或印刷格式來重製、複製或傳送文件中任何部分的行為，都將視為不合法。嚴格禁止此出版物的錄製。</w:t>
          </w:r>
        </w:p>
      </w:docPartBody>
    </w:docPart>
    <w:docPart>
      <w:docPartPr>
        <w:name w:val="D126BD97B07E4CA4820F73D20A7D3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F90C-7D4F-4E41-93AB-1934E4AD145B}"/>
      </w:docPartPr>
      <w:docPartBody>
        <w:p w:rsidR="00EC182C" w:rsidRDefault="002F42B8" w:rsidP="002F42B8">
          <w:pPr>
            <w:pStyle w:val="D126BD97B07E4CA4820F73D20A7D3A832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謹將此書獻於：</w:t>
          </w:r>
        </w:p>
      </w:docPartBody>
    </w:docPart>
    <w:docPart>
      <w:docPartPr>
        <w:name w:val="0A6CA361082B4755999EA5B607472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36666-F0BD-4919-BFD3-1ED8EB4C9994}"/>
      </w:docPartPr>
      <w:docPartBody>
        <w:p w:rsidR="00EC182C" w:rsidRDefault="002F42B8" w:rsidP="002F42B8">
          <w:pPr>
            <w:pStyle w:val="0A6CA361082B4755999EA5B607472A112"/>
            <w:rPr>
              <w:rFonts w:hint="eastAsia"/>
            </w:rPr>
          </w:pPr>
          <w:r w:rsidRPr="00B61B8E">
            <w:rPr>
              <w:rFonts w:hint="eastAsia"/>
              <w:lang w:val="zh-TW" w:bidi="zh-TW"/>
            </w:rPr>
            <w:t>在這裡插入內容</w:t>
          </w:r>
          <w:r w:rsidRPr="00B61B8E">
            <w:rPr>
              <w:rFonts w:hint="eastAsia"/>
              <w:lang w:val="zh-TW" w:bidi="zh-TW"/>
            </w:rPr>
            <w:t>...</w:t>
          </w:r>
        </w:p>
      </w:docPartBody>
    </w:docPart>
    <w:docPart>
      <w:docPartPr>
        <w:name w:val="E4EF61FD1A8D470A9D4701A6E324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E80D3-D9E5-4FFB-81B9-A0C76B4A4D10}"/>
      </w:docPartPr>
      <w:docPartBody>
        <w:p w:rsidR="00EC182C" w:rsidRDefault="002F42B8" w:rsidP="002F42B8">
          <w:pPr>
            <w:pStyle w:val="E4EF61FD1A8D470A9D4701A6E32445EA2"/>
            <w:rPr>
              <w:rFonts w:hint="eastAsia"/>
            </w:rPr>
          </w:pPr>
          <w:r w:rsidRPr="00F34E56">
            <w:rPr>
              <w:rFonts w:ascii="Microsoft JhengHei UI" w:hAnsi="Microsoft JhengHei UI" w:hint="eastAsia"/>
              <w:szCs w:val="22"/>
              <w:lang w:val="zh-TW" w:bidi="zh-TW"/>
            </w:rPr>
            <w:t>此章節可省略，並多半按照作者意願感受。提及並感謝某位人員，或是與您很熟識，或在生活中支持您的的群組。可以是家人、親朋好友、崇拜的人等等。</w:t>
          </w:r>
        </w:p>
      </w:docPartBody>
    </w:docPart>
    <w:docPart>
      <w:docPartPr>
        <w:name w:val="56F3FFC73E414F6EAE993A7DA132E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0F57E-E986-4BC8-98C4-C10C3922CA23}"/>
      </w:docPartPr>
      <w:docPartBody>
        <w:p w:rsidR="00EC182C" w:rsidRDefault="002F42B8" w:rsidP="002F42B8">
          <w:pPr>
            <w:pStyle w:val="56F3FFC73E414F6EAE993A7DA132E0782"/>
          </w:pPr>
          <w:r w:rsidRPr="008339EE">
            <w:rPr>
              <w:rFonts w:hint="eastAsia"/>
              <w:lang w:val="zh-TW" w:bidi="zh-TW"/>
            </w:rPr>
            <w:t>簡介</w:t>
          </w:r>
        </w:p>
      </w:docPartBody>
    </w:docPart>
    <w:docPart>
      <w:docPartPr>
        <w:name w:val="14DC8131EE9A4BBEB8E0B7CB49813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90133-79A5-44A3-BE90-D9675D0FD9BC}"/>
      </w:docPartPr>
      <w:docPartBody>
        <w:p w:rsidR="002F42B8" w:rsidRPr="00ED183A" w:rsidRDefault="002F42B8" w:rsidP="00D84035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以下為使用 APA 樣式所述工作清單的範例。依字母順序排列參考的清單。</w:t>
          </w:r>
        </w:p>
        <w:p w:rsidR="002F42B8" w:rsidRPr="00ED183A" w:rsidRDefault="002F42B8" w:rsidP="00D84035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引用書本時，請使用如下列範例顯示的格式，將參考書目樣式套用於以下格式：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書名。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其他資訊。出版地點縣/市：出版者。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King, S.(2000)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寫作</w:t>
          </w:r>
          <w:r w:rsidRPr="00ED183A">
            <w:rPr>
              <w:rFonts w:ascii="Microsoft JhengHei UI" w:hAnsi="Microsoft JhengHei UI" w:hint="eastAsia"/>
              <w:i/>
              <w:szCs w:val="22"/>
              <w:lang w:bidi="zh-TW"/>
            </w:rPr>
            <w:t>：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工匠回憶錄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紐約州紐約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：Pocket Books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</w:t>
          </w:r>
        </w:p>
        <w:p w:rsidR="002F42B8" w:rsidRPr="00ED183A" w:rsidRDefault="002F42B8" w:rsidP="00D84035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引用線上資源時，請使用如下顯示的格式範例：</w:t>
          </w:r>
        </w:p>
        <w:p w:rsidR="002F42B8" w:rsidRPr="00ED183A" w:rsidRDefault="002F42B8" w:rsidP="00D84035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u w:val="single"/>
              <w:lang w:val="zh-TW" w:bidi="zh-TW"/>
            </w:rPr>
            <w:t>網際網路文件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文章名稱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作品名稱。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取至完整的 URL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Amir，n。(2018，10 月 17 日)持續寫作的 4 種秘訣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現在立即撰寫非小說類的文學作品！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 xml:space="preserve"> 取自 http://writenonfictionnow.com/tips-staying-track-writing/</w:t>
          </w:r>
        </w:p>
        <w:p w:rsidR="002F42B8" w:rsidRPr="00ED183A" w:rsidRDefault="002F42B8" w:rsidP="00D84035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u w:val="single"/>
              <w:lang w:val="zh-TW" w:bidi="zh-TW"/>
            </w:rPr>
            <w:t>針對線上期刊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文章名稱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期刊標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，卷和頁碼。取至完整的 URL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Brewer, R. L，(2018，10 月 4 日)。如何撰寫更好的標題：7 種有效的書籍、文章，以及會議期刊的書名祕訣。</w:t>
          </w:r>
          <w:r w:rsidRPr="00ED183A">
            <w:rPr>
              <w:rFonts w:ascii="Microsoft JhengHei UI" w:hAnsi="Microsoft JhengHei UI" w:hint="eastAsia"/>
              <w:i/>
              <w:szCs w:val="22"/>
              <w:lang w:bidi="zh-TW"/>
            </w:rPr>
            <w:t>Writer’s Digest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取自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http://www.writersdigest.com/whats-new/how-to-write-better-titles</w:t>
          </w:r>
        </w:p>
        <w:p w:rsidR="002F42B8" w:rsidRPr="00ED183A" w:rsidRDefault="002F42B8" w:rsidP="00D84035">
          <w:pPr>
            <w:pStyle w:val="ab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當引用雜誌時，請使用如下顯示的格式範例：</w:t>
          </w:r>
        </w:p>
        <w:p w:rsidR="002F42B8" w:rsidRPr="00ED183A" w:rsidRDefault="002F42B8" w:rsidP="00D84035">
          <w:pPr>
            <w:pStyle w:val="ab"/>
            <w:rPr>
              <w:rFonts w:ascii="Microsoft JhengHei UI" w:hAnsi="Microsoft JhengHei UI"/>
              <w:szCs w:val="22"/>
              <w:u w:val="single"/>
            </w:rPr>
          </w:pPr>
          <w:r w:rsidRPr="00ED183A">
            <w:rPr>
              <w:rFonts w:ascii="Microsoft JhengHei UI" w:hAnsi="Microsoft JhengHei UI" w:hint="eastAsia"/>
              <w:szCs w:val="22"/>
              <w:u w:val="single"/>
              <w:lang w:val="zh-TW" w:bidi="zh-TW"/>
            </w:rPr>
            <w:t>雜誌和期刊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作者姓名。(出版日期)。文章標題。</w:t>
          </w:r>
          <w:r w:rsidRPr="00ED183A">
            <w:rPr>
              <w:rFonts w:ascii="Microsoft JhengHei UI" w:hAnsi="Microsoft JhengHei UI" w:hint="eastAsia"/>
              <w:i/>
              <w:noProof/>
              <w:szCs w:val="22"/>
              <w:lang w:val="zh-TW" w:bidi="zh-TW"/>
            </w:rPr>
            <w:t>期刊標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，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卷 (期，如果有的話)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包含頁碼。</w:t>
          </w:r>
        </w:p>
        <w:p w:rsidR="002F42B8" w:rsidRPr="00ED183A" w:rsidRDefault="002F42B8" w:rsidP="00D84035">
          <w:pPr>
            <w:pStyle w:val="ab"/>
            <w:ind w:left="1800" w:hanging="540"/>
            <w:rPr>
              <w:rFonts w:ascii="Microsoft JhengHei UI" w:hAnsi="Microsoft JhengHei UI"/>
              <w:szCs w:val="22"/>
            </w:rPr>
          </w:pP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McPhee, J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(2013，4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月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 xml:space="preserve"> 29 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日</w:t>
          </w:r>
          <w:r w:rsidRPr="00ED183A">
            <w:rPr>
              <w:rFonts w:ascii="Microsoft JhengHei UI" w:hAnsi="Microsoft JhengHei UI" w:hint="eastAsia"/>
              <w:szCs w:val="22"/>
              <w:lang w:bidi="zh-TW"/>
            </w:rPr>
            <w:t>)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。草稿 4 號。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紐約客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，</w:t>
          </w:r>
          <w:r w:rsidRPr="00ED183A">
            <w:rPr>
              <w:rFonts w:ascii="Microsoft JhengHei UI" w:hAnsi="Microsoft JhengHei UI" w:hint="eastAsia"/>
              <w:i/>
              <w:szCs w:val="22"/>
              <w:lang w:val="zh-TW" w:bidi="zh-TW"/>
            </w:rPr>
            <w:t>89，</w:t>
          </w: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20-25。</w:t>
          </w:r>
        </w:p>
        <w:p w:rsidR="00EC182C" w:rsidRDefault="002F42B8" w:rsidP="002F42B8">
          <w:pPr>
            <w:pStyle w:val="14DC8131EE9A4BBEB8E0B7CB498137932"/>
            <w:rPr>
              <w:rFonts w:hint="eastAsia"/>
            </w:rPr>
          </w:pPr>
          <w:r w:rsidRPr="00ED183A">
            <w:rPr>
              <w:rFonts w:ascii="Microsoft JhengHei UI" w:hAnsi="Microsoft JhengHei UI" w:hint="eastAsia"/>
              <w:szCs w:val="22"/>
              <w:lang w:val="zh-TW" w:bidi="zh-TW"/>
            </w:rPr>
            <w:t>如需詳細資訊與方針，請參閱 APA 出版物手冊。</w:t>
          </w:r>
        </w:p>
      </w:docPartBody>
    </w:docPart>
    <w:docPart>
      <w:docPartPr>
        <w:name w:val="551A7146AD9C4DD79BA3FEAF11426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D9E48-C4C9-4D11-8774-BD5F94A544E2}"/>
      </w:docPartPr>
      <w:docPartBody>
        <w:p w:rsidR="00EC182C" w:rsidRDefault="002F42B8" w:rsidP="002F42B8">
          <w:pPr>
            <w:pStyle w:val="551A7146AD9C4DD79BA3FEAF11426E722"/>
            <w:rPr>
              <w:rFonts w:hint="eastAsia"/>
            </w:rPr>
          </w:pPr>
          <w:r w:rsidRPr="00E678C1">
            <w:rPr>
              <w:lang w:val="zh-TW" w:bidi="zh-TW"/>
            </w:rPr>
            <w:t>作者姓氏</w:t>
          </w:r>
          <w:r w:rsidRPr="00E678C1">
            <w:rPr>
              <w:lang w:val="zh-TW" w:bidi="zh-TW"/>
            </w:rPr>
            <w:t>/</w:t>
          </w:r>
          <w:r w:rsidRPr="00E678C1">
            <w:rPr>
              <w:lang w:val="zh-TW" w:bidi="zh-TW"/>
            </w:rPr>
            <w:t>書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Cambria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9D1A8C26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59DD3979"/>
    <w:multiLevelType w:val="multilevel"/>
    <w:tmpl w:val="42540F7E"/>
    <w:lvl w:ilvl="0">
      <w:start w:val="1"/>
      <w:numFmt w:val="decimal"/>
      <w:pStyle w:val="31C8FDF523F145C4A7090D5C2DB912B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3E2"/>
    <w:rsid w:val="002F42B8"/>
    <w:rsid w:val="00476812"/>
    <w:rsid w:val="00963528"/>
    <w:rsid w:val="0099340A"/>
    <w:rsid w:val="00B702AC"/>
    <w:rsid w:val="00C443E2"/>
    <w:rsid w:val="00D86D9B"/>
    <w:rsid w:val="00EC182C"/>
    <w:rsid w:val="00FD4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C443E2"/>
    <w:rPr>
      <w:rFonts w:cs="Times New Roman"/>
      <w:sz w:val="3276"/>
      <w:szCs w:val="3276"/>
    </w:rPr>
  </w:style>
  <w:style w:type="paragraph" w:styleId="7">
    <w:name w:val="heading 7"/>
    <w:basedOn w:val="a1"/>
    <w:next w:val="a1"/>
    <w:link w:val="70"/>
    <w:uiPriority w:val="9"/>
    <w:semiHidden/>
    <w:qFormat/>
    <w:rsid w:val="002F42B8"/>
    <w:pPr>
      <w:keepNext/>
      <w:spacing w:line="720" w:lineRule="auto"/>
      <w:ind w:leftChars="400" w:left="400" w:firstLine="720"/>
      <w:outlineLvl w:val="6"/>
    </w:pPr>
    <w:rPr>
      <w:rFonts w:ascii="MingLiu" w:eastAsiaTheme="majorEastAsia" w:hAnsi="MingLiu" w:cstheme="majorBidi"/>
      <w:b/>
      <w:bCs/>
      <w:sz w:val="36"/>
      <w:szCs w:val="36"/>
      <w:lang w:eastAsia="zh-TW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laceholder Text"/>
    <w:basedOn w:val="a2"/>
    <w:uiPriority w:val="99"/>
    <w:semiHidden/>
    <w:rsid w:val="002F42B8"/>
    <w:rPr>
      <w:color w:val="808080"/>
    </w:rPr>
  </w:style>
  <w:style w:type="paragraph" w:styleId="a">
    <w:name w:val="List Paragraph"/>
    <w:basedOn w:val="a1"/>
    <w:uiPriority w:val="34"/>
    <w:qFormat/>
    <w:rsid w:val="002F42B8"/>
    <w:pPr>
      <w:numPr>
        <w:numId w:val="2"/>
      </w:numPr>
      <w:spacing w:before="240" w:after="60"/>
    </w:pPr>
    <w:rPr>
      <w:rFonts w:ascii="MingLiu" w:eastAsia="新細明體" w:hAnsi="MingLiu"/>
      <w:color w:val="4472C4" w:themeColor="accent1"/>
      <w:sz w:val="24"/>
      <w:szCs w:val="24"/>
      <w:lang w:eastAsia="zh-TW"/>
    </w:rPr>
  </w:style>
  <w:style w:type="paragraph" w:customStyle="1" w:styleId="TipText">
    <w:name w:val="Tip Text"/>
    <w:basedOn w:val="a1"/>
    <w:qFormat/>
    <w:rsid w:val="00B702AC"/>
    <w:pPr>
      <w:ind w:firstLine="720"/>
    </w:pPr>
    <w:rPr>
      <w:rFonts w:ascii="Calibri" w:eastAsia="Calibri" w:hAnsi="Calibri"/>
      <w:color w:val="4472C4" w:themeColor="accent1"/>
      <w:sz w:val="24"/>
      <w:szCs w:val="24"/>
    </w:rPr>
  </w:style>
  <w:style w:type="paragraph" w:customStyle="1" w:styleId="3D3C9CD4C9E74B329915F15E9507E503">
    <w:name w:val="3D3C9CD4C9E74B329915F15E9507E503"/>
    <w:rsid w:val="00C443E2"/>
    <w:pPr>
      <w:keepNext/>
      <w:spacing w:before="240" w:after="60"/>
      <w:jc w:val="center"/>
      <w:outlineLvl w:val="1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B215B50BFBBC41FAA2AD67B6997253F9">
    <w:name w:val="B215B50BFBBC41FAA2AD67B6997253F9"/>
    <w:rsid w:val="00C443E2"/>
    <w:pPr>
      <w:keepNext/>
      <w:spacing w:before="240" w:after="60"/>
      <w:jc w:val="center"/>
      <w:outlineLvl w:val="1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0">
    <w:name w:val="List Bullet"/>
    <w:basedOn w:val="a"/>
    <w:uiPriority w:val="99"/>
    <w:rsid w:val="002F42B8"/>
    <w:pPr>
      <w:numPr>
        <w:numId w:val="3"/>
      </w:numPr>
      <w:ind w:left="1080" w:hanging="360"/>
    </w:pPr>
  </w:style>
  <w:style w:type="paragraph" w:customStyle="1" w:styleId="3D3C9CD4C9E74B329915F15E9507E5031">
    <w:name w:val="3D3C9CD4C9E74B329915F15E9507E5031"/>
    <w:rsid w:val="00C443E2"/>
    <w:pPr>
      <w:keepNext/>
      <w:spacing w:before="240" w:after="60"/>
      <w:jc w:val="center"/>
      <w:outlineLvl w:val="1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B215B50BFBBC41FAA2AD67B6997253F91">
    <w:name w:val="B215B50BFBBC41FAA2AD67B6997253F91"/>
    <w:rsid w:val="00C443E2"/>
    <w:pPr>
      <w:keepNext/>
      <w:spacing w:before="240" w:after="60"/>
      <w:jc w:val="center"/>
      <w:outlineLvl w:val="1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2537FD43E1324BAABFAB236406F4F48F">
    <w:name w:val="2537FD43E1324BAABFAB236406F4F48F"/>
    <w:rsid w:val="00C443E2"/>
    <w:pPr>
      <w:ind w:firstLine="72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2441D967BC3F47729BEC9ABCE498EADF">
    <w:name w:val="2441D967BC3F47729BEC9ABCE498EADF"/>
    <w:rsid w:val="00C443E2"/>
  </w:style>
  <w:style w:type="paragraph" w:customStyle="1" w:styleId="6312D19730A047E1B9A233B6BEAEE2B6">
    <w:name w:val="6312D19730A047E1B9A233B6BEAEE2B6"/>
    <w:rsid w:val="00C443E2"/>
  </w:style>
  <w:style w:type="paragraph" w:customStyle="1" w:styleId="5FE1312DC02A469C873D583A6EE3A470">
    <w:name w:val="5FE1312DC02A469C873D583A6EE3A470"/>
    <w:rsid w:val="00C443E2"/>
  </w:style>
  <w:style w:type="paragraph" w:customStyle="1" w:styleId="19567D76FBAA4BDFBDBEC027398CD64F">
    <w:name w:val="19567D76FBAA4BDFBDBEC027398CD64F"/>
    <w:rsid w:val="00C443E2"/>
  </w:style>
  <w:style w:type="paragraph" w:customStyle="1" w:styleId="CE0B3E38DF7F446D9029D4939894D102">
    <w:name w:val="CE0B3E38DF7F446D9029D4939894D102"/>
    <w:rsid w:val="00C443E2"/>
  </w:style>
  <w:style w:type="paragraph" w:customStyle="1" w:styleId="9C9E38B402274DFEB8E16A9D5FBCA30C">
    <w:name w:val="9C9E38B402274DFEB8E16A9D5FBCA30C"/>
    <w:rsid w:val="00C443E2"/>
  </w:style>
  <w:style w:type="paragraph" w:customStyle="1" w:styleId="FDCF49BAEFC043E1B60306B0F3C7A1B7">
    <w:name w:val="FDCF49BAEFC043E1B60306B0F3C7A1B7"/>
    <w:rsid w:val="00C443E2"/>
  </w:style>
  <w:style w:type="paragraph" w:customStyle="1" w:styleId="5511077447FF473C8C0E9F33ABB61BA1">
    <w:name w:val="5511077447FF473C8C0E9F33ABB61BA1"/>
    <w:rsid w:val="00C443E2"/>
  </w:style>
  <w:style w:type="paragraph" w:customStyle="1" w:styleId="31C8FDF523F145C4A7090D5C2DB912B2">
    <w:name w:val="31C8FDF523F145C4A7090D5C2DB912B2"/>
    <w:rsid w:val="00C443E2"/>
    <w:pPr>
      <w:numPr>
        <w:numId w:val="5"/>
      </w:num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">
    <w:name w:val="A901E71513FB499F946ADB4930A2D12E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">
    <w:name w:val="CEA272CDD4594BCE9239E0AD105E6ED4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08AFDA2799D4399813CB56E4023291C">
    <w:name w:val="B08AFDA2799D4399813CB56E4023291C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">
    <w:name w:val="DEEFA86D65014972BC495B42630CD9D7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styleId="a6">
    <w:name w:val="Bibliography"/>
    <w:basedOn w:val="a1"/>
    <w:next w:val="a1"/>
    <w:uiPriority w:val="37"/>
    <w:semiHidden/>
    <w:unhideWhenUsed/>
    <w:rsid w:val="00C443E2"/>
  </w:style>
  <w:style w:type="paragraph" w:customStyle="1" w:styleId="Author">
    <w:name w:val="Author"/>
    <w:basedOn w:val="a1"/>
    <w:qFormat/>
    <w:rsid w:val="00C443E2"/>
    <w:pPr>
      <w:jc w:val="center"/>
    </w:pPr>
    <w:rPr>
      <w:rFonts w:ascii="Times New Roman" w:eastAsia="Calibri" w:hAnsi="Times New Roman"/>
      <w:i/>
      <w:sz w:val="36"/>
      <w:szCs w:val="36"/>
    </w:rPr>
  </w:style>
  <w:style w:type="paragraph" w:customStyle="1" w:styleId="31C8FDF523F145C4A7090D5C2DB912B21">
    <w:name w:val="31C8FDF523F145C4A7090D5C2DB912B21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1">
    <w:name w:val="A901E71513FB499F946ADB4930A2D12E1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1">
    <w:name w:val="CEA272CDD4594BCE9239E0AD105E6ED41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styleId="a7">
    <w:name w:val="Balloon Text"/>
    <w:basedOn w:val="a1"/>
    <w:link w:val="a8"/>
    <w:uiPriority w:val="99"/>
    <w:semiHidden/>
    <w:unhideWhenUsed/>
    <w:rsid w:val="00C443E2"/>
    <w:pPr>
      <w:spacing w:after="0" w:line="240" w:lineRule="auto"/>
      <w:ind w:firstLine="720"/>
    </w:pPr>
    <w:rPr>
      <w:rFonts w:ascii="Segoe UI" w:eastAsia="Calibri" w:hAnsi="Segoe UI" w:cs="Segoe UI"/>
      <w:sz w:val="18"/>
      <w:szCs w:val="18"/>
    </w:rPr>
  </w:style>
  <w:style w:type="character" w:customStyle="1" w:styleId="a8">
    <w:name w:val="註解方塊文字 字元"/>
    <w:basedOn w:val="a2"/>
    <w:link w:val="a7"/>
    <w:uiPriority w:val="99"/>
    <w:semiHidden/>
    <w:rsid w:val="00C443E2"/>
    <w:rPr>
      <w:rFonts w:ascii="Segoe UI" w:eastAsia="Calibri" w:hAnsi="Segoe UI" w:cs="Segoe UI"/>
      <w:sz w:val="18"/>
      <w:szCs w:val="18"/>
    </w:rPr>
  </w:style>
  <w:style w:type="paragraph" w:customStyle="1" w:styleId="B08AFDA2799D4399813CB56E4023291C1">
    <w:name w:val="B08AFDA2799D4399813CB56E4023291C1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1">
    <w:name w:val="DEEFA86D65014972BC495B42630CD9D71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TipTextHeader">
    <w:name w:val="Tip Text Header"/>
    <w:basedOn w:val="TipText"/>
    <w:qFormat/>
    <w:rsid w:val="00C443E2"/>
    <w:pPr>
      <w:ind w:firstLine="0"/>
      <w:jc w:val="center"/>
    </w:pPr>
  </w:style>
  <w:style w:type="paragraph" w:customStyle="1" w:styleId="31C8FDF523F145C4A7090D5C2DB912B22">
    <w:name w:val="31C8FDF523F145C4A7090D5C2DB912B22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styleId="a9">
    <w:name w:val="No Spacing"/>
    <w:uiPriority w:val="1"/>
    <w:qFormat/>
    <w:rsid w:val="00C443E2"/>
    <w:pPr>
      <w:spacing w:after="0" w:line="240" w:lineRule="auto"/>
      <w:ind w:firstLine="72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2">
    <w:name w:val="A901E71513FB499F946ADB4930A2D12E2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2">
    <w:name w:val="CEA272CDD4594BCE9239E0AD105E6ED42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08AFDA2799D4399813CB56E4023291C2">
    <w:name w:val="B08AFDA2799D4399813CB56E4023291C2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2">
    <w:name w:val="DEEFA86D65014972BC495B42630CD9D72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31C8FDF523F145C4A7090D5C2DB912B23">
    <w:name w:val="31C8FDF523F145C4A7090D5C2DB912B23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3">
    <w:name w:val="A901E71513FB499F946ADB4930A2D12E3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3">
    <w:name w:val="CEA272CDD4594BCE9239E0AD105E6ED43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08AFDA2799D4399813CB56E4023291C3">
    <w:name w:val="B08AFDA2799D4399813CB56E4023291C3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3">
    <w:name w:val="DEEFA86D65014972BC495B42630CD9D73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31C8FDF523F145C4A7090D5C2DB912B24">
    <w:name w:val="31C8FDF523F145C4A7090D5C2DB912B24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4">
    <w:name w:val="A901E71513FB499F946ADB4930A2D12E4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4">
    <w:name w:val="CEA272CDD4594BCE9239E0AD105E6ED44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08AFDA2799D4399813CB56E4023291C4">
    <w:name w:val="B08AFDA2799D4399813CB56E4023291C4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4">
    <w:name w:val="DEEFA86D65014972BC495B42630CD9D74"/>
    <w:rsid w:val="00C443E2"/>
    <w:pPr>
      <w:tabs>
        <w:tab w:val="num" w:pos="720"/>
      </w:tabs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styleId="1">
    <w:name w:val="toc 1"/>
    <w:basedOn w:val="a1"/>
    <w:next w:val="a1"/>
    <w:autoRedefine/>
    <w:uiPriority w:val="39"/>
    <w:rsid w:val="00EC182C"/>
    <w:pPr>
      <w:ind w:firstLine="720"/>
    </w:pPr>
    <w:rPr>
      <w:rFonts w:ascii="Times New Roman" w:eastAsia="Calibri" w:hAnsi="Times New Roman"/>
      <w:sz w:val="24"/>
      <w:szCs w:val="24"/>
    </w:rPr>
  </w:style>
  <w:style w:type="character" w:styleId="aa">
    <w:name w:val="Hyperlink"/>
    <w:uiPriority w:val="99"/>
    <w:unhideWhenUsed/>
    <w:rsid w:val="00EC182C"/>
    <w:rPr>
      <w:color w:val="0563C1"/>
      <w:u w:val="single"/>
    </w:rPr>
  </w:style>
  <w:style w:type="paragraph" w:styleId="20">
    <w:name w:val="toc 2"/>
    <w:basedOn w:val="a1"/>
    <w:next w:val="a1"/>
    <w:autoRedefine/>
    <w:uiPriority w:val="39"/>
    <w:rsid w:val="00EC182C"/>
    <w:pPr>
      <w:tabs>
        <w:tab w:val="right" w:leader="dot" w:pos="9350"/>
      </w:tabs>
      <w:ind w:left="720" w:firstLine="720"/>
    </w:pPr>
    <w:rPr>
      <w:rFonts w:ascii="Times New Roman" w:eastAsia="Calibri" w:hAnsi="Times New Roman"/>
      <w:sz w:val="24"/>
      <w:szCs w:val="24"/>
    </w:rPr>
  </w:style>
  <w:style w:type="paragraph" w:customStyle="1" w:styleId="429BF9B7E2F74E74AE8A33C3314D3636">
    <w:name w:val="429BF9B7E2F74E74AE8A33C3314D3636"/>
    <w:rsid w:val="00EC182C"/>
    <w:pPr>
      <w:ind w:firstLine="72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31C8FDF523F145C4A7090D5C2DB912B25">
    <w:name w:val="31C8FDF523F145C4A7090D5C2DB912B25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5">
    <w:name w:val="A901E71513FB499F946ADB4930A2D12E5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5">
    <w:name w:val="CEA272CDD4594BCE9239E0AD105E6ED45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08AFDA2799D4399813CB56E4023291C5">
    <w:name w:val="B08AFDA2799D4399813CB56E4023291C5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5">
    <w:name w:val="DEEFA86D65014972BC495B42630CD9D75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31C8FDF523F145C4A7090D5C2DB912B26">
    <w:name w:val="31C8FDF523F145C4A7090D5C2DB912B26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6">
    <w:name w:val="A901E71513FB499F946ADB4930A2D12E6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6">
    <w:name w:val="CEA272CDD4594BCE9239E0AD105E6ED46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08AFDA2799D4399813CB56E4023291C6">
    <w:name w:val="B08AFDA2799D4399813CB56E4023291C6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6">
    <w:name w:val="DEEFA86D65014972BC495B42630CD9D76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31C8FDF523F145C4A7090D5C2DB912B27">
    <w:name w:val="31C8FDF523F145C4A7090D5C2DB912B27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901E71513FB499F946ADB4930A2D12E7">
    <w:name w:val="A901E71513FB499F946ADB4930A2D12E7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EA272CDD4594BCE9239E0AD105E6ED47">
    <w:name w:val="CEA272CDD4594BCE9239E0AD105E6ED47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08AFDA2799D4399813CB56E4023291C7">
    <w:name w:val="B08AFDA2799D4399813CB56E4023291C7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DEEFA86D65014972BC495B42630CD9D77">
    <w:name w:val="DEEFA86D65014972BC495B42630CD9D77"/>
    <w:rsid w:val="00EC182C"/>
    <w:pPr>
      <w:spacing w:before="240" w:after="60"/>
      <w:ind w:left="1080" w:hanging="360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31C8FDF523F145C4A7090D5C2DB912B28">
    <w:name w:val="31C8FDF523F145C4A7090D5C2DB912B28"/>
    <w:rsid w:val="00B702AC"/>
    <w:pPr>
      <w:spacing w:before="240" w:after="60"/>
      <w:ind w:left="1080" w:hanging="360"/>
    </w:pPr>
    <w:rPr>
      <w:rFonts w:ascii="Times New Roman" w:eastAsia="Calibri" w:hAnsi="Times New Roman" w:cs="Times New Roman"/>
      <w:color w:val="4472C4" w:themeColor="accent1"/>
      <w:sz w:val="24"/>
      <w:szCs w:val="24"/>
    </w:rPr>
  </w:style>
  <w:style w:type="paragraph" w:customStyle="1" w:styleId="A901E71513FB499F946ADB4930A2D12E8">
    <w:name w:val="A901E71513FB499F946ADB4930A2D12E8"/>
    <w:rsid w:val="00B702AC"/>
    <w:pPr>
      <w:spacing w:before="240" w:after="60"/>
      <w:ind w:left="1080" w:hanging="360"/>
    </w:pPr>
    <w:rPr>
      <w:rFonts w:ascii="Times New Roman" w:eastAsia="Calibri" w:hAnsi="Times New Roman" w:cs="Times New Roman"/>
      <w:color w:val="4472C4" w:themeColor="accent1"/>
      <w:sz w:val="24"/>
      <w:szCs w:val="24"/>
    </w:rPr>
  </w:style>
  <w:style w:type="paragraph" w:customStyle="1" w:styleId="CEA272CDD4594BCE9239E0AD105E6ED48">
    <w:name w:val="CEA272CDD4594BCE9239E0AD105E6ED48"/>
    <w:rsid w:val="00B702AC"/>
    <w:pPr>
      <w:spacing w:before="240" w:after="60"/>
      <w:ind w:left="1080" w:hanging="360"/>
    </w:pPr>
    <w:rPr>
      <w:rFonts w:ascii="Times New Roman" w:eastAsia="Calibri" w:hAnsi="Times New Roman" w:cs="Times New Roman"/>
      <w:color w:val="4472C4" w:themeColor="accent1"/>
      <w:sz w:val="24"/>
      <w:szCs w:val="24"/>
    </w:rPr>
  </w:style>
  <w:style w:type="paragraph" w:customStyle="1" w:styleId="B08AFDA2799D4399813CB56E4023291C8">
    <w:name w:val="B08AFDA2799D4399813CB56E4023291C8"/>
    <w:rsid w:val="00B702AC"/>
    <w:pPr>
      <w:spacing w:before="240" w:after="60"/>
      <w:ind w:left="1080" w:hanging="360"/>
    </w:pPr>
    <w:rPr>
      <w:rFonts w:ascii="Times New Roman" w:eastAsia="Calibri" w:hAnsi="Times New Roman" w:cs="Times New Roman"/>
      <w:color w:val="4472C4" w:themeColor="accent1"/>
      <w:sz w:val="24"/>
      <w:szCs w:val="24"/>
    </w:rPr>
  </w:style>
  <w:style w:type="paragraph" w:customStyle="1" w:styleId="DEEFA86D65014972BC495B42630CD9D78">
    <w:name w:val="DEEFA86D65014972BC495B42630CD9D78"/>
    <w:rsid w:val="00B702AC"/>
    <w:pPr>
      <w:spacing w:before="240" w:after="60"/>
      <w:ind w:left="1080" w:hanging="360"/>
    </w:pPr>
    <w:rPr>
      <w:rFonts w:ascii="Times New Roman" w:eastAsia="Calibri" w:hAnsi="Times New Roman" w:cs="Times New Roman"/>
      <w:color w:val="4472C4" w:themeColor="accent1"/>
      <w:sz w:val="24"/>
      <w:szCs w:val="24"/>
    </w:rPr>
  </w:style>
  <w:style w:type="paragraph" w:customStyle="1" w:styleId="A88676B4FFAB40EB8B5EF85C746F5E94">
    <w:name w:val="A88676B4FFAB40EB8B5EF85C746F5E94"/>
    <w:rsid w:val="00476812"/>
    <w:pPr>
      <w:jc w:val="center"/>
    </w:pPr>
    <w:rPr>
      <w:rFonts w:ascii="MingLiu" w:eastAsia="新細明體" w:hAnsi="MingLiu" w:cs="Times New Roman"/>
      <w:b/>
      <w:sz w:val="96"/>
      <w:szCs w:val="96"/>
      <w:lang w:eastAsia="zh-TW"/>
    </w:rPr>
  </w:style>
  <w:style w:type="paragraph" w:customStyle="1" w:styleId="216FFF44CE9345E1867A643794F52791">
    <w:name w:val="216FFF44CE9345E1867A643794F52791"/>
    <w:rsid w:val="00476812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ab">
    <w:name w:val="提示文字"/>
    <w:basedOn w:val="a1"/>
    <w:qFormat/>
    <w:rsid w:val="002F42B8"/>
    <w:pPr>
      <w:spacing w:line="240" w:lineRule="auto"/>
      <w:ind w:firstLine="720"/>
    </w:pPr>
    <w:rPr>
      <w:rFonts w:ascii="MingLiu" w:eastAsia="Microsoft JhengHei UI" w:hAnsi="MingLiu"/>
      <w:color w:val="4472C4" w:themeColor="accent1"/>
      <w:sz w:val="22"/>
      <w:szCs w:val="24"/>
      <w:lang w:eastAsia="zh-TW"/>
    </w:rPr>
  </w:style>
  <w:style w:type="paragraph" w:customStyle="1" w:styleId="21F8D9F5C7CE40B1AD136B32ADC03596">
    <w:name w:val="21F8D9F5C7CE40B1AD136B32ADC03596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F035774AA9874A6BA654A9088081284B">
    <w:name w:val="F035774AA9874A6BA654A9088081284B"/>
    <w:rsid w:val="00476812"/>
    <w:pPr>
      <w:jc w:val="center"/>
    </w:pPr>
    <w:rPr>
      <w:rFonts w:ascii="MingLiu" w:eastAsia="新細明體" w:hAnsi="MingLiu" w:cs="Times New Roman"/>
      <w:b/>
      <w:sz w:val="40"/>
      <w:szCs w:val="40"/>
      <w:lang w:eastAsia="zh-TW"/>
    </w:rPr>
  </w:style>
  <w:style w:type="paragraph" w:customStyle="1" w:styleId="4C3C72BCCEFA4DFA9E0A0F81EC35A7DE">
    <w:name w:val="4C3C72BCCEFA4DFA9E0A0F81EC35A7DE"/>
    <w:rsid w:val="00476812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B4094B250C1D43BE97575AB3D87B8209">
    <w:name w:val="B4094B250C1D43BE97575AB3D87B8209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7F62101A52AF4A3EAE2AD077FC2409C7">
    <w:name w:val="7F62101A52AF4A3EAE2AD077FC2409C7"/>
    <w:rsid w:val="00476812"/>
    <w:pPr>
      <w:jc w:val="center"/>
    </w:pPr>
    <w:rPr>
      <w:rFonts w:ascii="MingLiu" w:eastAsia="新細明體" w:hAnsi="MingLiu" w:cs="Times New Roman"/>
      <w:i/>
      <w:sz w:val="36"/>
      <w:szCs w:val="36"/>
      <w:lang w:eastAsia="zh-TW"/>
    </w:rPr>
  </w:style>
  <w:style w:type="paragraph" w:customStyle="1" w:styleId="5EB67F4196F145CFA5275DBDB01566E3">
    <w:name w:val="5EB67F4196F145CFA5275DBDB01566E3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126BD97B07E4CA4820F73D20A7D3A83">
    <w:name w:val="D126BD97B07E4CA4820F73D20A7D3A83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0A6CA361082B4755999EA5B607472A11">
    <w:name w:val="0A6CA361082B4755999EA5B607472A11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4EF61FD1A8D470A9D4701A6E32445EA">
    <w:name w:val="E4EF61FD1A8D470A9D4701A6E32445EA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6F3FFC73E414F6EAE993A7DA132E078">
    <w:name w:val="56F3FFC73E414F6EAE993A7DA132E078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57515391AF504ECBB47A85FCF73AD6A4">
    <w:name w:val="57515391AF504ECBB47A85FCF73AD6A4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BB3E56C7A6AD4DB6869CE79B2372B4A8">
    <w:name w:val="BB3E56C7A6AD4DB6869CE79B2372B4A8"/>
    <w:rsid w:val="00476812"/>
    <w:pPr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6A01ED9B34B14CE8BEC9C3B1DA0EF057">
    <w:name w:val="6A01ED9B34B14CE8BEC9C3B1DA0EF057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47564DA117F74E218655DAE8BA6C388E">
    <w:name w:val="47564DA117F74E218655DAE8BA6C388E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CC2E0532F524661BC266A44802DD38D">
    <w:name w:val="9CC2E0532F524661BC266A44802DD38D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E767D15CCA1B4F288AD6AE020D57A361">
    <w:name w:val="E767D15CCA1B4F288AD6AE020D57A361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00400BFF99664487ACE4C0DCEBDF1A22">
    <w:name w:val="00400BFF99664487ACE4C0DCEBDF1A22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D3C9CD4C9E74B329915F15E9507E5032">
    <w:name w:val="3D3C9CD4C9E74B329915F15E9507E5032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215B50BFBBC41FAA2AD67B6997253F92">
    <w:name w:val="B215B50BFBBC41FAA2AD67B6997253F92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F44FFDFEEC0E411C9AE9710360C66362">
    <w:name w:val="F44FFDFEEC0E411C9AE9710360C66362"/>
    <w:rsid w:val="00476812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D21B3C801DF041E9B1DDD139BFA407E0">
    <w:name w:val="D21B3C801DF041E9B1DDD139BFA407E0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A5555CA2E9642AA8D6255A775885026">
    <w:name w:val="9A5555CA2E9642AA8D6255A775885026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4AF725A065F41328DE22630A0DC196A">
    <w:name w:val="34AF725A065F41328DE22630A0DC196A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39656D545BA14169968E5CC3B5AA36E6">
    <w:name w:val="39656D545BA14169968E5CC3B5AA36E6"/>
    <w:rsid w:val="00476812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A6DED81B0634854BF40260523ED1D85">
    <w:name w:val="1A6DED81B0634854BF40260523ED1D85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22C70E7F1484D069CABD2EC395A81BD">
    <w:name w:val="D22C70E7F1484D069CABD2EC395A81BD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D81A9027E354C779BB4FE026CB4FA01">
    <w:name w:val="3D81A9027E354C779BB4FE026CB4FA01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5006230075C245E680F6530556D173E4">
    <w:name w:val="5006230075C245E680F6530556D173E4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63089645A1D4BE88F8B8AA5E770E1CF">
    <w:name w:val="C63089645A1D4BE88F8B8AA5E770E1CF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06FC483CBAD4B3683665DD7A7408784">
    <w:name w:val="106FC483CBAD4B3683665DD7A7408784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091908AD2EC94991B37B06A9C2A985D3">
    <w:name w:val="091908AD2EC94991B37B06A9C2A985D3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ac">
    <w:name w:val="Plain Text"/>
    <w:basedOn w:val="a1"/>
    <w:link w:val="ad"/>
    <w:uiPriority w:val="99"/>
    <w:semiHidden/>
    <w:unhideWhenUsed/>
    <w:rsid w:val="00476812"/>
    <w:pPr>
      <w:ind w:firstLine="720"/>
    </w:pPr>
    <w:rPr>
      <w:rFonts w:ascii="MingLiu" w:eastAsia="細明體" w:hAnsi="MingLiu" w:cs="Courier New"/>
      <w:sz w:val="24"/>
      <w:szCs w:val="24"/>
      <w:lang w:eastAsia="zh-TW"/>
    </w:rPr>
  </w:style>
  <w:style w:type="character" w:customStyle="1" w:styleId="ad">
    <w:name w:val="純文字 字元"/>
    <w:basedOn w:val="a2"/>
    <w:link w:val="ac"/>
    <w:uiPriority w:val="99"/>
    <w:semiHidden/>
    <w:rsid w:val="00476812"/>
    <w:rPr>
      <w:rFonts w:ascii="MingLiu" w:eastAsia="細明體" w:hAnsi="MingLiu" w:cs="Courier New"/>
      <w:sz w:val="24"/>
      <w:szCs w:val="24"/>
      <w:lang w:eastAsia="zh-TW"/>
    </w:rPr>
  </w:style>
  <w:style w:type="paragraph" w:customStyle="1" w:styleId="31C8FDF523F145C4A7090D5C2DB912B29">
    <w:name w:val="31C8FDF523F145C4A7090D5C2DB912B29"/>
    <w:rsid w:val="00476812"/>
    <w:pPr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F8A09387F203417999FEC5C7A91B15D9">
    <w:name w:val="F8A09387F203417999FEC5C7A91B15D9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2537FD43E1324BAABFAB236406F4F48F1">
    <w:name w:val="2537FD43E1324BAABFAB236406F4F48F1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4CFDECAD5A424440A224F28EAFE67772">
    <w:name w:val="4CFDECAD5A424440A224F28EAFE67772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3E922BEEF6E463D9D699231F2056EE5">
    <w:name w:val="93E922BEEF6E463D9D699231F2056EE5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221FFF50BE8B4985AFB0E3702062ACA5">
    <w:name w:val="221FFF50BE8B4985AFB0E3702062ACA5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012F3FD693A4273BACE3341610DB289">
    <w:name w:val="6012F3FD693A4273BACE3341610DB289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ED1218E73BA540EA80420BAC1A163C02">
    <w:name w:val="ED1218E73BA540EA80420BAC1A163C02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17C2C48A9E014A6195049BB0144EEB99">
    <w:name w:val="17C2C48A9E014A6195049BB0144EEB99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34FF6E8DE6C745E9B908DFF4312BB702">
    <w:name w:val="34FF6E8DE6C745E9B908DFF4312BB702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76DA4FF1B1D6441BB440BF7794BAA5EA">
    <w:name w:val="76DA4FF1B1D6441BB440BF7794BAA5EA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3CEE89C5B60140DE87207A9339FE728F">
    <w:name w:val="3CEE89C5B60140DE87207A9339FE728F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C9B14D0E3AE497F84EDE9B6F19F7B0A">
    <w:name w:val="EC9B14D0E3AE497F84EDE9B6F19F7B0A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8F4EEDE868D04E92904A022E4D86F9A2">
    <w:name w:val="8F4EEDE868D04E92904A022E4D86F9A2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7C50C92D65814241B4727046DCCC4B83">
    <w:name w:val="7C50C92D65814241B4727046DCCC4B83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A901E71513FB499F946ADB4930A2D12E9">
    <w:name w:val="A901E71513FB499F946ADB4930A2D12E9"/>
    <w:rsid w:val="00476812"/>
    <w:pPr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0AFC44A2958746B7AA9EAD922053E0AB">
    <w:name w:val="0AFC44A2958746B7AA9EAD922053E0AB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F2EC7EB94E1D4C0E893755410F77613D">
    <w:name w:val="F2EC7EB94E1D4C0E893755410F77613D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C83A85DF272C4CFE8EA77BA477DC972E">
    <w:name w:val="C83A85DF272C4CFE8EA77BA477DC972E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D28EEC5B0DC14D0DA0E50B84C2005B44">
    <w:name w:val="D28EEC5B0DC14D0DA0E50B84C2005B44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DB4F0A0F9FC948ADB21C010844D60FBD">
    <w:name w:val="DB4F0A0F9FC948ADB21C010844D60FBD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755872759C74A55BC98C56DA8B0C55B">
    <w:name w:val="0755872759C74A55BC98C56DA8B0C55B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63B591E0D1ED469EB10E3100C67503E1">
    <w:name w:val="63B591E0D1ED469EB10E3100C67503E1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F8D275D6C8B943F4B16D80C811405473">
    <w:name w:val="F8D275D6C8B943F4B16D80C811405473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8A0490AE6C742D6BE83C8D5B8920F34">
    <w:name w:val="98A0490AE6C742D6BE83C8D5B8920F34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D43D1C079B541778411D27372D23DFE">
    <w:name w:val="2D43D1C079B541778411D27372D23DFE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C154951879E54E1F970B756FCF334E43">
    <w:name w:val="C154951879E54E1F970B756FCF334E43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D2103287B834A058EB6C7F7FD6E4E60">
    <w:name w:val="9D2103287B834A058EB6C7F7FD6E4E60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9831DD8120C54234BFC29F35324A9B97">
    <w:name w:val="9831DD8120C54234BFC29F35324A9B97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B46AF581D16845258C889ADA59210B88">
    <w:name w:val="B46AF581D16845258C889ADA59210B88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302D34E093C421C9F736121429DB18E">
    <w:name w:val="E302D34E093C421C9F736121429DB18E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73C7B5853E24882A9545313555EE555">
    <w:name w:val="273C7B5853E24882A9545313555EE555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AACF61486F254EE1BD9CBC850ACBCFCE">
    <w:name w:val="AACF61486F254EE1BD9CBC850ACBCFCE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10">
    <w:name w:val="index 1"/>
    <w:basedOn w:val="a1"/>
    <w:next w:val="a1"/>
    <w:autoRedefine/>
    <w:uiPriority w:val="99"/>
    <w:semiHidden/>
    <w:unhideWhenUsed/>
    <w:rsid w:val="00476812"/>
    <w:rPr>
      <w:rFonts w:ascii="MingLiu" w:eastAsia="新細明體" w:hAnsi="MingLiu"/>
      <w:sz w:val="24"/>
      <w:szCs w:val="24"/>
      <w:lang w:eastAsia="zh-TW"/>
    </w:rPr>
  </w:style>
  <w:style w:type="paragraph" w:customStyle="1" w:styleId="CEA272CDD4594BCE9239E0AD105E6ED49">
    <w:name w:val="CEA272CDD4594BCE9239E0AD105E6ED49"/>
    <w:rsid w:val="00476812"/>
    <w:pPr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C9B6DCD0054E4746B3E41BAE0292E7D6">
    <w:name w:val="C9B6DCD0054E4746B3E41BAE0292E7D6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5FE1312DC02A469C873D583A6EE3A4701">
    <w:name w:val="5FE1312DC02A469C873D583A6EE3A4701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9567D76FBAA4BDFBDBEC027398CD64F1">
    <w:name w:val="19567D76FBAA4BDFBDBEC027398CD64F1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2F947FC1495E44838D99DCC38FD4F953">
    <w:name w:val="2F947FC1495E44838D99DCC38FD4F953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C9E38B402274DFEB8E16A9D5FBCA30C1">
    <w:name w:val="9C9E38B402274DFEB8E16A9D5FBCA30C1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88D92714BDF04569BC6FE24A39A54FD7">
    <w:name w:val="88D92714BDF04569BC6FE24A39A54FD7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FFBFBF0A008648C19A78F0E90A234CC3">
    <w:name w:val="FFBFBF0A008648C19A78F0E90A234CC3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F0E0DC1C53CC4372B433712E355C007D">
    <w:name w:val="F0E0DC1C53CC4372B433712E355C007D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DB83163B39F4AB3A1B37BC25BDC9850">
    <w:name w:val="6DB83163B39F4AB3A1B37BC25BDC9850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F0A74C4FACD4E08B3624775DEABC4E7">
    <w:name w:val="5F0A74C4FACD4E08B3624775DEABC4E7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046BEDA4D412424291D8827CBC99652F">
    <w:name w:val="046BEDA4D412424291D8827CBC99652F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96733CD6A6E41CFB4AF675513AD7E8A">
    <w:name w:val="996733CD6A6E41CFB4AF675513AD7E8A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A9D80DD632F4D788A9934EE5E62813B">
    <w:name w:val="3A9D80DD632F4D788A9934EE5E62813B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6E119EBC884B40F5A80FA2FC32DB3D1A">
    <w:name w:val="6E119EBC884B40F5A80FA2FC32DB3D1A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21">
    <w:name w:val="index 2"/>
    <w:basedOn w:val="a1"/>
    <w:next w:val="a1"/>
    <w:autoRedefine/>
    <w:uiPriority w:val="99"/>
    <w:semiHidden/>
    <w:unhideWhenUsed/>
    <w:rsid w:val="00476812"/>
    <w:pPr>
      <w:ind w:leftChars="200" w:left="200"/>
    </w:pPr>
    <w:rPr>
      <w:rFonts w:ascii="MingLiu" w:eastAsia="新細明體" w:hAnsi="MingLiu"/>
      <w:sz w:val="24"/>
      <w:szCs w:val="24"/>
      <w:lang w:eastAsia="zh-TW"/>
    </w:rPr>
  </w:style>
  <w:style w:type="paragraph" w:customStyle="1" w:styleId="B08AFDA2799D4399813CB56E4023291C9">
    <w:name w:val="B08AFDA2799D4399813CB56E4023291C9"/>
    <w:rsid w:val="00476812"/>
    <w:pPr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09DE4C32B3AF4497B73628EA87BDA7DF">
    <w:name w:val="09DE4C32B3AF4497B73628EA87BDA7DF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157D76D650864DD6AEDBF7821AC00113">
    <w:name w:val="157D76D650864DD6AEDBF7821AC00113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C57CBBFA2F8246FC83A6420229CF2BC2">
    <w:name w:val="C57CBBFA2F8246FC83A6420229CF2BC2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ED2160D6C7AF4895A06FB2C321F2253D">
    <w:name w:val="ED2160D6C7AF4895A06FB2C321F2253D"/>
    <w:rsid w:val="00476812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2A816407B534264BAC12554304F6A43">
    <w:name w:val="B2A816407B534264BAC12554304F6A43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A9F1BF8B304F4E209A78EE9E2E3FD030">
    <w:name w:val="A9F1BF8B304F4E209A78EE9E2E3FD030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03B645130DC4FD7B302B43E4D822986">
    <w:name w:val="003B645130DC4FD7B302B43E4D822986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AC11592A406E4D0A8B2DB033D2E28C20">
    <w:name w:val="AC11592A406E4D0A8B2DB033D2E28C20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2974031BFFC84834AF25DBB08AFBAD3E">
    <w:name w:val="2974031BFFC84834AF25DBB08AFBAD3E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45A6D196B8247BA9CF61B522A0A50D9">
    <w:name w:val="545A6D196B8247BA9CF61B522A0A50D9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DDE1AAC5D03F4BF4B0C0429B931CB3C2">
    <w:name w:val="DDE1AAC5D03F4BF4B0C0429B931CB3C2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8A22698E36214EB994F21C553BA15370">
    <w:name w:val="8A22698E36214EB994F21C553BA15370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4EFF448EEF074050A112B210E4201C11">
    <w:name w:val="4EFF448EEF074050A112B210E4201C11"/>
    <w:rsid w:val="00476812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41AF960C55C14BA783FD21ABC01299BA">
    <w:name w:val="41AF960C55C14BA783FD21ABC01299BA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3">
    <w:name w:val="index 3"/>
    <w:basedOn w:val="a1"/>
    <w:next w:val="a1"/>
    <w:autoRedefine/>
    <w:uiPriority w:val="99"/>
    <w:semiHidden/>
    <w:unhideWhenUsed/>
    <w:rsid w:val="00476812"/>
    <w:pPr>
      <w:ind w:leftChars="400" w:left="400"/>
    </w:pPr>
    <w:rPr>
      <w:rFonts w:ascii="MingLiu" w:eastAsia="新細明體" w:hAnsi="MingLiu"/>
      <w:sz w:val="24"/>
      <w:szCs w:val="24"/>
      <w:lang w:eastAsia="zh-TW"/>
    </w:rPr>
  </w:style>
  <w:style w:type="paragraph" w:customStyle="1" w:styleId="DEEFA86D65014972BC495B42630CD9D79">
    <w:name w:val="DEEFA86D65014972BC495B42630CD9D79"/>
    <w:rsid w:val="00476812"/>
    <w:pPr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8F2E7115EC0248098D1AB68EE64E1BA4">
    <w:name w:val="8F2E7115EC0248098D1AB68EE64E1BA4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8A08773AE34490EB1743F2A42B20D5D">
    <w:name w:val="B8A08773AE34490EB1743F2A42B20D5D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B25BE6C3C094402BD6552A77D20F86B">
    <w:name w:val="CB25BE6C3C094402BD6552A77D20F86B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EB175A67EA54C5EB7A410E641D8ECFD">
    <w:name w:val="2EB175A67EA54C5EB7A410E641D8ECFD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14DC8131EE9A4BBEB8E0B7CB49813793">
    <w:name w:val="14DC8131EE9A4BBEB8E0B7CB49813793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D8A5CC6023243EB96CF1F32302F160A">
    <w:name w:val="0D8A5CC6023243EB96CF1F32302F160A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5ECCFB598280424991FE53806B3FC95E">
    <w:name w:val="5ECCFB598280424991FE53806B3FC95E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3069DB6EDDA04EDD825A6312A93382D5">
    <w:name w:val="3069DB6EDDA04EDD825A6312A93382D5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6434565436164727B28595DA2BF6335B">
    <w:name w:val="6434565436164727B28595DA2BF6335B"/>
    <w:rsid w:val="00476812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3F448DDB7A23481CB57C23EA0320569A">
    <w:name w:val="3F448DDB7A23481CB57C23EA0320569A"/>
    <w:rsid w:val="00476812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73B82B79B8E4A8CBC9E28AAD96BFBC9">
    <w:name w:val="673B82B79B8E4A8CBC9E28AAD96BFBC9"/>
    <w:rsid w:val="00476812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51A7146AD9C4DD79BA3FEAF11426E72">
    <w:name w:val="551A7146AD9C4DD79BA3FEAF11426E72"/>
    <w:rsid w:val="00476812"/>
    <w:pPr>
      <w:tabs>
        <w:tab w:val="center" w:pos="4680"/>
        <w:tab w:val="right" w:pos="9360"/>
      </w:tabs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A88676B4FFAB40EB8B5EF85C746F5E941">
    <w:name w:val="A88676B4FFAB40EB8B5EF85C746F5E941"/>
    <w:rsid w:val="002F42B8"/>
    <w:pPr>
      <w:jc w:val="center"/>
    </w:pPr>
    <w:rPr>
      <w:rFonts w:ascii="MingLiu" w:eastAsia="新細明體" w:hAnsi="MingLiu" w:cs="Times New Roman"/>
      <w:b/>
      <w:sz w:val="96"/>
      <w:szCs w:val="96"/>
      <w:lang w:eastAsia="zh-TW"/>
    </w:rPr>
  </w:style>
  <w:style w:type="paragraph" w:customStyle="1" w:styleId="216FFF44CE9345E1867A643794F527911">
    <w:name w:val="216FFF44CE9345E1867A643794F527911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styleId="71">
    <w:name w:val="index 7"/>
    <w:basedOn w:val="a1"/>
    <w:next w:val="a1"/>
    <w:autoRedefine/>
    <w:uiPriority w:val="99"/>
    <w:semiHidden/>
    <w:unhideWhenUsed/>
    <w:rsid w:val="002F42B8"/>
    <w:pPr>
      <w:ind w:leftChars="1200" w:left="1200"/>
    </w:pPr>
    <w:rPr>
      <w:rFonts w:ascii="MingLiu" w:eastAsia="新細明體" w:hAnsi="MingLiu"/>
      <w:sz w:val="24"/>
      <w:szCs w:val="24"/>
      <w:lang w:eastAsia="zh-TW"/>
    </w:rPr>
  </w:style>
  <w:style w:type="paragraph" w:customStyle="1" w:styleId="21F8D9F5C7CE40B1AD136B32ADC035961">
    <w:name w:val="21F8D9F5C7CE40B1AD136B32ADC03596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F035774AA9874A6BA654A9088081284B1">
    <w:name w:val="F035774AA9874A6BA654A9088081284B1"/>
    <w:rsid w:val="002F42B8"/>
    <w:pPr>
      <w:jc w:val="center"/>
    </w:pPr>
    <w:rPr>
      <w:rFonts w:ascii="MingLiu" w:eastAsia="新細明體" w:hAnsi="MingLiu" w:cs="Times New Roman"/>
      <w:b/>
      <w:sz w:val="40"/>
      <w:szCs w:val="40"/>
      <w:lang w:eastAsia="zh-TW"/>
    </w:rPr>
  </w:style>
  <w:style w:type="paragraph" w:customStyle="1" w:styleId="4C3C72BCCEFA4DFA9E0A0F81EC35A7DE1">
    <w:name w:val="4C3C72BCCEFA4DFA9E0A0F81EC35A7DE1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B4094B250C1D43BE97575AB3D87B82091">
    <w:name w:val="B4094B250C1D43BE97575AB3D87B8209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7F62101A52AF4A3EAE2AD077FC2409C71">
    <w:name w:val="7F62101A52AF4A3EAE2AD077FC2409C71"/>
    <w:rsid w:val="002F42B8"/>
    <w:pPr>
      <w:jc w:val="center"/>
    </w:pPr>
    <w:rPr>
      <w:rFonts w:ascii="MingLiu" w:eastAsia="新細明體" w:hAnsi="MingLiu" w:cs="Times New Roman"/>
      <w:i/>
      <w:sz w:val="36"/>
      <w:szCs w:val="36"/>
      <w:lang w:eastAsia="zh-TW"/>
    </w:rPr>
  </w:style>
  <w:style w:type="paragraph" w:styleId="ae">
    <w:name w:val="Message Header"/>
    <w:basedOn w:val="a1"/>
    <w:link w:val="af"/>
    <w:uiPriority w:val="99"/>
    <w:semiHidden/>
    <w:unhideWhenUsed/>
    <w:rsid w:val="002F42B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ascii="MingLiu" w:eastAsiaTheme="majorEastAsia" w:hAnsi="MingLiu" w:cstheme="majorBidi"/>
      <w:sz w:val="24"/>
      <w:szCs w:val="24"/>
      <w:lang w:eastAsia="zh-TW"/>
    </w:rPr>
  </w:style>
  <w:style w:type="character" w:customStyle="1" w:styleId="af">
    <w:name w:val="訊息欄位名稱 字元"/>
    <w:basedOn w:val="a2"/>
    <w:link w:val="ae"/>
    <w:uiPriority w:val="99"/>
    <w:semiHidden/>
    <w:rsid w:val="002F42B8"/>
    <w:rPr>
      <w:rFonts w:ascii="MingLiu" w:eastAsiaTheme="majorEastAsia" w:hAnsi="MingLiu" w:cstheme="majorBidi"/>
      <w:sz w:val="24"/>
      <w:szCs w:val="24"/>
      <w:shd w:val="pct20" w:color="auto" w:fill="auto"/>
      <w:lang w:eastAsia="zh-TW"/>
    </w:rPr>
  </w:style>
  <w:style w:type="paragraph" w:customStyle="1" w:styleId="5EB67F4196F145CFA5275DBDB01566E31">
    <w:name w:val="5EB67F4196F145CFA5275DBDB01566E3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126BD97B07E4CA4820F73D20A7D3A831">
    <w:name w:val="D126BD97B07E4CA4820F73D20A7D3A83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0A6CA361082B4755999EA5B607472A111">
    <w:name w:val="0A6CA361082B4755999EA5B607472A11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4EF61FD1A8D470A9D4701A6E32445EA1">
    <w:name w:val="E4EF61FD1A8D470A9D4701A6E32445EA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6F3FFC73E414F6EAE993A7DA132E0781">
    <w:name w:val="56F3FFC73E414F6EAE993A7DA132E078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57515391AF504ECBB47A85FCF73AD6A41">
    <w:name w:val="57515391AF504ECBB47A85FCF73AD6A4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22">
    <w:name w:val="List Continue 2"/>
    <w:basedOn w:val="a1"/>
    <w:uiPriority w:val="99"/>
    <w:semiHidden/>
    <w:unhideWhenUsed/>
    <w:rsid w:val="002F42B8"/>
    <w:pPr>
      <w:spacing w:after="120"/>
      <w:ind w:leftChars="400" w:left="960" w:firstLine="720"/>
      <w:contextualSpacing/>
    </w:pPr>
    <w:rPr>
      <w:rFonts w:ascii="MingLiu" w:eastAsia="新細明體" w:hAnsi="MingLiu"/>
      <w:sz w:val="24"/>
      <w:szCs w:val="24"/>
      <w:lang w:eastAsia="zh-TW"/>
    </w:rPr>
  </w:style>
  <w:style w:type="paragraph" w:customStyle="1" w:styleId="BB3E56C7A6AD4DB6869CE79B2372B4A81">
    <w:name w:val="BB3E56C7A6AD4DB6869CE79B2372B4A81"/>
    <w:rsid w:val="002F42B8"/>
    <w:pPr>
      <w:numPr>
        <w:numId w:val="1"/>
      </w:numPr>
      <w:spacing w:before="240" w:after="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6A01ED9B34B14CE8BEC9C3B1DA0EF0571">
    <w:name w:val="6A01ED9B34B14CE8BEC9C3B1DA0EF057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47564DA117F74E218655DAE8BA6C388E1">
    <w:name w:val="47564DA117F74E218655DAE8BA6C388E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CC2E0532F524661BC266A44802DD38D1">
    <w:name w:val="9CC2E0532F524661BC266A44802DD38D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E767D15CCA1B4F288AD6AE020D57A3611">
    <w:name w:val="E767D15CCA1B4F288AD6AE020D57A361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23">
    <w:name w:val="List 2"/>
    <w:basedOn w:val="a1"/>
    <w:uiPriority w:val="99"/>
    <w:semiHidden/>
    <w:unhideWhenUsed/>
    <w:rsid w:val="002F42B8"/>
    <w:pPr>
      <w:ind w:leftChars="400" w:left="100" w:hangingChars="200" w:hanging="200"/>
      <w:contextualSpacing/>
    </w:pPr>
    <w:rPr>
      <w:rFonts w:ascii="MingLiu" w:eastAsia="新細明體" w:hAnsi="MingLiu"/>
      <w:sz w:val="24"/>
      <w:szCs w:val="24"/>
      <w:lang w:eastAsia="zh-TW"/>
    </w:rPr>
  </w:style>
  <w:style w:type="paragraph" w:customStyle="1" w:styleId="00400BFF99664487ACE4C0DCEBDF1A221">
    <w:name w:val="00400BFF99664487ACE4C0DCEBDF1A22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D3C9CD4C9E74B329915F15E9507E5033">
    <w:name w:val="3D3C9CD4C9E74B329915F15E9507E5033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215B50BFBBC41FAA2AD67B6997253F93">
    <w:name w:val="B215B50BFBBC41FAA2AD67B6997253F93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F44FFDFEEC0E411C9AE9710360C663621">
    <w:name w:val="F44FFDFEEC0E411C9AE9710360C663621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D21B3C801DF041E9B1DDD139BFA407E01">
    <w:name w:val="D21B3C801DF041E9B1DDD139BFA407E0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2">
    <w:name w:val="List Number 2"/>
    <w:basedOn w:val="a1"/>
    <w:uiPriority w:val="99"/>
    <w:semiHidden/>
    <w:unhideWhenUsed/>
    <w:rsid w:val="002F42B8"/>
    <w:pPr>
      <w:numPr>
        <w:numId w:val="6"/>
      </w:numPr>
      <w:contextualSpacing/>
    </w:pPr>
    <w:rPr>
      <w:rFonts w:ascii="MingLiu" w:eastAsia="新細明體" w:hAnsi="MingLiu"/>
      <w:sz w:val="24"/>
      <w:szCs w:val="24"/>
      <w:lang w:eastAsia="zh-TW"/>
    </w:rPr>
  </w:style>
  <w:style w:type="paragraph" w:customStyle="1" w:styleId="9A5555CA2E9642AA8D6255A7758850261">
    <w:name w:val="9A5555CA2E9642AA8D6255A775885026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4AF725A065F41328DE22630A0DC196A1">
    <w:name w:val="34AF725A065F41328DE22630A0DC196A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39656D545BA14169968E5CC3B5AA36E61">
    <w:name w:val="39656D545BA14169968E5CC3B5AA36E61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A6DED81B0634854BF40260523ED1D851">
    <w:name w:val="1A6DED81B0634854BF40260523ED1D85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af0">
    <w:name w:val="endnote text"/>
    <w:basedOn w:val="a1"/>
    <w:link w:val="af1"/>
    <w:uiPriority w:val="99"/>
    <w:semiHidden/>
    <w:unhideWhenUsed/>
    <w:rsid w:val="002F42B8"/>
    <w:pPr>
      <w:snapToGrid w:val="0"/>
      <w:ind w:firstLine="720"/>
    </w:pPr>
    <w:rPr>
      <w:rFonts w:ascii="MingLiu" w:eastAsia="新細明體" w:hAnsi="MingLiu"/>
      <w:sz w:val="24"/>
      <w:szCs w:val="24"/>
      <w:lang w:eastAsia="zh-TW"/>
    </w:rPr>
  </w:style>
  <w:style w:type="character" w:customStyle="1" w:styleId="af1">
    <w:name w:val="章節附註文字 字元"/>
    <w:basedOn w:val="a2"/>
    <w:link w:val="af0"/>
    <w:uiPriority w:val="99"/>
    <w:semiHidden/>
    <w:rsid w:val="002F42B8"/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22C70E7F1484D069CABD2EC395A81BD1">
    <w:name w:val="D22C70E7F1484D069CABD2EC395A81BD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D81A9027E354C779BB4FE026CB4FA011">
    <w:name w:val="3D81A9027E354C779BB4FE026CB4FA01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5006230075C245E680F6530556D173E41">
    <w:name w:val="5006230075C245E680F6530556D173E4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63089645A1D4BE88F8B8AA5E770E1CF1">
    <w:name w:val="C63089645A1D4BE88F8B8AA5E770E1CF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06FC483CBAD4B3683665DD7A74087841">
    <w:name w:val="106FC483CBAD4B3683665DD7A7408784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091908AD2EC94991B37B06A9C2A985D31">
    <w:name w:val="091908AD2EC94991B37B06A9C2A985D3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af2">
    <w:name w:val="annotation text"/>
    <w:basedOn w:val="a1"/>
    <w:link w:val="af3"/>
    <w:uiPriority w:val="99"/>
    <w:semiHidden/>
    <w:unhideWhenUsed/>
    <w:rsid w:val="002F42B8"/>
  </w:style>
  <w:style w:type="character" w:customStyle="1" w:styleId="af3">
    <w:name w:val="註解文字 字元"/>
    <w:basedOn w:val="a2"/>
    <w:link w:val="af2"/>
    <w:uiPriority w:val="99"/>
    <w:semiHidden/>
    <w:rsid w:val="002F42B8"/>
    <w:rPr>
      <w:rFonts w:cs="Times New Roman"/>
      <w:sz w:val="3276"/>
      <w:szCs w:val="3276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2F42B8"/>
    <w:pPr>
      <w:ind w:firstLine="720"/>
    </w:pPr>
    <w:rPr>
      <w:rFonts w:ascii="MingLiu" w:eastAsia="新細明體" w:hAnsi="MingLiu"/>
      <w:b/>
      <w:bCs/>
      <w:sz w:val="24"/>
      <w:szCs w:val="24"/>
      <w:lang w:eastAsia="zh-TW"/>
    </w:rPr>
  </w:style>
  <w:style w:type="character" w:customStyle="1" w:styleId="af5">
    <w:name w:val="註解主旨 字元"/>
    <w:basedOn w:val="af3"/>
    <w:link w:val="af4"/>
    <w:uiPriority w:val="99"/>
    <w:semiHidden/>
    <w:rsid w:val="002F42B8"/>
    <w:rPr>
      <w:rFonts w:ascii="MingLiu" w:eastAsia="新細明體" w:hAnsi="MingLiu" w:cs="Times New Roman"/>
      <w:b/>
      <w:bCs/>
      <w:sz w:val="24"/>
      <w:szCs w:val="24"/>
      <w:lang w:eastAsia="zh-TW"/>
    </w:rPr>
  </w:style>
  <w:style w:type="paragraph" w:customStyle="1" w:styleId="31C8FDF523F145C4A7090D5C2DB912B210">
    <w:name w:val="31C8FDF523F145C4A7090D5C2DB912B210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F8A09387F203417999FEC5C7A91B15D91">
    <w:name w:val="F8A09387F203417999FEC5C7A91B15D9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2537FD43E1324BAABFAB236406F4F48F2">
    <w:name w:val="2537FD43E1324BAABFAB236406F4F48F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4CFDECAD5A424440A224F28EAFE677721">
    <w:name w:val="4CFDECAD5A424440A224F28EAFE677721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3E922BEEF6E463D9D699231F2056EE51">
    <w:name w:val="93E922BEEF6E463D9D699231F2056EE51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221FFF50BE8B4985AFB0E3702062ACA51">
    <w:name w:val="221FFF50BE8B4985AFB0E3702062ACA5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012F3FD693A4273BACE3341610DB2891">
    <w:name w:val="6012F3FD693A4273BACE3341610DB289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ED1218E73BA540EA80420BAC1A163C021">
    <w:name w:val="ED1218E73BA540EA80420BAC1A163C02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17C2C48A9E014A6195049BB0144EEB991">
    <w:name w:val="17C2C48A9E014A6195049BB0144EEB99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styleId="af6">
    <w:name w:val="E-mail Signature"/>
    <w:basedOn w:val="a1"/>
    <w:link w:val="af7"/>
    <w:uiPriority w:val="99"/>
    <w:semiHidden/>
    <w:unhideWhenUsed/>
    <w:rsid w:val="002F42B8"/>
    <w:pPr>
      <w:ind w:firstLine="720"/>
    </w:pPr>
    <w:rPr>
      <w:rFonts w:ascii="MingLiu" w:eastAsia="新細明體" w:hAnsi="MingLiu"/>
      <w:sz w:val="24"/>
      <w:szCs w:val="24"/>
      <w:lang w:eastAsia="zh-TW"/>
    </w:rPr>
  </w:style>
  <w:style w:type="character" w:customStyle="1" w:styleId="af7">
    <w:name w:val="電子郵件簽名 字元"/>
    <w:basedOn w:val="a2"/>
    <w:link w:val="af6"/>
    <w:uiPriority w:val="99"/>
    <w:semiHidden/>
    <w:rsid w:val="002F42B8"/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34FF6E8DE6C745E9B908DFF4312BB7021">
    <w:name w:val="34FF6E8DE6C745E9B908DFF4312BB702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76DA4FF1B1D6441BB440BF7794BAA5EA1">
    <w:name w:val="76DA4FF1B1D6441BB440BF7794BAA5EA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3CEE89C5B60140DE87207A9339FE728F1">
    <w:name w:val="3CEE89C5B60140DE87207A9339FE728F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C9B14D0E3AE497F84EDE9B6F19F7B0A1">
    <w:name w:val="EC9B14D0E3AE497F84EDE9B6F19F7B0A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8F4EEDE868D04E92904A022E4D86F9A21">
    <w:name w:val="8F4EEDE868D04E92904A022E4D86F9A2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7C50C92D65814241B4727046DCCC4B831">
    <w:name w:val="7C50C92D65814241B4727046DCCC4B83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character" w:customStyle="1" w:styleId="70">
    <w:name w:val="標題 7 字元"/>
    <w:basedOn w:val="a2"/>
    <w:link w:val="7"/>
    <w:uiPriority w:val="9"/>
    <w:semiHidden/>
    <w:rsid w:val="002F42B8"/>
    <w:rPr>
      <w:rFonts w:ascii="MingLiu" w:eastAsiaTheme="majorEastAsia" w:hAnsi="MingLiu" w:cstheme="majorBidi"/>
      <w:b/>
      <w:bCs/>
      <w:sz w:val="36"/>
      <w:szCs w:val="36"/>
      <w:lang w:eastAsia="zh-TW"/>
    </w:rPr>
  </w:style>
  <w:style w:type="paragraph" w:customStyle="1" w:styleId="A901E71513FB499F946ADB4930A2D12E10">
    <w:name w:val="A901E71513FB499F946ADB4930A2D12E10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0AFC44A2958746B7AA9EAD922053E0AB1">
    <w:name w:val="0AFC44A2958746B7AA9EAD922053E0AB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F2EC7EB94E1D4C0E893755410F77613D1">
    <w:name w:val="F2EC7EB94E1D4C0E893755410F77613D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C83A85DF272C4CFE8EA77BA477DC972E1">
    <w:name w:val="C83A85DF272C4CFE8EA77BA477DC972E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D28EEC5B0DC14D0DA0E50B84C2005B441">
    <w:name w:val="D28EEC5B0DC14D0DA0E50B84C2005B44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DB4F0A0F9FC948ADB21C010844D60FBD1">
    <w:name w:val="DB4F0A0F9FC948ADB21C010844D60FBD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755872759C74A55BC98C56DA8B0C55B1">
    <w:name w:val="0755872759C74A55BC98C56DA8B0C55B1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63B591E0D1ED469EB10E3100C67503E11">
    <w:name w:val="63B591E0D1ED469EB10E3100C67503E11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F8D275D6C8B943F4B16D80C8114054731">
    <w:name w:val="F8D275D6C8B943F4B16D80C811405473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8A0490AE6C742D6BE83C8D5B8920F341">
    <w:name w:val="98A0490AE6C742D6BE83C8D5B8920F34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D43D1C079B541778411D27372D23DFE1">
    <w:name w:val="2D43D1C079B541778411D27372D23DFE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C154951879E54E1F970B756FCF334E431">
    <w:name w:val="C154951879E54E1F970B756FCF334E43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D2103287B834A058EB6C7F7FD6E4E601">
    <w:name w:val="9D2103287B834A058EB6C7F7FD6E4E60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9831DD8120C54234BFC29F35324A9B971">
    <w:name w:val="9831DD8120C54234BFC29F35324A9B97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B46AF581D16845258C889ADA59210B881">
    <w:name w:val="B46AF581D16845258C889ADA59210B88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302D34E093C421C9F736121429DB18E1">
    <w:name w:val="E302D34E093C421C9F736121429DB18E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73C7B5853E24882A9545313555EE5551">
    <w:name w:val="273C7B5853E24882A9545313555EE555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AACF61486F254EE1BD9CBC850ACBCFCE1">
    <w:name w:val="AACF61486F254EE1BD9CBC850ACBCFCE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EA272CDD4594BCE9239E0AD105E6ED410">
    <w:name w:val="CEA272CDD4594BCE9239E0AD105E6ED410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C9B6DCD0054E4746B3E41BAE0292E7D61">
    <w:name w:val="C9B6DCD0054E4746B3E41BAE0292E7D6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5FE1312DC02A469C873D583A6EE3A4702">
    <w:name w:val="5FE1312DC02A469C873D583A6EE3A470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9567D76FBAA4BDFBDBEC027398CD64F2">
    <w:name w:val="19567D76FBAA4BDFBDBEC027398CD64F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2F947FC1495E44838D99DCC38FD4F9531">
    <w:name w:val="2F947FC1495E44838D99DCC38FD4F9531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C9E38B402274DFEB8E16A9D5FBCA30C2">
    <w:name w:val="9C9E38B402274DFEB8E16A9D5FBCA30C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88D92714BDF04569BC6FE24A39A54FD71">
    <w:name w:val="88D92714BDF04569BC6FE24A39A54FD7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FFBFBF0A008648C19A78F0E90A234CC31">
    <w:name w:val="FFBFBF0A008648C19A78F0E90A234CC3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F0E0DC1C53CC4372B433712E355C007D1">
    <w:name w:val="F0E0DC1C53CC4372B433712E355C007D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DB83163B39F4AB3A1B37BC25BDC98501">
    <w:name w:val="6DB83163B39F4AB3A1B37BC25BDC9850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F0A74C4FACD4E08B3624775DEABC4E71">
    <w:name w:val="5F0A74C4FACD4E08B3624775DEABC4E7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046BEDA4D412424291D8827CBC99652F1">
    <w:name w:val="046BEDA4D412424291D8827CBC99652F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96733CD6A6E41CFB4AF675513AD7E8A1">
    <w:name w:val="996733CD6A6E41CFB4AF675513AD7E8A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A9D80DD632F4D788A9934EE5E62813B1">
    <w:name w:val="3A9D80DD632F4D788A9934EE5E62813B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6E119EBC884B40F5A80FA2FC32DB3D1A1">
    <w:name w:val="6E119EBC884B40F5A80FA2FC32DB3D1A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B08AFDA2799D4399813CB56E4023291C10">
    <w:name w:val="B08AFDA2799D4399813CB56E4023291C10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09DE4C32B3AF4497B73628EA87BDA7DF1">
    <w:name w:val="09DE4C32B3AF4497B73628EA87BDA7DF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157D76D650864DD6AEDBF7821AC001131">
    <w:name w:val="157D76D650864DD6AEDBF7821AC00113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C57CBBFA2F8246FC83A6420229CF2BC21">
    <w:name w:val="C57CBBFA2F8246FC83A6420229CF2BC21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ED2160D6C7AF4895A06FB2C321F2253D1">
    <w:name w:val="ED2160D6C7AF4895A06FB2C321F2253D1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2A816407B534264BAC12554304F6A431">
    <w:name w:val="B2A816407B534264BAC12554304F6A43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A9F1BF8B304F4E209A78EE9E2E3FD0301">
    <w:name w:val="A9F1BF8B304F4E209A78EE9E2E3FD030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03B645130DC4FD7B302B43E4D8229861">
    <w:name w:val="003B645130DC4FD7B302B43E4D822986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AC11592A406E4D0A8B2DB033D2E28C201">
    <w:name w:val="AC11592A406E4D0A8B2DB033D2E28C20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2974031BFFC84834AF25DBB08AFBAD3E1">
    <w:name w:val="2974031BFFC84834AF25DBB08AFBAD3E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45A6D196B8247BA9CF61B522A0A50D91">
    <w:name w:val="545A6D196B8247BA9CF61B522A0A50D9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DDE1AAC5D03F4BF4B0C0429B931CB3C21">
    <w:name w:val="DDE1AAC5D03F4BF4B0C0429B931CB3C2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8A22698E36214EB994F21C553BA153701">
    <w:name w:val="8A22698E36214EB994F21C553BA15370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4EFF448EEF074050A112B210E4201C111">
    <w:name w:val="4EFF448EEF074050A112B210E4201C111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41AF960C55C14BA783FD21ABC01299BA1">
    <w:name w:val="41AF960C55C14BA783FD21ABC01299BA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EEFA86D65014972BC495B42630CD9D710">
    <w:name w:val="DEEFA86D65014972BC495B42630CD9D710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8F2E7115EC0248098D1AB68EE64E1BA41">
    <w:name w:val="8F2E7115EC0248098D1AB68EE64E1BA4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8A08773AE34490EB1743F2A42B20D5D1">
    <w:name w:val="B8A08773AE34490EB1743F2A42B20D5D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B25BE6C3C094402BD6552A77D20F86B1">
    <w:name w:val="CB25BE6C3C094402BD6552A77D20F86B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EB175A67EA54C5EB7A410E641D8ECFD1">
    <w:name w:val="2EB175A67EA54C5EB7A410E641D8ECFD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14DC8131EE9A4BBEB8E0B7CB498137931">
    <w:name w:val="14DC8131EE9A4BBEB8E0B7CB49813793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D8A5CC6023243EB96CF1F32302F160A1">
    <w:name w:val="0D8A5CC6023243EB96CF1F32302F160A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5ECCFB598280424991FE53806B3FC95E1">
    <w:name w:val="5ECCFB598280424991FE53806B3FC95E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3069DB6EDDA04EDD825A6312A93382D51">
    <w:name w:val="3069DB6EDDA04EDD825A6312A93382D5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6434565436164727B28595DA2BF6335B1">
    <w:name w:val="6434565436164727B28595DA2BF6335B1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3F448DDB7A23481CB57C23EA0320569A1">
    <w:name w:val="3F448DDB7A23481CB57C23EA0320569A1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73B82B79B8E4A8CBC9E28AAD96BFBC91">
    <w:name w:val="673B82B79B8E4A8CBC9E28AAD96BFBC91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51A7146AD9C4DD79BA3FEAF11426E721">
    <w:name w:val="551A7146AD9C4DD79BA3FEAF11426E721"/>
    <w:rsid w:val="002F42B8"/>
    <w:pPr>
      <w:tabs>
        <w:tab w:val="center" w:pos="4680"/>
        <w:tab w:val="right" w:pos="9360"/>
      </w:tabs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A88676B4FFAB40EB8B5EF85C746F5E942">
    <w:name w:val="A88676B4FFAB40EB8B5EF85C746F5E942"/>
    <w:rsid w:val="002F42B8"/>
    <w:pPr>
      <w:jc w:val="center"/>
    </w:pPr>
    <w:rPr>
      <w:rFonts w:ascii="MingLiu" w:eastAsia="新細明體" w:hAnsi="MingLiu" w:cs="Times New Roman"/>
      <w:b/>
      <w:sz w:val="96"/>
      <w:szCs w:val="96"/>
      <w:lang w:eastAsia="zh-TW"/>
    </w:rPr>
  </w:style>
  <w:style w:type="paragraph" w:customStyle="1" w:styleId="216FFF44CE9345E1867A643794F527912">
    <w:name w:val="216FFF44CE9345E1867A643794F527912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1F8D9F5C7CE40B1AD136B32ADC035962">
    <w:name w:val="21F8D9F5C7CE40B1AD136B32ADC03596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F035774AA9874A6BA654A9088081284B2">
    <w:name w:val="F035774AA9874A6BA654A9088081284B2"/>
    <w:rsid w:val="002F42B8"/>
    <w:pPr>
      <w:jc w:val="center"/>
    </w:pPr>
    <w:rPr>
      <w:rFonts w:ascii="MingLiu" w:eastAsia="新細明體" w:hAnsi="MingLiu" w:cs="Times New Roman"/>
      <w:b/>
      <w:sz w:val="40"/>
      <w:szCs w:val="40"/>
      <w:lang w:eastAsia="zh-TW"/>
    </w:rPr>
  </w:style>
  <w:style w:type="paragraph" w:customStyle="1" w:styleId="4C3C72BCCEFA4DFA9E0A0F81EC35A7DE2">
    <w:name w:val="4C3C72BCCEFA4DFA9E0A0F81EC35A7DE2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B4094B250C1D43BE97575AB3D87B82092">
    <w:name w:val="B4094B250C1D43BE97575AB3D87B8209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7F62101A52AF4A3EAE2AD077FC2409C72">
    <w:name w:val="7F62101A52AF4A3EAE2AD077FC2409C72"/>
    <w:rsid w:val="002F42B8"/>
    <w:pPr>
      <w:jc w:val="center"/>
    </w:pPr>
    <w:rPr>
      <w:rFonts w:ascii="MingLiu" w:eastAsia="新細明體" w:hAnsi="MingLiu" w:cs="Times New Roman"/>
      <w:i/>
      <w:sz w:val="36"/>
      <w:szCs w:val="36"/>
      <w:lang w:eastAsia="zh-TW"/>
    </w:rPr>
  </w:style>
  <w:style w:type="paragraph" w:customStyle="1" w:styleId="5EB67F4196F145CFA5275DBDB01566E32">
    <w:name w:val="5EB67F4196F145CFA5275DBDB01566E3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126BD97B07E4CA4820F73D20A7D3A832">
    <w:name w:val="D126BD97B07E4CA4820F73D20A7D3A83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0A6CA361082B4755999EA5B607472A112">
    <w:name w:val="0A6CA361082B4755999EA5B607472A11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4EF61FD1A8D470A9D4701A6E32445EA2">
    <w:name w:val="E4EF61FD1A8D470A9D4701A6E32445EA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6F3FFC73E414F6EAE993A7DA132E0782">
    <w:name w:val="56F3FFC73E414F6EAE993A7DA132E078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57515391AF504ECBB47A85FCF73AD6A42">
    <w:name w:val="57515391AF504ECBB47A85FCF73AD6A4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BB3E56C7A6AD4DB6869CE79B2372B4A82">
    <w:name w:val="BB3E56C7A6AD4DB6869CE79B2372B4A82"/>
    <w:rsid w:val="002F42B8"/>
    <w:pPr>
      <w:numPr>
        <w:numId w:val="1"/>
      </w:numPr>
      <w:spacing w:before="240" w:after="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6A01ED9B34B14CE8BEC9C3B1DA0EF0572">
    <w:name w:val="6A01ED9B34B14CE8BEC9C3B1DA0EF057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47564DA117F74E218655DAE8BA6C388E2">
    <w:name w:val="47564DA117F74E218655DAE8BA6C388E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CC2E0532F524661BC266A44802DD38D2">
    <w:name w:val="9CC2E0532F524661BC266A44802DD38D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E767D15CCA1B4F288AD6AE020D57A3612">
    <w:name w:val="E767D15CCA1B4F288AD6AE020D57A361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00400BFF99664487ACE4C0DCEBDF1A222">
    <w:name w:val="00400BFF99664487ACE4C0DCEBDF1A22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D3C9CD4C9E74B329915F15E9507E5034">
    <w:name w:val="3D3C9CD4C9E74B329915F15E9507E5034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215B50BFBBC41FAA2AD67B6997253F94">
    <w:name w:val="B215B50BFBBC41FAA2AD67B6997253F94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F44FFDFEEC0E411C9AE9710360C663622">
    <w:name w:val="F44FFDFEEC0E411C9AE9710360C663622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D21B3C801DF041E9B1DDD139BFA407E02">
    <w:name w:val="D21B3C801DF041E9B1DDD139BFA407E0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A5555CA2E9642AA8D6255A7758850262">
    <w:name w:val="9A5555CA2E9642AA8D6255A775885026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4AF725A065F41328DE22630A0DC196A2">
    <w:name w:val="34AF725A065F41328DE22630A0DC196A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39656D545BA14169968E5CC3B5AA36E62">
    <w:name w:val="39656D545BA14169968E5CC3B5AA36E62"/>
    <w:rsid w:val="002F42B8"/>
    <w:pPr>
      <w:spacing w:line="240" w:lineRule="auto"/>
      <w:jc w:val="center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A6DED81B0634854BF40260523ED1D852">
    <w:name w:val="1A6DED81B0634854BF40260523ED1D85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22C70E7F1484D069CABD2EC395A81BD2">
    <w:name w:val="D22C70E7F1484D069CABD2EC395A81BD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D81A9027E354C779BB4FE026CB4FA012">
    <w:name w:val="3D81A9027E354C779BB4FE026CB4FA01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5006230075C245E680F6530556D173E42">
    <w:name w:val="5006230075C245E680F6530556D173E4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63089645A1D4BE88F8B8AA5E770E1CF2">
    <w:name w:val="C63089645A1D4BE88F8B8AA5E770E1CF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06FC483CBAD4B3683665DD7A74087842">
    <w:name w:val="106FC483CBAD4B3683665DD7A7408784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091908AD2EC94991B37B06A9C2A985D32">
    <w:name w:val="091908AD2EC94991B37B06A9C2A985D3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31C8FDF523F145C4A7090D5C2DB912B211">
    <w:name w:val="31C8FDF523F145C4A7090D5C2DB912B211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F8A09387F203417999FEC5C7A91B15D92">
    <w:name w:val="F8A09387F203417999FEC5C7A91B15D9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2537FD43E1324BAABFAB236406F4F48F3">
    <w:name w:val="2537FD43E1324BAABFAB236406F4F48F3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4CFDECAD5A424440A224F28EAFE677722">
    <w:name w:val="4CFDECAD5A424440A224F28EAFE67772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3E922BEEF6E463D9D699231F2056EE52">
    <w:name w:val="93E922BEEF6E463D9D699231F2056EE5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221FFF50BE8B4985AFB0E3702062ACA52">
    <w:name w:val="221FFF50BE8B4985AFB0E3702062ACA5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012F3FD693A4273BACE3341610DB2892">
    <w:name w:val="6012F3FD693A4273BACE3341610DB289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ED1218E73BA540EA80420BAC1A163C022">
    <w:name w:val="ED1218E73BA540EA80420BAC1A163C02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17C2C48A9E014A6195049BB0144EEB992">
    <w:name w:val="17C2C48A9E014A6195049BB0144EEB99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34FF6E8DE6C745E9B908DFF4312BB7022">
    <w:name w:val="34FF6E8DE6C745E9B908DFF4312BB702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76DA4FF1B1D6441BB440BF7794BAA5EA2">
    <w:name w:val="76DA4FF1B1D6441BB440BF7794BAA5EA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3CEE89C5B60140DE87207A9339FE728F2">
    <w:name w:val="3CEE89C5B60140DE87207A9339FE728F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C9B14D0E3AE497F84EDE9B6F19F7B0A2">
    <w:name w:val="EC9B14D0E3AE497F84EDE9B6F19F7B0A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8F4EEDE868D04E92904A022E4D86F9A22">
    <w:name w:val="8F4EEDE868D04E92904A022E4D86F9A2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7C50C92D65814241B4727046DCCC4B832">
    <w:name w:val="7C50C92D65814241B4727046DCCC4B83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A901E71513FB499F946ADB4930A2D12E11">
    <w:name w:val="A901E71513FB499F946ADB4930A2D12E11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0AFC44A2958746B7AA9EAD922053E0AB2">
    <w:name w:val="0AFC44A2958746B7AA9EAD922053E0AB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F2EC7EB94E1D4C0E893755410F77613D2">
    <w:name w:val="F2EC7EB94E1D4C0E893755410F77613D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C83A85DF272C4CFE8EA77BA477DC972E2">
    <w:name w:val="C83A85DF272C4CFE8EA77BA477DC972E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D28EEC5B0DC14D0DA0E50B84C2005B442">
    <w:name w:val="D28EEC5B0DC14D0DA0E50B84C2005B44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DB4F0A0F9FC948ADB21C010844D60FBD2">
    <w:name w:val="DB4F0A0F9FC948ADB21C010844D60FBD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755872759C74A55BC98C56DA8B0C55B2">
    <w:name w:val="0755872759C74A55BC98C56DA8B0C55B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63B591E0D1ED469EB10E3100C67503E12">
    <w:name w:val="63B591E0D1ED469EB10E3100C67503E1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F8D275D6C8B943F4B16D80C8114054732">
    <w:name w:val="F8D275D6C8B943F4B16D80C811405473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8A0490AE6C742D6BE83C8D5B8920F342">
    <w:name w:val="98A0490AE6C742D6BE83C8D5B8920F34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D43D1C079B541778411D27372D23DFE2">
    <w:name w:val="2D43D1C079B541778411D27372D23DFE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C154951879E54E1F970B756FCF334E432">
    <w:name w:val="C154951879E54E1F970B756FCF334E43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D2103287B834A058EB6C7F7FD6E4E602">
    <w:name w:val="9D2103287B834A058EB6C7F7FD6E4E60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9831DD8120C54234BFC29F35324A9B972">
    <w:name w:val="9831DD8120C54234BFC29F35324A9B97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B46AF581D16845258C889ADA59210B882">
    <w:name w:val="B46AF581D16845258C889ADA59210B88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E302D34E093C421C9F736121429DB18E2">
    <w:name w:val="E302D34E093C421C9F736121429DB18E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73C7B5853E24882A9545313555EE5552">
    <w:name w:val="273C7B5853E24882A9545313555EE555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AACF61486F254EE1BD9CBC850ACBCFCE2">
    <w:name w:val="AACF61486F254EE1BD9CBC850ACBCFCE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EA272CDD4594BCE9239E0AD105E6ED411">
    <w:name w:val="CEA272CDD4594BCE9239E0AD105E6ED411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C9B6DCD0054E4746B3E41BAE0292E7D62">
    <w:name w:val="C9B6DCD0054E4746B3E41BAE0292E7D6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5FE1312DC02A469C873D583A6EE3A4703">
    <w:name w:val="5FE1312DC02A469C873D583A6EE3A4703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19567D76FBAA4BDFBDBEC027398CD64F3">
    <w:name w:val="19567D76FBAA4BDFBDBEC027398CD64F3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2F947FC1495E44838D99DCC38FD4F9532">
    <w:name w:val="2F947FC1495E44838D99DCC38FD4F953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9C9E38B402274DFEB8E16A9D5FBCA30C3">
    <w:name w:val="9C9E38B402274DFEB8E16A9D5FBCA30C3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88D92714BDF04569BC6FE24A39A54FD72">
    <w:name w:val="88D92714BDF04569BC6FE24A39A54FD7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FFBFBF0A008648C19A78F0E90A234CC32">
    <w:name w:val="FFBFBF0A008648C19A78F0E90A234CC3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F0E0DC1C53CC4372B433712E355C007D2">
    <w:name w:val="F0E0DC1C53CC4372B433712E355C007D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DB83163B39F4AB3A1B37BC25BDC98502">
    <w:name w:val="6DB83163B39F4AB3A1B37BC25BDC9850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F0A74C4FACD4E08B3624775DEABC4E72">
    <w:name w:val="5F0A74C4FACD4E08B3624775DEABC4E7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046BEDA4D412424291D8827CBC99652F2">
    <w:name w:val="046BEDA4D412424291D8827CBC99652F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996733CD6A6E41CFB4AF675513AD7E8A2">
    <w:name w:val="996733CD6A6E41CFB4AF675513AD7E8A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3A9D80DD632F4D788A9934EE5E62813B2">
    <w:name w:val="3A9D80DD632F4D788A9934EE5E62813B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6E119EBC884B40F5A80FA2FC32DB3D1A2">
    <w:name w:val="6E119EBC884B40F5A80FA2FC32DB3D1A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B08AFDA2799D4399813CB56E4023291C11">
    <w:name w:val="B08AFDA2799D4399813CB56E4023291C11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09DE4C32B3AF4497B73628EA87BDA7DF2">
    <w:name w:val="09DE4C32B3AF4497B73628EA87BDA7DF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157D76D650864DD6AEDBF7821AC001132">
    <w:name w:val="157D76D650864DD6AEDBF7821AC00113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C57CBBFA2F8246FC83A6420229CF2BC22">
    <w:name w:val="C57CBBFA2F8246FC83A6420229CF2BC2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ED2160D6C7AF4895A06FB2C321F2253D2">
    <w:name w:val="ED2160D6C7AF4895A06FB2C321F2253D2"/>
    <w:rsid w:val="002F42B8"/>
    <w:pPr>
      <w:keepNext/>
      <w:spacing w:before="240" w:after="60"/>
      <w:jc w:val="center"/>
      <w:outlineLvl w:val="1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2A816407B534264BAC12554304F6A432">
    <w:name w:val="B2A816407B534264BAC12554304F6A43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A9F1BF8B304F4E209A78EE9E2E3FD0302">
    <w:name w:val="A9F1BF8B304F4E209A78EE9E2E3FD030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03B645130DC4FD7B302B43E4D8229862">
    <w:name w:val="003B645130DC4FD7B302B43E4D822986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AC11592A406E4D0A8B2DB033D2E28C202">
    <w:name w:val="AC11592A406E4D0A8B2DB033D2E28C20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2974031BFFC84834AF25DBB08AFBAD3E2">
    <w:name w:val="2974031BFFC84834AF25DBB08AFBAD3E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45A6D196B8247BA9CF61B522A0A50D92">
    <w:name w:val="545A6D196B8247BA9CF61B522A0A50D9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DDE1AAC5D03F4BF4B0C0429B931CB3C22">
    <w:name w:val="DDE1AAC5D03F4BF4B0C0429B931CB3C2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8A22698E36214EB994F21C553BA153702">
    <w:name w:val="8A22698E36214EB994F21C553BA15370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4EFF448EEF074050A112B210E4201C112">
    <w:name w:val="4EFF448EEF074050A112B210E4201C112"/>
    <w:rsid w:val="002F42B8"/>
    <w:pPr>
      <w:keepNext/>
      <w:outlineLvl w:val="2"/>
    </w:pPr>
    <w:rPr>
      <w:rFonts w:ascii="MingLiu" w:eastAsia="新細明體" w:hAnsi="MingLiu" w:cs="Times New Roman"/>
      <w:b/>
      <w:sz w:val="28"/>
      <w:szCs w:val="28"/>
      <w:lang w:eastAsia="zh-TW"/>
    </w:rPr>
  </w:style>
  <w:style w:type="paragraph" w:customStyle="1" w:styleId="41AF960C55C14BA783FD21ABC01299BA2">
    <w:name w:val="41AF960C55C14BA783FD21ABC01299BA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DEEFA86D65014972BC495B42630CD9D711">
    <w:name w:val="DEEFA86D65014972BC495B42630CD9D711"/>
    <w:rsid w:val="002F42B8"/>
    <w:pPr>
      <w:numPr>
        <w:numId w:val="5"/>
      </w:numPr>
      <w:tabs>
        <w:tab w:val="clear" w:pos="720"/>
      </w:tabs>
      <w:spacing w:before="240" w:after="60"/>
      <w:ind w:left="1080" w:hanging="360"/>
    </w:pPr>
    <w:rPr>
      <w:rFonts w:ascii="MingLiu" w:eastAsia="新細明體" w:hAnsi="MingLiu" w:cs="Times New Roman"/>
      <w:color w:val="4472C4" w:themeColor="accent1"/>
      <w:sz w:val="24"/>
      <w:szCs w:val="24"/>
      <w:lang w:eastAsia="zh-TW"/>
    </w:rPr>
  </w:style>
  <w:style w:type="paragraph" w:customStyle="1" w:styleId="8F2E7115EC0248098D1AB68EE64E1BA42">
    <w:name w:val="8F2E7115EC0248098D1AB68EE64E1BA4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B8A08773AE34490EB1743F2A42B20D5D2">
    <w:name w:val="B8A08773AE34490EB1743F2A42B20D5D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CB25BE6C3C094402BD6552A77D20F86B2">
    <w:name w:val="CB25BE6C3C094402BD6552A77D20F86B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2EB175A67EA54C5EB7A410E641D8ECFD2">
    <w:name w:val="2EB175A67EA54C5EB7A410E641D8ECFD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14DC8131EE9A4BBEB8E0B7CB498137932">
    <w:name w:val="14DC8131EE9A4BBEB8E0B7CB49813793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0D8A5CC6023243EB96CF1F32302F160A2">
    <w:name w:val="0D8A5CC6023243EB96CF1F32302F160A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5ECCFB598280424991FE53806B3FC95E2">
    <w:name w:val="5ECCFB598280424991FE53806B3FC95E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3069DB6EDDA04EDD825A6312A93382D52">
    <w:name w:val="3069DB6EDDA04EDD825A6312A93382D5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6434565436164727B28595DA2BF6335B2">
    <w:name w:val="6434565436164727B28595DA2BF6335B2"/>
    <w:rsid w:val="002F42B8"/>
    <w:pPr>
      <w:keepNext/>
      <w:spacing w:before="240" w:after="60"/>
      <w:jc w:val="center"/>
      <w:outlineLvl w:val="0"/>
    </w:pPr>
    <w:rPr>
      <w:rFonts w:ascii="MingLiu" w:eastAsia="Times New Roman" w:hAnsi="MingLiu" w:cs="Times New Roman"/>
      <w:b/>
      <w:bCs/>
      <w:kern w:val="32"/>
      <w:sz w:val="32"/>
      <w:szCs w:val="32"/>
      <w:lang w:eastAsia="zh-TW"/>
    </w:rPr>
  </w:style>
  <w:style w:type="paragraph" w:customStyle="1" w:styleId="3F448DDB7A23481CB57C23EA0320569A2">
    <w:name w:val="3F448DDB7A23481CB57C23EA0320569A2"/>
    <w:rsid w:val="002F42B8"/>
    <w:pPr>
      <w:ind w:firstLine="720"/>
    </w:pPr>
    <w:rPr>
      <w:rFonts w:ascii="MingLiu" w:eastAsia="新細明體" w:hAnsi="MingLiu" w:cs="Times New Roman"/>
      <w:sz w:val="24"/>
      <w:szCs w:val="24"/>
      <w:lang w:eastAsia="zh-TW"/>
    </w:rPr>
  </w:style>
  <w:style w:type="paragraph" w:customStyle="1" w:styleId="673B82B79B8E4A8CBC9E28AAD96BFBC92">
    <w:name w:val="673B82B79B8E4A8CBC9E28AAD96BFBC92"/>
    <w:rsid w:val="002F42B8"/>
    <w:pPr>
      <w:spacing w:line="240" w:lineRule="auto"/>
      <w:ind w:firstLine="720"/>
    </w:pPr>
    <w:rPr>
      <w:rFonts w:ascii="MingLiu" w:eastAsia="Microsoft JhengHei UI" w:hAnsi="MingLiu" w:cs="Times New Roman"/>
      <w:color w:val="4472C4" w:themeColor="accent1"/>
      <w:szCs w:val="24"/>
      <w:lang w:eastAsia="zh-TW"/>
    </w:rPr>
  </w:style>
  <w:style w:type="paragraph" w:customStyle="1" w:styleId="551A7146AD9C4DD79BA3FEAF11426E722">
    <w:name w:val="551A7146AD9C4DD79BA3FEAF11426E722"/>
    <w:rsid w:val="002F42B8"/>
    <w:pPr>
      <w:tabs>
        <w:tab w:val="center" w:pos="4680"/>
        <w:tab w:val="right" w:pos="9360"/>
      </w:tabs>
    </w:pPr>
    <w:rPr>
      <w:rFonts w:ascii="MingLiu" w:eastAsia="新細明體" w:hAnsi="MingLiu" w:cs="Times New Roman"/>
      <w:sz w:val="24"/>
      <w:szCs w:val="24"/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CD3894-5D83-418D-9473-561E9E7F91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F44EB4C-692F-4272-9514-DF49EFCFE5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03C512-720A-4153-9179-510DFD75D7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04C2A0-CF5C-4D50-A900-602CB4723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7</Pages>
  <Words>1076</Words>
  <Characters>61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1:54:00Z</dcterms:created>
  <dcterms:modified xsi:type="dcterms:W3CDTF">2019-08-15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